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45E3F6" w14:textId="77777777" w:rsidR="004540A1" w:rsidRDefault="004540A1" w:rsidP="00DD33E0">
      <w:pPr>
        <w:tabs>
          <w:tab w:val="left" w:pos="1800"/>
        </w:tabs>
        <w:spacing w:line="360" w:lineRule="auto"/>
        <w:ind w:left="1800" w:hanging="1800"/>
        <w:rPr>
          <w:rFonts w:ascii="Times New Roman" w:hAnsi="Times New Roman" w:cs="Times New Roman"/>
          <w:b w:val="0"/>
        </w:rPr>
      </w:pPr>
      <w:bookmarkStart w:id="0" w:name="_GoBack"/>
      <w:bookmarkEnd w:id="0"/>
    </w:p>
    <w:p w14:paraId="0EF88E43" w14:textId="77777777" w:rsidR="00DD33E0" w:rsidRPr="00DD33E0" w:rsidRDefault="00DD33E0" w:rsidP="00DD33E0">
      <w:pPr>
        <w:tabs>
          <w:tab w:val="left" w:pos="1800"/>
        </w:tabs>
        <w:spacing w:line="360" w:lineRule="auto"/>
        <w:ind w:left="1800" w:hanging="1800"/>
        <w:rPr>
          <w:rFonts w:ascii="Times New Roman" w:hAnsi="Times New Roman" w:cs="Times New Roman"/>
          <w:b w:val="0"/>
        </w:rPr>
      </w:pPr>
    </w:p>
    <w:p w14:paraId="214737CD" w14:textId="77777777" w:rsidR="004540A1" w:rsidRPr="00DD33E0" w:rsidRDefault="004540A1" w:rsidP="00DD33E0">
      <w:pPr>
        <w:tabs>
          <w:tab w:val="left" w:pos="1800"/>
        </w:tabs>
        <w:spacing w:line="360" w:lineRule="auto"/>
        <w:ind w:left="1800" w:hanging="1800"/>
        <w:rPr>
          <w:rFonts w:ascii="Times New Roman" w:hAnsi="Times New Roman" w:cs="Times New Roman"/>
          <w:b w:val="0"/>
        </w:rPr>
      </w:pPr>
    </w:p>
    <w:p w14:paraId="44346872" w14:textId="77777777" w:rsidR="004540A1" w:rsidRPr="00DD33E0" w:rsidRDefault="004540A1" w:rsidP="00DD33E0">
      <w:pPr>
        <w:tabs>
          <w:tab w:val="left" w:pos="1800"/>
        </w:tabs>
        <w:spacing w:line="360" w:lineRule="auto"/>
        <w:ind w:left="1800" w:hanging="1800"/>
        <w:rPr>
          <w:rFonts w:ascii="Times New Roman" w:hAnsi="Times New Roman" w:cs="Times New Roman"/>
          <w:b w:val="0"/>
        </w:rPr>
      </w:pPr>
    </w:p>
    <w:p w14:paraId="0CB3632B" w14:textId="0A74E3EA" w:rsidR="00DB0354" w:rsidRPr="00DD33E0" w:rsidRDefault="00314264" w:rsidP="00DD33E0">
      <w:pPr>
        <w:tabs>
          <w:tab w:val="left" w:pos="1800"/>
        </w:tabs>
        <w:ind w:left="1800" w:hanging="1800"/>
        <w:jc w:val="center"/>
        <w:rPr>
          <w:rFonts w:ascii="Times New Roman" w:hAnsi="Times New Roman" w:cs="Times New Roman"/>
        </w:rPr>
      </w:pPr>
      <w:r w:rsidRPr="00DD33E0">
        <w:rPr>
          <w:rFonts w:ascii="Times New Roman" w:hAnsi="Times New Roman" w:cs="Times New Roman"/>
        </w:rPr>
        <w:t xml:space="preserve">NTT </w:t>
      </w:r>
      <w:proofErr w:type="spellStart"/>
      <w:r w:rsidRPr="00DD33E0">
        <w:rPr>
          <w:rFonts w:ascii="Times New Roman" w:hAnsi="Times New Roman" w:cs="Times New Roman"/>
        </w:rPr>
        <w:t>DTA</w:t>
      </w:r>
      <w:proofErr w:type="spellEnd"/>
      <w:r w:rsidRPr="00DD33E0">
        <w:rPr>
          <w:rFonts w:ascii="Times New Roman" w:hAnsi="Times New Roman" w:cs="Times New Roman"/>
        </w:rPr>
        <w:t xml:space="preserve"> </w:t>
      </w:r>
      <w:proofErr w:type="spellStart"/>
      <w:r w:rsidRPr="00DD33E0">
        <w:rPr>
          <w:rFonts w:ascii="Times New Roman" w:hAnsi="Times New Roman" w:cs="Times New Roman"/>
        </w:rPr>
        <w:t>INC</w:t>
      </w:r>
      <w:proofErr w:type="spellEnd"/>
      <w:r w:rsidRPr="00DD33E0">
        <w:rPr>
          <w:rFonts w:ascii="Times New Roman" w:hAnsi="Times New Roman" w:cs="Times New Roman"/>
        </w:rPr>
        <w:t xml:space="preserve"> (US)</w:t>
      </w:r>
    </w:p>
    <w:p w14:paraId="4158508A" w14:textId="77777777" w:rsidR="00DD33E0" w:rsidRPr="00DD33E0" w:rsidRDefault="00DD33E0" w:rsidP="00DD33E0">
      <w:pPr>
        <w:tabs>
          <w:tab w:val="left" w:pos="1800"/>
        </w:tabs>
        <w:ind w:left="1800" w:hanging="1800"/>
        <w:rPr>
          <w:rFonts w:ascii="Times New Roman" w:hAnsi="Times New Roman" w:cs="Times New Roman"/>
          <w:b w:val="0"/>
        </w:rPr>
      </w:pPr>
    </w:p>
    <w:p w14:paraId="0E925B56" w14:textId="52CFB6FC" w:rsidR="00DB0354" w:rsidRPr="00DD33E0" w:rsidRDefault="00DB0354" w:rsidP="00DD33E0">
      <w:pPr>
        <w:tabs>
          <w:tab w:val="left" w:pos="1800"/>
        </w:tabs>
        <w:ind w:left="1800" w:hanging="1800"/>
        <w:jc w:val="center"/>
        <w:rPr>
          <w:rFonts w:ascii="Times New Roman" w:hAnsi="Times New Roman" w:cs="Times New Roman"/>
        </w:rPr>
      </w:pPr>
      <w:r w:rsidRPr="00DD33E0">
        <w:rPr>
          <w:rFonts w:ascii="Times New Roman" w:hAnsi="Times New Roman" w:cs="Times New Roman"/>
        </w:rPr>
        <w:t xml:space="preserve">Moderator: </w:t>
      </w:r>
      <w:r w:rsidR="00314264" w:rsidRPr="00DD33E0">
        <w:rPr>
          <w:rFonts w:ascii="Times New Roman" w:hAnsi="Times New Roman" w:cs="Times New Roman"/>
        </w:rPr>
        <w:t>Christal Simms</w:t>
      </w:r>
    </w:p>
    <w:p w14:paraId="66083EF0" w14:textId="68CF3EF5" w:rsidR="00313B69" w:rsidRPr="00DD33E0" w:rsidRDefault="007B635E" w:rsidP="00DD33E0">
      <w:pPr>
        <w:tabs>
          <w:tab w:val="left" w:pos="1800"/>
        </w:tabs>
        <w:ind w:left="1800" w:hanging="1800"/>
        <w:jc w:val="center"/>
        <w:rPr>
          <w:rFonts w:ascii="Times New Roman" w:hAnsi="Times New Roman" w:cs="Times New Roman"/>
        </w:rPr>
      </w:pPr>
      <w:r w:rsidRPr="00DD33E0">
        <w:rPr>
          <w:rFonts w:ascii="Times New Roman" w:hAnsi="Times New Roman" w:cs="Times New Roman"/>
        </w:rPr>
        <w:t xml:space="preserve">September </w:t>
      </w:r>
      <w:r w:rsidR="00167FDC" w:rsidRPr="00DD33E0">
        <w:rPr>
          <w:rFonts w:ascii="Times New Roman" w:hAnsi="Times New Roman" w:cs="Times New Roman"/>
        </w:rPr>
        <w:t>6</w:t>
      </w:r>
      <w:r w:rsidR="005B5C53" w:rsidRPr="00DD33E0">
        <w:rPr>
          <w:rFonts w:ascii="Times New Roman" w:hAnsi="Times New Roman" w:cs="Times New Roman"/>
        </w:rPr>
        <w:t>,</w:t>
      </w:r>
      <w:r w:rsidR="00DB0354" w:rsidRPr="00DD33E0">
        <w:rPr>
          <w:rFonts w:ascii="Times New Roman" w:hAnsi="Times New Roman" w:cs="Times New Roman"/>
        </w:rPr>
        <w:t xml:space="preserve"> 2018 </w:t>
      </w:r>
    </w:p>
    <w:p w14:paraId="4923BB2E" w14:textId="11BAAC09" w:rsidR="002779F2" w:rsidRPr="00DD33E0" w:rsidRDefault="00314264" w:rsidP="00DD33E0">
      <w:pPr>
        <w:tabs>
          <w:tab w:val="left" w:pos="1800"/>
        </w:tabs>
        <w:ind w:left="1800" w:hanging="1800"/>
        <w:jc w:val="center"/>
        <w:rPr>
          <w:rFonts w:ascii="Times New Roman" w:hAnsi="Times New Roman" w:cs="Times New Roman"/>
        </w:rPr>
      </w:pPr>
      <w:r w:rsidRPr="00DD33E0">
        <w:rPr>
          <w:rFonts w:ascii="Times New Roman" w:hAnsi="Times New Roman" w:cs="Times New Roman"/>
        </w:rPr>
        <w:t>1:00 pm</w:t>
      </w:r>
      <w:r w:rsidR="002779F2" w:rsidRPr="00DD33E0">
        <w:rPr>
          <w:rFonts w:ascii="Times New Roman" w:hAnsi="Times New Roman" w:cs="Times New Roman"/>
        </w:rPr>
        <w:t xml:space="preserve"> CT</w:t>
      </w:r>
    </w:p>
    <w:p w14:paraId="52FC8FB7" w14:textId="3E223C04" w:rsidR="0079702C" w:rsidRDefault="0079702C" w:rsidP="00DD33E0">
      <w:pPr>
        <w:tabs>
          <w:tab w:val="left" w:pos="1800"/>
        </w:tabs>
        <w:spacing w:line="360" w:lineRule="auto"/>
        <w:ind w:left="1800" w:hanging="1800"/>
        <w:rPr>
          <w:rFonts w:ascii="Times New Roman" w:hAnsi="Times New Roman" w:cs="Times New Roman"/>
          <w:b w:val="0"/>
        </w:rPr>
      </w:pPr>
    </w:p>
    <w:p w14:paraId="0A418784" w14:textId="77777777" w:rsidR="00DD33E0" w:rsidRPr="00DD33E0" w:rsidRDefault="00DD33E0" w:rsidP="00DD33E0">
      <w:pPr>
        <w:tabs>
          <w:tab w:val="left" w:pos="1800"/>
        </w:tabs>
        <w:spacing w:line="360" w:lineRule="auto"/>
        <w:ind w:left="1800" w:hanging="1800"/>
        <w:rPr>
          <w:rFonts w:ascii="Times New Roman" w:hAnsi="Times New Roman" w:cs="Times New Roman"/>
          <w:b w:val="0"/>
        </w:rPr>
      </w:pPr>
    </w:p>
    <w:p w14:paraId="42654BCE" w14:textId="7B715E94" w:rsidR="0079702C" w:rsidRPr="00DD33E0" w:rsidRDefault="00DD33E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Coordinator:</w:t>
      </w:r>
      <w:r w:rsidR="007D24A0" w:rsidRPr="00DD33E0">
        <w:rPr>
          <w:rFonts w:ascii="Times New Roman" w:hAnsi="Times New Roman" w:cs="Times New Roman"/>
          <w:b w:val="0"/>
        </w:rPr>
        <w:tab/>
        <w:t xml:space="preserve">Welcome and thank you for standing by. We'd like to inform all participants your lines will be in a listen-only mode for the duration of today's call. Today's conference is </w:t>
      </w:r>
      <w:r w:rsidR="00B35B76" w:rsidRPr="00DD33E0">
        <w:rPr>
          <w:rFonts w:ascii="Times New Roman" w:hAnsi="Times New Roman" w:cs="Times New Roman"/>
          <w:b w:val="0"/>
        </w:rPr>
        <w:t>being</w:t>
      </w:r>
      <w:r w:rsidR="007D24A0" w:rsidRPr="00DD33E0">
        <w:rPr>
          <w:rFonts w:ascii="Times New Roman" w:hAnsi="Times New Roman" w:cs="Times New Roman"/>
          <w:b w:val="0"/>
        </w:rPr>
        <w:t xml:space="preserve"> recorded, if you have any objections, you may disconnect at this time.</w:t>
      </w:r>
    </w:p>
    <w:p w14:paraId="41F5F64E" w14:textId="13F6F152" w:rsidR="007D24A0" w:rsidRPr="00DD33E0" w:rsidRDefault="007D24A0" w:rsidP="00DD33E0">
      <w:pPr>
        <w:tabs>
          <w:tab w:val="left" w:pos="1800"/>
        </w:tabs>
        <w:spacing w:line="360" w:lineRule="auto"/>
        <w:ind w:left="1800" w:hanging="1800"/>
        <w:rPr>
          <w:rFonts w:ascii="Times New Roman" w:hAnsi="Times New Roman" w:cs="Times New Roman"/>
          <w:b w:val="0"/>
        </w:rPr>
      </w:pPr>
    </w:p>
    <w:p w14:paraId="0394883F" w14:textId="4215A0F1" w:rsidR="007D24A0" w:rsidRPr="00DD33E0" w:rsidRDefault="007D24A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And now I'll turn today's meeting over to (</w:t>
      </w:r>
      <w:proofErr w:type="spellStart"/>
      <w:r w:rsidRPr="00DD33E0">
        <w:rPr>
          <w:rFonts w:ascii="Times New Roman" w:hAnsi="Times New Roman" w:cs="Times New Roman"/>
          <w:b w:val="0"/>
        </w:rPr>
        <w:t>M</w:t>
      </w:r>
      <w:r w:rsidR="00A92C1D" w:rsidRPr="00DD33E0">
        <w:rPr>
          <w:rFonts w:ascii="Times New Roman" w:hAnsi="Times New Roman" w:cs="Times New Roman"/>
          <w:b w:val="0"/>
        </w:rPr>
        <w:t>iesha</w:t>
      </w:r>
      <w:proofErr w:type="spellEnd"/>
      <w:r w:rsidR="00A92C1D" w:rsidRPr="00DD33E0">
        <w:rPr>
          <w:rFonts w:ascii="Times New Roman" w:hAnsi="Times New Roman" w:cs="Times New Roman"/>
          <w:b w:val="0"/>
        </w:rPr>
        <w:t xml:space="preserve"> Challenger).  Thank you.  You may begin.</w:t>
      </w:r>
    </w:p>
    <w:p w14:paraId="52CC10DF" w14:textId="79B01440" w:rsidR="00A92C1D" w:rsidRPr="00DD33E0" w:rsidRDefault="00A92C1D" w:rsidP="00DD33E0">
      <w:pPr>
        <w:tabs>
          <w:tab w:val="left" w:pos="1800"/>
        </w:tabs>
        <w:spacing w:line="360" w:lineRule="auto"/>
        <w:ind w:left="1800" w:hanging="1800"/>
        <w:rPr>
          <w:rFonts w:ascii="Times New Roman" w:hAnsi="Times New Roman" w:cs="Times New Roman"/>
          <w:b w:val="0"/>
        </w:rPr>
      </w:pPr>
    </w:p>
    <w:p w14:paraId="7305C1E6" w14:textId="7557DA7A" w:rsidR="00A92C1D"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A92C1D" w:rsidRPr="00DD33E0">
        <w:rPr>
          <w:rFonts w:ascii="Times New Roman" w:hAnsi="Times New Roman" w:cs="Times New Roman"/>
          <w:b w:val="0"/>
        </w:rPr>
        <w:tab/>
        <w:t>Thank you so much. Good afternoon everyone.  We want to thank you for attending today's webinar ent</w:t>
      </w:r>
      <w:r w:rsidR="00B35B76" w:rsidRPr="00DD33E0">
        <w:rPr>
          <w:rFonts w:ascii="Times New Roman" w:hAnsi="Times New Roman" w:cs="Times New Roman"/>
          <w:b w:val="0"/>
        </w:rPr>
        <w:t>itl</w:t>
      </w:r>
      <w:r w:rsidR="00A92C1D" w:rsidRPr="00DD33E0">
        <w:rPr>
          <w:rFonts w:ascii="Times New Roman" w:hAnsi="Times New Roman" w:cs="Times New Roman"/>
          <w:b w:val="0"/>
        </w:rPr>
        <w:t>ed the new look and feel of fafsa.gov.  Our presenter today is (Jonath</w:t>
      </w:r>
      <w:r w:rsidR="00865C36" w:rsidRPr="00DD33E0">
        <w:rPr>
          <w:rFonts w:ascii="Times New Roman" w:hAnsi="Times New Roman" w:cs="Times New Roman"/>
          <w:b w:val="0"/>
        </w:rPr>
        <w:t>a</w:t>
      </w:r>
      <w:r w:rsidR="00A92C1D" w:rsidRPr="00DD33E0">
        <w:rPr>
          <w:rFonts w:ascii="Times New Roman" w:hAnsi="Times New Roman" w:cs="Times New Roman"/>
          <w:b w:val="0"/>
        </w:rPr>
        <w:t xml:space="preserve">n </w:t>
      </w:r>
      <w:proofErr w:type="spellStart"/>
      <w:r w:rsidR="00A92C1D" w:rsidRPr="00DD33E0">
        <w:rPr>
          <w:rFonts w:ascii="Times New Roman" w:hAnsi="Times New Roman" w:cs="Times New Roman"/>
          <w:b w:val="0"/>
        </w:rPr>
        <w:t>Goodfell</w:t>
      </w:r>
      <w:proofErr w:type="spellEnd"/>
      <w:r w:rsidR="00A92C1D" w:rsidRPr="00DD33E0">
        <w:rPr>
          <w:rFonts w:ascii="Times New Roman" w:hAnsi="Times New Roman" w:cs="Times New Roman"/>
          <w:b w:val="0"/>
        </w:rPr>
        <w:t>) who is a management program analyst here</w:t>
      </w:r>
      <w:r w:rsidR="00EB6A8A" w:rsidRPr="00DD33E0">
        <w:rPr>
          <w:rFonts w:ascii="Times New Roman" w:hAnsi="Times New Roman" w:cs="Times New Roman"/>
          <w:b w:val="0"/>
        </w:rPr>
        <w:t xml:space="preserve"> at federal student aid. (Jonathan) I will turn</w:t>
      </w:r>
      <w:r w:rsidR="00865C36" w:rsidRPr="00DD33E0">
        <w:rPr>
          <w:rFonts w:ascii="Times New Roman" w:hAnsi="Times New Roman" w:cs="Times New Roman"/>
          <w:b w:val="0"/>
        </w:rPr>
        <w:t xml:space="preserve"> it over to you.</w:t>
      </w:r>
    </w:p>
    <w:p w14:paraId="5BF7577E" w14:textId="3AE470B0" w:rsidR="00865C36" w:rsidRPr="00DD33E0" w:rsidRDefault="00865C36" w:rsidP="00DD33E0">
      <w:pPr>
        <w:tabs>
          <w:tab w:val="left" w:pos="1800"/>
        </w:tabs>
        <w:spacing w:line="360" w:lineRule="auto"/>
        <w:ind w:left="1800" w:hanging="1800"/>
        <w:rPr>
          <w:rFonts w:ascii="Times New Roman" w:hAnsi="Times New Roman" w:cs="Times New Roman"/>
          <w:b w:val="0"/>
        </w:rPr>
      </w:pPr>
    </w:p>
    <w:p w14:paraId="68C3E9B3" w14:textId="3C2018CA" w:rsidR="00865C36" w:rsidRPr="00DD33E0" w:rsidRDefault="00865C36"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h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Pr="00DD33E0">
        <w:rPr>
          <w:rFonts w:ascii="Times New Roman" w:hAnsi="Times New Roman" w:cs="Times New Roman"/>
          <w:b w:val="0"/>
        </w:rPr>
        <w:tab/>
        <w:t>Thanks (</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I'd like to start by thanking everyone for attending. And I also want to let you know the presentation is available for download in the top left-hand corner of your screen in case you are incredibly riveted by what I have to say. Or you're just scrolling through social media and not paying attention. Either way, there you go.</w:t>
      </w:r>
    </w:p>
    <w:p w14:paraId="3663C1DE" w14:textId="2C113C3D" w:rsidR="0092347F" w:rsidRPr="00DD33E0" w:rsidRDefault="0092347F" w:rsidP="00DD33E0">
      <w:pPr>
        <w:tabs>
          <w:tab w:val="left" w:pos="1800"/>
        </w:tabs>
        <w:spacing w:line="360" w:lineRule="auto"/>
        <w:ind w:left="1800" w:hanging="1800"/>
        <w:rPr>
          <w:rFonts w:ascii="Times New Roman" w:hAnsi="Times New Roman" w:cs="Times New Roman"/>
          <w:b w:val="0"/>
        </w:rPr>
      </w:pPr>
    </w:p>
    <w:p w14:paraId="2C40BACA" w14:textId="100B26A8" w:rsidR="0092347F" w:rsidRPr="00DD33E0" w:rsidRDefault="0092347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so during the presentation, if you have any question, please write your questions in the Q&amp;A chat box. We have </w:t>
      </w:r>
      <w:r w:rsidR="00FD679B" w:rsidRPr="00DD33E0">
        <w:rPr>
          <w:rFonts w:ascii="Times New Roman" w:hAnsi="Times New Roman" w:cs="Times New Roman"/>
          <w:b w:val="0"/>
        </w:rPr>
        <w:t>FSA</w:t>
      </w:r>
      <w:r w:rsidRPr="00DD33E0">
        <w:rPr>
          <w:rFonts w:ascii="Times New Roman" w:hAnsi="Times New Roman" w:cs="Times New Roman"/>
          <w:b w:val="0"/>
        </w:rPr>
        <w:t xml:space="preserve"> staff standing by to answer </w:t>
      </w:r>
      <w:r w:rsidRPr="00DD33E0">
        <w:rPr>
          <w:rFonts w:ascii="Times New Roman" w:hAnsi="Times New Roman" w:cs="Times New Roman"/>
          <w:b w:val="0"/>
        </w:rPr>
        <w:lastRenderedPageBreak/>
        <w:t xml:space="preserve">your questions. We will also share out some of your questions at the conclusion of the presentation. </w:t>
      </w:r>
    </w:p>
    <w:p w14:paraId="2C900DED" w14:textId="2D730AA6" w:rsidR="0092347F" w:rsidRPr="00DD33E0" w:rsidRDefault="0092347F" w:rsidP="00DD33E0">
      <w:pPr>
        <w:tabs>
          <w:tab w:val="left" w:pos="1800"/>
        </w:tabs>
        <w:spacing w:line="360" w:lineRule="auto"/>
        <w:ind w:left="1800" w:hanging="1800"/>
        <w:rPr>
          <w:rFonts w:ascii="Times New Roman" w:hAnsi="Times New Roman" w:cs="Times New Roman"/>
          <w:b w:val="0"/>
        </w:rPr>
      </w:pPr>
    </w:p>
    <w:p w14:paraId="44EF3C7D" w14:textId="3C7B39D4" w:rsidR="00E85B7E" w:rsidRPr="00DD33E0" w:rsidRDefault="0092347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let's get started.  </w:t>
      </w:r>
      <w:r w:rsidR="00B86C02" w:rsidRPr="00DD33E0">
        <w:rPr>
          <w:rFonts w:ascii="Times New Roman" w:hAnsi="Times New Roman" w:cs="Times New Roman"/>
          <w:b w:val="0"/>
        </w:rPr>
        <w:t xml:space="preserve">So here is a look at our agenda, what we're going to </w:t>
      </w:r>
      <w:r w:rsidR="00D83255" w:rsidRPr="00DD33E0">
        <w:rPr>
          <w:rFonts w:ascii="Times New Roman" w:hAnsi="Times New Roman" w:cs="Times New Roman"/>
          <w:b w:val="0"/>
        </w:rPr>
        <w:t>cover</w:t>
      </w:r>
      <w:r w:rsidR="00B86C02" w:rsidRPr="00DD33E0">
        <w:rPr>
          <w:rFonts w:ascii="Times New Roman" w:hAnsi="Times New Roman" w:cs="Times New Roman"/>
          <w:b w:val="0"/>
        </w:rPr>
        <w:t xml:space="preserve"> today. I'll not bore you by reading through it.  I just want to let you know that what we're going to cover is that most of the </w:t>
      </w:r>
      <w:proofErr w:type="gramStart"/>
      <w:r w:rsidR="00B86C02" w:rsidRPr="00DD33E0">
        <w:rPr>
          <w:rFonts w:ascii="Times New Roman" w:hAnsi="Times New Roman" w:cs="Times New Roman"/>
          <w:b w:val="0"/>
        </w:rPr>
        <w:t>change</w:t>
      </w:r>
      <w:proofErr w:type="gramEnd"/>
      <w:r w:rsidR="00B86C02" w:rsidRPr="00DD33E0">
        <w:rPr>
          <w:rFonts w:ascii="Times New Roman" w:hAnsi="Times New Roman" w:cs="Times New Roman"/>
          <w:b w:val="0"/>
        </w:rPr>
        <w:t xml:space="preserve"> you'll see are cosmetic in nature.  </w:t>
      </w:r>
      <w:r w:rsidR="00E85B7E" w:rsidRPr="00DD33E0">
        <w:rPr>
          <w:rFonts w:ascii="Times New Roman" w:hAnsi="Times New Roman" w:cs="Times New Roman"/>
          <w:b w:val="0"/>
        </w:rPr>
        <w:t xml:space="preserve">All the questions are the same.  Some of them are formatted and regrouped. But mostly you'll see that it's just design changes.  </w:t>
      </w:r>
    </w:p>
    <w:p w14:paraId="292E81A8" w14:textId="77777777" w:rsidR="00E85B7E" w:rsidRPr="00DD33E0" w:rsidRDefault="00E85B7E" w:rsidP="00DD33E0">
      <w:pPr>
        <w:tabs>
          <w:tab w:val="left" w:pos="1800"/>
        </w:tabs>
        <w:spacing w:line="360" w:lineRule="auto"/>
        <w:ind w:left="1800" w:hanging="1800"/>
        <w:rPr>
          <w:rFonts w:ascii="Times New Roman" w:hAnsi="Times New Roman" w:cs="Times New Roman"/>
          <w:b w:val="0"/>
        </w:rPr>
      </w:pPr>
    </w:p>
    <w:p w14:paraId="316C5C12" w14:textId="15333B2D" w:rsidR="0092347F" w:rsidRPr="00DD33E0" w:rsidRDefault="00E85B7E"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so what is a responsive web experience?   Some of you may have already seen this since we launched it a few months ago. But for those of you who haven't, basically what </w:t>
      </w:r>
      <w:proofErr w:type="spellStart"/>
      <w:r w:rsidRPr="00DD33E0">
        <w:rPr>
          <w:rFonts w:ascii="Times New Roman" w:hAnsi="Times New Roman" w:cs="Times New Roman"/>
          <w:b w:val="0"/>
        </w:rPr>
        <w:t>RWA</w:t>
      </w:r>
      <w:proofErr w:type="spellEnd"/>
      <w:r w:rsidRPr="00DD33E0">
        <w:rPr>
          <w:rFonts w:ascii="Times New Roman" w:hAnsi="Times New Roman" w:cs="Times New Roman"/>
          <w:b w:val="0"/>
        </w:rPr>
        <w:t xml:space="preserve"> technology does is it takes </w:t>
      </w:r>
      <w:r w:rsidR="002F3F07" w:rsidRPr="00DD33E0">
        <w:rPr>
          <w:rFonts w:ascii="Times New Roman" w:hAnsi="Times New Roman" w:cs="Times New Roman"/>
          <w:b w:val="0"/>
        </w:rPr>
        <w:t xml:space="preserve">the application and whatever device you're using whether it's a desktop, a laptop, a tablet, a phone, it reorganizes and resizes the content to fit it in a way that makes it easier for the user to see and </w:t>
      </w:r>
      <w:r w:rsidR="00D83255" w:rsidRPr="00DD33E0">
        <w:rPr>
          <w:rFonts w:ascii="Times New Roman" w:hAnsi="Times New Roman" w:cs="Times New Roman"/>
          <w:b w:val="0"/>
        </w:rPr>
        <w:t>interact</w:t>
      </w:r>
      <w:r w:rsidR="002F3F07" w:rsidRPr="00DD33E0">
        <w:rPr>
          <w:rFonts w:ascii="Times New Roman" w:hAnsi="Times New Roman" w:cs="Times New Roman"/>
          <w:b w:val="0"/>
        </w:rPr>
        <w:t xml:space="preserve"> with.  </w:t>
      </w:r>
      <w:proofErr w:type="gramStart"/>
      <w:r w:rsidR="002F3F07" w:rsidRPr="00DD33E0">
        <w:rPr>
          <w:rFonts w:ascii="Times New Roman" w:hAnsi="Times New Roman" w:cs="Times New Roman"/>
          <w:b w:val="0"/>
        </w:rPr>
        <w:t>Which you can see by the super cool little picture I have on the right side of the screen</w:t>
      </w:r>
      <w:r w:rsidR="00DA213B" w:rsidRPr="00DD33E0">
        <w:rPr>
          <w:rFonts w:ascii="Times New Roman" w:hAnsi="Times New Roman" w:cs="Times New Roman"/>
          <w:b w:val="0"/>
        </w:rPr>
        <w:t xml:space="preserve"> there.</w:t>
      </w:r>
      <w:proofErr w:type="gramEnd"/>
    </w:p>
    <w:p w14:paraId="385E7A56" w14:textId="1B8801F9" w:rsidR="00DA213B" w:rsidRPr="00DD33E0" w:rsidRDefault="00DA213B" w:rsidP="00DD33E0">
      <w:pPr>
        <w:tabs>
          <w:tab w:val="left" w:pos="1800"/>
        </w:tabs>
        <w:spacing w:line="360" w:lineRule="auto"/>
        <w:ind w:left="1800" w:hanging="1800"/>
        <w:rPr>
          <w:rFonts w:ascii="Times New Roman" w:hAnsi="Times New Roman" w:cs="Times New Roman"/>
          <w:b w:val="0"/>
        </w:rPr>
      </w:pPr>
    </w:p>
    <w:p w14:paraId="4BC060EF" w14:textId="6F2EBCDC" w:rsidR="00DA213B" w:rsidRPr="00DD33E0" w:rsidRDefault="00DA213B"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I do want to say before I start that while most of the application is now web responsive, corrections and the </w:t>
      </w:r>
      <w:proofErr w:type="spellStart"/>
      <w:r w:rsidRPr="00DD33E0">
        <w:rPr>
          <w:rFonts w:ascii="Times New Roman" w:hAnsi="Times New Roman" w:cs="Times New Roman"/>
          <w:b w:val="0"/>
        </w:rPr>
        <w:t>I</w:t>
      </w:r>
      <w:r w:rsidR="00272516" w:rsidRPr="00DD33E0">
        <w:rPr>
          <w:rFonts w:ascii="Times New Roman" w:hAnsi="Times New Roman" w:cs="Times New Roman"/>
          <w:b w:val="0"/>
        </w:rPr>
        <w:t>RS</w:t>
      </w:r>
      <w:r w:rsidRPr="00DD33E0">
        <w:rPr>
          <w:rFonts w:ascii="Times New Roman" w:hAnsi="Times New Roman" w:cs="Times New Roman"/>
          <w:b w:val="0"/>
        </w:rPr>
        <w:t>DRT</w:t>
      </w:r>
      <w:proofErr w:type="spellEnd"/>
      <w:r w:rsidRPr="00DD33E0">
        <w:rPr>
          <w:rFonts w:ascii="Times New Roman" w:hAnsi="Times New Roman" w:cs="Times New Roman"/>
          <w:b w:val="0"/>
        </w:rPr>
        <w:t xml:space="preserve"> tool are not under </w:t>
      </w:r>
      <w:proofErr w:type="spellStart"/>
      <w:r w:rsidRPr="00DD33E0">
        <w:rPr>
          <w:rFonts w:ascii="Times New Roman" w:hAnsi="Times New Roman" w:cs="Times New Roman"/>
          <w:b w:val="0"/>
        </w:rPr>
        <w:t>RWA</w:t>
      </w:r>
      <w:proofErr w:type="spellEnd"/>
      <w:r w:rsidRPr="00DD33E0">
        <w:rPr>
          <w:rFonts w:ascii="Times New Roman" w:hAnsi="Times New Roman" w:cs="Times New Roman"/>
          <w:b w:val="0"/>
        </w:rPr>
        <w:t xml:space="preserve">.  So for example with corrections, if an applicant goes in and fills out an application, they're going to see everything in </w:t>
      </w:r>
      <w:proofErr w:type="spellStart"/>
      <w:r w:rsidRPr="00DD33E0">
        <w:rPr>
          <w:rFonts w:ascii="Times New Roman" w:hAnsi="Times New Roman" w:cs="Times New Roman"/>
          <w:b w:val="0"/>
        </w:rPr>
        <w:t>RWA</w:t>
      </w:r>
      <w:proofErr w:type="spellEnd"/>
      <w:r w:rsidRPr="00DD33E0">
        <w:rPr>
          <w:rFonts w:ascii="Times New Roman" w:hAnsi="Times New Roman" w:cs="Times New Roman"/>
          <w:b w:val="0"/>
        </w:rPr>
        <w:t xml:space="preserve">, again with the exception of the DRT. If they want to go in and make a correction, for example, they want to add a </w:t>
      </w:r>
      <w:proofErr w:type="gramStart"/>
      <w:r w:rsidRPr="00DD33E0">
        <w:rPr>
          <w:rFonts w:ascii="Times New Roman" w:hAnsi="Times New Roman" w:cs="Times New Roman"/>
          <w:b w:val="0"/>
        </w:rPr>
        <w:t>school,</w:t>
      </w:r>
      <w:proofErr w:type="gramEnd"/>
      <w:r w:rsidRPr="00DD33E0">
        <w:rPr>
          <w:rFonts w:ascii="Times New Roman" w:hAnsi="Times New Roman" w:cs="Times New Roman"/>
          <w:b w:val="0"/>
        </w:rPr>
        <w:t xml:space="preserve"> it's going to look like it did before we launched </w:t>
      </w:r>
      <w:proofErr w:type="spellStart"/>
      <w:r w:rsidRPr="00DD33E0">
        <w:rPr>
          <w:rFonts w:ascii="Times New Roman" w:hAnsi="Times New Roman" w:cs="Times New Roman"/>
          <w:b w:val="0"/>
        </w:rPr>
        <w:t>RWA</w:t>
      </w:r>
      <w:proofErr w:type="spellEnd"/>
      <w:r w:rsidRPr="00DD33E0">
        <w:rPr>
          <w:rFonts w:ascii="Times New Roman" w:hAnsi="Times New Roman" w:cs="Times New Roman"/>
          <w:b w:val="0"/>
        </w:rPr>
        <w:t>. So it's going to look very different than it does now, just like it used to a couple months ago.</w:t>
      </w:r>
    </w:p>
    <w:p w14:paraId="35F3A6AA" w14:textId="5F4D9A2D" w:rsidR="00DA213B" w:rsidRPr="00DD33E0" w:rsidRDefault="00DA213B" w:rsidP="00DD33E0">
      <w:pPr>
        <w:tabs>
          <w:tab w:val="left" w:pos="1800"/>
        </w:tabs>
        <w:spacing w:line="360" w:lineRule="auto"/>
        <w:ind w:left="1800" w:hanging="1800"/>
        <w:rPr>
          <w:rFonts w:ascii="Times New Roman" w:hAnsi="Times New Roman" w:cs="Times New Roman"/>
          <w:b w:val="0"/>
        </w:rPr>
      </w:pPr>
    </w:p>
    <w:p w14:paraId="77EB6465" w14:textId="60B9AA7F" w:rsidR="006D5C97" w:rsidRPr="00DD33E0" w:rsidRDefault="00DA213B"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so let's talk about the homepage. It's one of our bigger design changes. So this is the top of the current homepage for those of you who haven't seen it.  As you can see, we still have the two buttons like we've always had.  You can start here. If you're a new user, we have returning user </w:t>
      </w:r>
      <w:r w:rsidRPr="00DD33E0">
        <w:rPr>
          <w:rFonts w:ascii="Times New Roman" w:hAnsi="Times New Roman" w:cs="Times New Roman"/>
          <w:b w:val="0"/>
        </w:rPr>
        <w:lastRenderedPageBreak/>
        <w:t>option to log in</w:t>
      </w:r>
      <w:r w:rsidR="009531C9" w:rsidRPr="00DD33E0">
        <w:rPr>
          <w:rFonts w:ascii="Times New Roman" w:hAnsi="Times New Roman" w:cs="Times New Roman"/>
          <w:b w:val="0"/>
        </w:rPr>
        <w:t xml:space="preserve">, </w:t>
      </w:r>
      <w:r w:rsidR="00DD33E0">
        <w:rPr>
          <w:rFonts w:ascii="Times New Roman" w:hAnsi="Times New Roman" w:cs="Times New Roman"/>
          <w:b w:val="0"/>
        </w:rPr>
        <w:t xml:space="preserve">or if </w:t>
      </w:r>
      <w:r w:rsidRPr="00DD33E0">
        <w:rPr>
          <w:rFonts w:ascii="Times New Roman" w:hAnsi="Times New Roman" w:cs="Times New Roman"/>
          <w:b w:val="0"/>
        </w:rPr>
        <w:t xml:space="preserve">you want to make a correction, add a school, </w:t>
      </w:r>
      <w:proofErr w:type="gramStart"/>
      <w:r w:rsidRPr="00DD33E0">
        <w:rPr>
          <w:rFonts w:ascii="Times New Roman" w:hAnsi="Times New Roman" w:cs="Times New Roman"/>
          <w:b w:val="0"/>
        </w:rPr>
        <w:t>do your student</w:t>
      </w:r>
      <w:proofErr w:type="gramEnd"/>
      <w:r w:rsidRPr="00DD33E0">
        <w:rPr>
          <w:rFonts w:ascii="Times New Roman" w:hAnsi="Times New Roman" w:cs="Times New Roman"/>
          <w:b w:val="0"/>
        </w:rPr>
        <w:t xml:space="preserve"> aid report</w:t>
      </w:r>
      <w:r w:rsidR="009531C9" w:rsidRPr="00DD33E0">
        <w:rPr>
          <w:rFonts w:ascii="Times New Roman" w:hAnsi="Times New Roman" w:cs="Times New Roman"/>
          <w:b w:val="0"/>
        </w:rPr>
        <w:t>.</w:t>
      </w:r>
      <w:r w:rsidR="006B6504" w:rsidRPr="00DD33E0">
        <w:rPr>
          <w:rFonts w:ascii="Times New Roman" w:hAnsi="Times New Roman" w:cs="Times New Roman"/>
          <w:b w:val="0"/>
        </w:rPr>
        <w:t xml:space="preserve">  </w:t>
      </w:r>
    </w:p>
    <w:p w14:paraId="2AD76672" w14:textId="77777777" w:rsidR="006D5C97" w:rsidRPr="00DD33E0" w:rsidRDefault="006D5C97" w:rsidP="00DD33E0">
      <w:pPr>
        <w:tabs>
          <w:tab w:val="left" w:pos="1800"/>
        </w:tabs>
        <w:spacing w:line="360" w:lineRule="auto"/>
        <w:ind w:left="1800" w:hanging="1800"/>
        <w:rPr>
          <w:rFonts w:ascii="Times New Roman" w:hAnsi="Times New Roman" w:cs="Times New Roman"/>
          <w:b w:val="0"/>
        </w:rPr>
      </w:pPr>
    </w:p>
    <w:p w14:paraId="3F20A90F" w14:textId="25B8E503" w:rsidR="00DA213B" w:rsidRPr="00DD33E0" w:rsidRDefault="006D5C97"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6B6504" w:rsidRPr="00DD33E0">
        <w:rPr>
          <w:rFonts w:ascii="Times New Roman" w:hAnsi="Times New Roman" w:cs="Times New Roman"/>
          <w:b w:val="0"/>
        </w:rPr>
        <w:t>T</w:t>
      </w:r>
      <w:r w:rsidR="009531C9" w:rsidRPr="00DD33E0">
        <w:rPr>
          <w:rFonts w:ascii="Times New Roman" w:hAnsi="Times New Roman" w:cs="Times New Roman"/>
          <w:b w:val="0"/>
        </w:rPr>
        <w:t>his is the middle view o</w:t>
      </w:r>
      <w:r w:rsidR="006B6504" w:rsidRPr="00DD33E0">
        <w:rPr>
          <w:rFonts w:ascii="Times New Roman" w:hAnsi="Times New Roman" w:cs="Times New Roman"/>
          <w:b w:val="0"/>
        </w:rPr>
        <w:t xml:space="preserve">f </w:t>
      </w:r>
      <w:r w:rsidR="00762E03" w:rsidRPr="00DD33E0">
        <w:rPr>
          <w:rFonts w:ascii="Times New Roman" w:hAnsi="Times New Roman" w:cs="Times New Roman"/>
          <w:b w:val="0"/>
        </w:rPr>
        <w:t xml:space="preserve">the </w:t>
      </w:r>
      <w:r w:rsidR="006B6504" w:rsidRPr="00DD33E0">
        <w:rPr>
          <w:rFonts w:ascii="Times New Roman" w:hAnsi="Times New Roman" w:cs="Times New Roman"/>
          <w:b w:val="0"/>
        </w:rPr>
        <w:t xml:space="preserve">screen if you were to scroll </w:t>
      </w:r>
      <w:proofErr w:type="gramStart"/>
      <w:r w:rsidR="006B6504" w:rsidRPr="00DD33E0">
        <w:rPr>
          <w:rFonts w:ascii="Times New Roman" w:hAnsi="Times New Roman" w:cs="Times New Roman"/>
          <w:b w:val="0"/>
        </w:rPr>
        <w:t>down,</w:t>
      </w:r>
      <w:proofErr w:type="gramEnd"/>
      <w:r w:rsidR="006B6504" w:rsidRPr="00DD33E0">
        <w:rPr>
          <w:rFonts w:ascii="Times New Roman" w:hAnsi="Times New Roman" w:cs="Times New Roman"/>
          <w:b w:val="0"/>
        </w:rPr>
        <w:t xml:space="preserve"> we have our traditional </w:t>
      </w:r>
      <w:r w:rsidR="00591DF9" w:rsidRPr="00DD33E0">
        <w:rPr>
          <w:rFonts w:ascii="Times New Roman" w:hAnsi="Times New Roman" w:cs="Times New Roman"/>
          <w:b w:val="0"/>
        </w:rPr>
        <w:t>maintenance</w:t>
      </w:r>
      <w:r w:rsidR="006B6504" w:rsidRPr="00DD33E0">
        <w:rPr>
          <w:rFonts w:ascii="Times New Roman" w:hAnsi="Times New Roman" w:cs="Times New Roman"/>
          <w:b w:val="0"/>
        </w:rPr>
        <w:t xml:space="preserve"> outage test and </w:t>
      </w:r>
      <w:r w:rsidR="00591DF9" w:rsidRPr="00DD33E0">
        <w:rPr>
          <w:rFonts w:ascii="Times New Roman" w:hAnsi="Times New Roman" w:cs="Times New Roman"/>
          <w:b w:val="0"/>
        </w:rPr>
        <w:t>announcement</w:t>
      </w:r>
      <w:r w:rsidR="006B6504" w:rsidRPr="00DD33E0">
        <w:rPr>
          <w:rFonts w:ascii="Times New Roman" w:hAnsi="Times New Roman" w:cs="Times New Roman"/>
          <w:b w:val="0"/>
        </w:rPr>
        <w:t xml:space="preserve"> which I make. So I'm very proud of this. The announcement section is expandable. So depending on how many </w:t>
      </w:r>
      <w:r w:rsidR="00591DF9" w:rsidRPr="00DD33E0">
        <w:rPr>
          <w:rFonts w:ascii="Times New Roman" w:hAnsi="Times New Roman" w:cs="Times New Roman"/>
          <w:b w:val="0"/>
        </w:rPr>
        <w:t>announcements</w:t>
      </w:r>
      <w:r w:rsidR="006B6504" w:rsidRPr="00DD33E0">
        <w:rPr>
          <w:rFonts w:ascii="Times New Roman" w:hAnsi="Times New Roman" w:cs="Times New Roman"/>
          <w:b w:val="0"/>
        </w:rPr>
        <w:t xml:space="preserve"> we have, the box will </w:t>
      </w:r>
      <w:r w:rsidR="00591DF9" w:rsidRPr="00DD33E0">
        <w:rPr>
          <w:rFonts w:ascii="Times New Roman" w:hAnsi="Times New Roman" w:cs="Times New Roman"/>
          <w:b w:val="0"/>
        </w:rPr>
        <w:t>enlarge</w:t>
      </w:r>
      <w:r w:rsidR="006B6504" w:rsidRPr="00DD33E0">
        <w:rPr>
          <w:rFonts w:ascii="Times New Roman" w:hAnsi="Times New Roman" w:cs="Times New Roman"/>
          <w:b w:val="0"/>
        </w:rPr>
        <w:t xml:space="preserve"> or shrink in size. If we have more than three or </w:t>
      </w:r>
      <w:r w:rsidR="00591DF9" w:rsidRPr="00DD33E0">
        <w:rPr>
          <w:rFonts w:ascii="Times New Roman" w:hAnsi="Times New Roman" w:cs="Times New Roman"/>
          <w:b w:val="0"/>
        </w:rPr>
        <w:t>especially</w:t>
      </w:r>
      <w:r w:rsidR="006B6504" w:rsidRPr="00DD33E0">
        <w:rPr>
          <w:rFonts w:ascii="Times New Roman" w:hAnsi="Times New Roman" w:cs="Times New Roman"/>
          <w:b w:val="0"/>
        </w:rPr>
        <w:t xml:space="preserve"> the long one, there will be a link to take you to a new pa</w:t>
      </w:r>
      <w:r w:rsidR="00D24774" w:rsidRPr="00DD33E0">
        <w:rPr>
          <w:rFonts w:ascii="Times New Roman" w:hAnsi="Times New Roman" w:cs="Times New Roman"/>
          <w:b w:val="0"/>
        </w:rPr>
        <w:t xml:space="preserve">ge with all the fascinating announcements that I have crafted for you to read. </w:t>
      </w:r>
    </w:p>
    <w:p w14:paraId="36EAD9DA" w14:textId="6AB43F82" w:rsidR="006D5C97" w:rsidRPr="00DD33E0" w:rsidRDefault="006D5C97" w:rsidP="00DD33E0">
      <w:pPr>
        <w:tabs>
          <w:tab w:val="left" w:pos="1800"/>
        </w:tabs>
        <w:spacing w:line="360" w:lineRule="auto"/>
        <w:ind w:left="1800" w:hanging="1800"/>
        <w:rPr>
          <w:rFonts w:ascii="Times New Roman" w:hAnsi="Times New Roman" w:cs="Times New Roman"/>
          <w:b w:val="0"/>
        </w:rPr>
      </w:pPr>
    </w:p>
    <w:p w14:paraId="1FF54ABA" w14:textId="15E4B696" w:rsidR="006D5C97" w:rsidRPr="00DD33E0" w:rsidRDefault="006D5C97"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nd then just below that we have a couple of sections. </w:t>
      </w:r>
      <w:proofErr w:type="gramStart"/>
      <w:r w:rsidRPr="00DD33E0">
        <w:rPr>
          <w:rFonts w:ascii="Times New Roman" w:hAnsi="Times New Roman" w:cs="Times New Roman"/>
          <w:b w:val="0"/>
        </w:rPr>
        <w:t>One,</w:t>
      </w:r>
      <w:proofErr w:type="gramEnd"/>
      <w:r w:rsidRPr="00DD33E0">
        <w:rPr>
          <w:rFonts w:ascii="Times New Roman" w:hAnsi="Times New Roman" w:cs="Times New Roman"/>
          <w:b w:val="0"/>
        </w:rPr>
        <w:t xml:space="preserve"> leads you to our help page. The other one will take you to state deadline information and then there's a basic </w:t>
      </w:r>
      <w:r w:rsidR="000351E6" w:rsidRPr="00DD33E0">
        <w:rPr>
          <w:rFonts w:ascii="Times New Roman" w:hAnsi="Times New Roman" w:cs="Times New Roman"/>
          <w:b w:val="0"/>
        </w:rPr>
        <w:t xml:space="preserve">FAQ section should you want to peruse that at your leisure.  Additional resources below that are how to look up a school code, how to get a PDF or paper FAFSA form and how to get an </w:t>
      </w:r>
      <w:proofErr w:type="spellStart"/>
      <w:r w:rsidR="000351E6" w:rsidRPr="00DD33E0">
        <w:rPr>
          <w:rFonts w:ascii="Times New Roman" w:hAnsi="Times New Roman" w:cs="Times New Roman"/>
          <w:b w:val="0"/>
        </w:rPr>
        <w:t>FFS</w:t>
      </w:r>
      <w:proofErr w:type="spellEnd"/>
      <w:r w:rsidR="000351E6" w:rsidRPr="00DD33E0">
        <w:rPr>
          <w:rFonts w:ascii="Times New Roman" w:hAnsi="Times New Roman" w:cs="Times New Roman"/>
          <w:b w:val="0"/>
        </w:rPr>
        <w:t xml:space="preserve"> ID which if you don't have one, please </w:t>
      </w:r>
      <w:proofErr w:type="gramStart"/>
      <w:r w:rsidR="000351E6" w:rsidRPr="00DD33E0">
        <w:rPr>
          <w:rFonts w:ascii="Times New Roman" w:hAnsi="Times New Roman" w:cs="Times New Roman"/>
          <w:b w:val="0"/>
        </w:rPr>
        <w:t>go</w:t>
      </w:r>
      <w:proofErr w:type="gramEnd"/>
      <w:r w:rsidR="000351E6" w:rsidRPr="00DD33E0">
        <w:rPr>
          <w:rFonts w:ascii="Times New Roman" w:hAnsi="Times New Roman" w:cs="Times New Roman"/>
          <w:b w:val="0"/>
        </w:rPr>
        <w:t xml:space="preserve"> out and get one.  Not right now, because I'm still talking.  But after me, go and get one. They're amazing.</w:t>
      </w:r>
    </w:p>
    <w:p w14:paraId="023D5BDB" w14:textId="06F99F5A" w:rsidR="000351E6" w:rsidRPr="00DD33E0" w:rsidRDefault="000351E6" w:rsidP="00DD33E0">
      <w:pPr>
        <w:tabs>
          <w:tab w:val="left" w:pos="1800"/>
        </w:tabs>
        <w:spacing w:line="360" w:lineRule="auto"/>
        <w:ind w:left="1800" w:hanging="1800"/>
        <w:rPr>
          <w:rFonts w:ascii="Times New Roman" w:hAnsi="Times New Roman" w:cs="Times New Roman"/>
          <w:b w:val="0"/>
        </w:rPr>
      </w:pPr>
    </w:p>
    <w:p w14:paraId="3162FB6B" w14:textId="213BCBDF" w:rsidR="000351E6" w:rsidRPr="00DD33E0" w:rsidRDefault="000351E6"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nd the bottom of the homepage, we have sort of our precollege section. That's about college scorecard.  </w:t>
      </w:r>
      <w:proofErr w:type="gramStart"/>
      <w:r w:rsidRPr="00DD33E0">
        <w:rPr>
          <w:rFonts w:ascii="Times New Roman" w:hAnsi="Times New Roman" w:cs="Times New Roman"/>
          <w:b w:val="0"/>
        </w:rPr>
        <w:t>How to get guidance for student aid.</w:t>
      </w:r>
      <w:proofErr w:type="gramEnd"/>
      <w:r w:rsidRPr="00DD33E0">
        <w:rPr>
          <w:rFonts w:ascii="Times New Roman" w:hAnsi="Times New Roman" w:cs="Times New Roman"/>
          <w:b w:val="0"/>
        </w:rPr>
        <w:t xml:space="preserve"> </w:t>
      </w:r>
      <w:proofErr w:type="gramStart"/>
      <w:r w:rsidRPr="00DD33E0">
        <w:rPr>
          <w:rFonts w:ascii="Times New Roman" w:hAnsi="Times New Roman" w:cs="Times New Roman"/>
          <w:b w:val="0"/>
        </w:rPr>
        <w:t>How to use our FAFSA forecaster tool which can give you a rough idea of what aid you might expect</w:t>
      </w:r>
      <w:r w:rsidR="00111736" w:rsidRPr="00DD33E0">
        <w:rPr>
          <w:rFonts w:ascii="Times New Roman" w:hAnsi="Times New Roman" w:cs="Times New Roman"/>
          <w:b w:val="0"/>
        </w:rPr>
        <w:t>.</w:t>
      </w:r>
      <w:proofErr w:type="gramEnd"/>
      <w:r w:rsidR="00111736" w:rsidRPr="00DD33E0">
        <w:rPr>
          <w:rFonts w:ascii="Times New Roman" w:hAnsi="Times New Roman" w:cs="Times New Roman"/>
          <w:b w:val="0"/>
        </w:rPr>
        <w:t xml:space="preserve"> We also have privacy and security links as well as social media</w:t>
      </w:r>
      <w:r w:rsidR="009C6A70" w:rsidRPr="00DD33E0">
        <w:rPr>
          <w:rFonts w:ascii="Times New Roman" w:hAnsi="Times New Roman" w:cs="Times New Roman"/>
          <w:b w:val="0"/>
        </w:rPr>
        <w:t xml:space="preserve"> links.</w:t>
      </w:r>
    </w:p>
    <w:p w14:paraId="0E08EDAD" w14:textId="0792BA27" w:rsidR="009C6A70" w:rsidRPr="00DD33E0" w:rsidRDefault="009C6A70" w:rsidP="00DD33E0">
      <w:pPr>
        <w:tabs>
          <w:tab w:val="left" w:pos="1800"/>
        </w:tabs>
        <w:spacing w:line="360" w:lineRule="auto"/>
        <w:ind w:left="1800" w:hanging="1800"/>
        <w:rPr>
          <w:rFonts w:ascii="Times New Roman" w:hAnsi="Times New Roman" w:cs="Times New Roman"/>
          <w:b w:val="0"/>
        </w:rPr>
      </w:pPr>
    </w:p>
    <w:p w14:paraId="22FC1567" w14:textId="7438BA78" w:rsidR="009C6A70" w:rsidRPr="00DD33E0" w:rsidRDefault="009C6A7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So that is what our homepage looks like right now. When we launch the new application on October 1, the homepage is going to look a little bit different. This is the top of the new homepage. As you can see it's similar to the current homepage. We still have the two </w:t>
      </w:r>
      <w:proofErr w:type="gramStart"/>
      <w:r w:rsidRPr="00DD33E0">
        <w:rPr>
          <w:rFonts w:ascii="Times New Roman" w:hAnsi="Times New Roman" w:cs="Times New Roman"/>
          <w:b w:val="0"/>
        </w:rPr>
        <w:t>log</w:t>
      </w:r>
      <w:proofErr w:type="gramEnd"/>
      <w:r w:rsidRPr="00DD33E0">
        <w:rPr>
          <w:rFonts w:ascii="Times New Roman" w:hAnsi="Times New Roman" w:cs="Times New Roman"/>
          <w:b w:val="0"/>
        </w:rPr>
        <w:t xml:space="preserve"> in buttons, but at the top we now have an easy access toolbar with links to loan</w:t>
      </w:r>
      <w:r w:rsidR="00914C53" w:rsidRPr="00DD33E0">
        <w:rPr>
          <w:rFonts w:ascii="Times New Roman" w:hAnsi="Times New Roman" w:cs="Times New Roman"/>
          <w:b w:val="0"/>
        </w:rPr>
        <w:t xml:space="preserve"> information and studentaid.gov.  If you </w:t>
      </w:r>
      <w:r w:rsidR="00914C53" w:rsidRPr="00DD33E0">
        <w:rPr>
          <w:rFonts w:ascii="Times New Roman" w:hAnsi="Times New Roman" w:cs="Times New Roman"/>
          <w:b w:val="0"/>
        </w:rPr>
        <w:lastRenderedPageBreak/>
        <w:t>want to know types of aid, information of how about how to repay your loans, those are quick ways to jump over there.</w:t>
      </w:r>
    </w:p>
    <w:p w14:paraId="3F567AFD" w14:textId="73B91D3D" w:rsidR="00914C53" w:rsidRPr="00DD33E0" w:rsidRDefault="00914C53" w:rsidP="00DD33E0">
      <w:pPr>
        <w:tabs>
          <w:tab w:val="left" w:pos="1800"/>
        </w:tabs>
        <w:spacing w:line="360" w:lineRule="auto"/>
        <w:ind w:left="1800" w:hanging="1800"/>
        <w:rPr>
          <w:rFonts w:ascii="Times New Roman" w:hAnsi="Times New Roman" w:cs="Times New Roman"/>
          <w:b w:val="0"/>
        </w:rPr>
      </w:pPr>
    </w:p>
    <w:p w14:paraId="1FA3AB7E" w14:textId="1F9E7888" w:rsidR="00914C53" w:rsidRPr="00DD33E0" w:rsidRDefault="00914C5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s you can see, we still have the super cool expandable </w:t>
      </w:r>
      <w:r w:rsidR="00591DF9" w:rsidRPr="00DD33E0">
        <w:rPr>
          <w:rFonts w:ascii="Times New Roman" w:hAnsi="Times New Roman" w:cs="Times New Roman"/>
          <w:b w:val="0"/>
        </w:rPr>
        <w:t>announcement</w:t>
      </w:r>
      <w:r w:rsidRPr="00DD33E0">
        <w:rPr>
          <w:rFonts w:ascii="Times New Roman" w:hAnsi="Times New Roman" w:cs="Times New Roman"/>
          <w:b w:val="0"/>
        </w:rPr>
        <w:t xml:space="preserve"> box, but I won't go into that any further.  Below that, these are some changes that we have now. We've switched out the tiles that we have. It's, kind of, our before, during and after the FAFSA process. The first is an early </w:t>
      </w:r>
      <w:r w:rsidR="002613D3" w:rsidRPr="00DD33E0">
        <w:rPr>
          <w:rFonts w:ascii="Times New Roman" w:hAnsi="Times New Roman" w:cs="Times New Roman"/>
          <w:b w:val="0"/>
        </w:rPr>
        <w:t xml:space="preserve">eight estimate. This will take you to </w:t>
      </w:r>
      <w:r w:rsidR="00591DF9" w:rsidRPr="00DD33E0">
        <w:rPr>
          <w:rFonts w:ascii="Times New Roman" w:hAnsi="Times New Roman" w:cs="Times New Roman"/>
          <w:b w:val="0"/>
        </w:rPr>
        <w:t>forecaster,</w:t>
      </w:r>
      <w:r w:rsidR="002613D3" w:rsidRPr="00DD33E0">
        <w:rPr>
          <w:rFonts w:ascii="Times New Roman" w:hAnsi="Times New Roman" w:cs="Times New Roman"/>
          <w:b w:val="0"/>
        </w:rPr>
        <w:t xml:space="preserve"> so you can get an idea of what to expect before you fill out the FAFSA.  The middle section is FAFSA help. This will take you to our main help page. And the third tile is what you can </w:t>
      </w:r>
      <w:r w:rsidR="00591DF9" w:rsidRPr="00DD33E0">
        <w:rPr>
          <w:rFonts w:ascii="Times New Roman" w:hAnsi="Times New Roman" w:cs="Times New Roman"/>
          <w:b w:val="0"/>
        </w:rPr>
        <w:t>expect</w:t>
      </w:r>
      <w:r w:rsidR="002613D3" w:rsidRPr="00DD33E0">
        <w:rPr>
          <w:rFonts w:ascii="Times New Roman" w:hAnsi="Times New Roman" w:cs="Times New Roman"/>
          <w:b w:val="0"/>
        </w:rPr>
        <w:t xml:space="preserve"> after the FAFSA form has been completed and submitted.</w:t>
      </w:r>
    </w:p>
    <w:p w14:paraId="43C83957" w14:textId="734C9585" w:rsidR="002613D3" w:rsidRPr="00DD33E0" w:rsidRDefault="002613D3" w:rsidP="00DD33E0">
      <w:pPr>
        <w:tabs>
          <w:tab w:val="left" w:pos="1800"/>
        </w:tabs>
        <w:spacing w:line="360" w:lineRule="auto"/>
        <w:ind w:left="1800" w:hanging="1800"/>
        <w:rPr>
          <w:rFonts w:ascii="Times New Roman" w:hAnsi="Times New Roman" w:cs="Times New Roman"/>
          <w:b w:val="0"/>
        </w:rPr>
      </w:pPr>
    </w:p>
    <w:p w14:paraId="5C110421" w14:textId="0205A895" w:rsidR="002613D3" w:rsidRPr="00DD33E0" w:rsidRDefault="002613D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Below that, we have a redesigned student aid deadline function.  It used to be on a s</w:t>
      </w:r>
      <w:r w:rsidR="00DD33E0">
        <w:rPr>
          <w:rFonts w:ascii="Times New Roman" w:hAnsi="Times New Roman" w:cs="Times New Roman"/>
          <w:b w:val="0"/>
        </w:rPr>
        <w:t>e</w:t>
      </w:r>
      <w:r w:rsidRPr="00DD33E0">
        <w:rPr>
          <w:rFonts w:ascii="Times New Roman" w:hAnsi="Times New Roman" w:cs="Times New Roman"/>
          <w:b w:val="0"/>
        </w:rPr>
        <w:t>p</w:t>
      </w:r>
      <w:r w:rsidR="00DD33E0">
        <w:rPr>
          <w:rFonts w:ascii="Times New Roman" w:hAnsi="Times New Roman" w:cs="Times New Roman"/>
          <w:b w:val="0"/>
        </w:rPr>
        <w:t>a</w:t>
      </w:r>
      <w:r w:rsidRPr="00DD33E0">
        <w:rPr>
          <w:rFonts w:ascii="Times New Roman" w:hAnsi="Times New Roman" w:cs="Times New Roman"/>
          <w:b w:val="0"/>
        </w:rPr>
        <w:t>rate page</w:t>
      </w:r>
      <w:r w:rsidR="005A77D0" w:rsidRPr="00DD33E0">
        <w:rPr>
          <w:rFonts w:ascii="Times New Roman" w:hAnsi="Times New Roman" w:cs="Times New Roman"/>
          <w:b w:val="0"/>
        </w:rPr>
        <w:t>, now it's on the homepage. You can select the state you're going to school in and the year that you're going to be attending school and click view deadline.  Once you do that, it'll pop up with the information that looks like this.</w:t>
      </w:r>
      <w:r w:rsidR="006D09B3" w:rsidRPr="00DD33E0">
        <w:rPr>
          <w:rFonts w:ascii="Times New Roman" w:hAnsi="Times New Roman" w:cs="Times New Roman"/>
          <w:b w:val="0"/>
        </w:rPr>
        <w:t xml:space="preserve">  Let's say you want to go to school in Nevada, because why not?  It give</w:t>
      </w:r>
      <w:r w:rsidR="00762E03" w:rsidRPr="00DD33E0">
        <w:rPr>
          <w:rFonts w:ascii="Times New Roman" w:hAnsi="Times New Roman" w:cs="Times New Roman"/>
          <w:b w:val="0"/>
        </w:rPr>
        <w:t>s</w:t>
      </w:r>
      <w:r w:rsidR="006D09B3" w:rsidRPr="00DD33E0">
        <w:rPr>
          <w:rFonts w:ascii="Times New Roman" w:hAnsi="Times New Roman" w:cs="Times New Roman"/>
          <w:b w:val="0"/>
        </w:rPr>
        <w:t xml:space="preserve"> you the state deadline, the college deadline and then the federal deadline which is always the same June 30 of the cycle that we're in.</w:t>
      </w:r>
    </w:p>
    <w:p w14:paraId="3A40319D" w14:textId="4BBC2A47" w:rsidR="006D09B3" w:rsidRPr="00DD33E0" w:rsidRDefault="006D09B3" w:rsidP="00DD33E0">
      <w:pPr>
        <w:tabs>
          <w:tab w:val="left" w:pos="1800"/>
        </w:tabs>
        <w:spacing w:line="360" w:lineRule="auto"/>
        <w:ind w:left="1800" w:hanging="1800"/>
        <w:rPr>
          <w:rFonts w:ascii="Times New Roman" w:hAnsi="Times New Roman" w:cs="Times New Roman"/>
          <w:b w:val="0"/>
        </w:rPr>
      </w:pPr>
    </w:p>
    <w:p w14:paraId="0CAEC242" w14:textId="4E39CAA7" w:rsidR="006D09B3" w:rsidRPr="00DD33E0" w:rsidRDefault="006D09B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0034B8" w:rsidRPr="00DD33E0">
        <w:rPr>
          <w:rFonts w:ascii="Times New Roman" w:hAnsi="Times New Roman" w:cs="Times New Roman"/>
          <w:b w:val="0"/>
        </w:rPr>
        <w:t>And then the very bottom of the page, we have a great deal of different links that you can click on for various types of information which I'm not going to go through all of those.  You can see them October 1 when you bring up the new application.</w:t>
      </w:r>
    </w:p>
    <w:p w14:paraId="1A2057F0" w14:textId="65DA61E9" w:rsidR="000034B8" w:rsidRPr="00DD33E0" w:rsidRDefault="000034B8" w:rsidP="00DD33E0">
      <w:pPr>
        <w:tabs>
          <w:tab w:val="left" w:pos="1800"/>
        </w:tabs>
        <w:spacing w:line="360" w:lineRule="auto"/>
        <w:ind w:left="1800" w:hanging="1800"/>
        <w:rPr>
          <w:rFonts w:ascii="Times New Roman" w:hAnsi="Times New Roman" w:cs="Times New Roman"/>
          <w:b w:val="0"/>
        </w:rPr>
      </w:pPr>
    </w:p>
    <w:p w14:paraId="05EB0BAD" w14:textId="3A73FD29" w:rsidR="000034B8" w:rsidRPr="00DD33E0" w:rsidRDefault="000034B8"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the log in process has also changed a bit. We have tried to make it easier for users to fill out. We really got a lot of good feedback from our </w:t>
      </w:r>
      <w:r w:rsidR="00591DF9" w:rsidRPr="00DD33E0">
        <w:rPr>
          <w:rFonts w:ascii="Times New Roman" w:hAnsi="Times New Roman" w:cs="Times New Roman"/>
          <w:b w:val="0"/>
        </w:rPr>
        <w:t>social</w:t>
      </w:r>
      <w:r w:rsidRPr="00DD33E0">
        <w:rPr>
          <w:rFonts w:ascii="Times New Roman" w:hAnsi="Times New Roman" w:cs="Times New Roman"/>
          <w:b w:val="0"/>
        </w:rPr>
        <w:t xml:space="preserve"> media team, from applicants, from parents</w:t>
      </w:r>
      <w:r w:rsidR="00183923" w:rsidRPr="00DD33E0">
        <w:rPr>
          <w:rFonts w:ascii="Times New Roman" w:hAnsi="Times New Roman" w:cs="Times New Roman"/>
          <w:b w:val="0"/>
        </w:rPr>
        <w:t xml:space="preserve">, and our own data that show from time to time even though it's not supposed to </w:t>
      </w:r>
      <w:proofErr w:type="gramStart"/>
      <w:r w:rsidR="00183923" w:rsidRPr="00DD33E0">
        <w:rPr>
          <w:rFonts w:ascii="Times New Roman" w:hAnsi="Times New Roman" w:cs="Times New Roman"/>
          <w:b w:val="0"/>
        </w:rPr>
        <w:t>happen,</w:t>
      </w:r>
      <w:proofErr w:type="gramEnd"/>
      <w:r w:rsidR="00183923" w:rsidRPr="00DD33E0">
        <w:rPr>
          <w:rFonts w:ascii="Times New Roman" w:hAnsi="Times New Roman" w:cs="Times New Roman"/>
          <w:b w:val="0"/>
        </w:rPr>
        <w:t xml:space="preserve"> sometimes a parent </w:t>
      </w:r>
      <w:r w:rsidR="00F13140" w:rsidRPr="00DD33E0">
        <w:rPr>
          <w:rFonts w:ascii="Times New Roman" w:hAnsi="Times New Roman" w:cs="Times New Roman"/>
          <w:b w:val="0"/>
        </w:rPr>
        <w:t xml:space="preserve">might fill out a FAFSA on behalf of their child posing as their child.  We don't </w:t>
      </w:r>
      <w:r w:rsidR="00F13140" w:rsidRPr="00DD33E0">
        <w:rPr>
          <w:rFonts w:ascii="Times New Roman" w:hAnsi="Times New Roman" w:cs="Times New Roman"/>
          <w:b w:val="0"/>
        </w:rPr>
        <w:lastRenderedPageBreak/>
        <w:t>like it to happen, but it does. So in order to make it easier, we have separated the log in screen into two tabs. If you are the student which is the current screen that's showing, you would click on this tab</w:t>
      </w:r>
      <w:r w:rsidR="005C623A" w:rsidRPr="00DD33E0">
        <w:rPr>
          <w:rFonts w:ascii="Times New Roman" w:hAnsi="Times New Roman" w:cs="Times New Roman"/>
          <w:b w:val="0"/>
        </w:rPr>
        <w:t xml:space="preserve"> and you can enter your </w:t>
      </w:r>
      <w:r w:rsidR="00FD679B" w:rsidRPr="00DD33E0">
        <w:rPr>
          <w:rFonts w:ascii="Times New Roman" w:hAnsi="Times New Roman" w:cs="Times New Roman"/>
          <w:b w:val="0"/>
        </w:rPr>
        <w:t>FSA</w:t>
      </w:r>
      <w:r w:rsidR="005C623A" w:rsidRPr="00DD33E0">
        <w:rPr>
          <w:rFonts w:ascii="Times New Roman" w:hAnsi="Times New Roman" w:cs="Times New Roman"/>
          <w:b w:val="0"/>
        </w:rPr>
        <w:t xml:space="preserve"> ID. And </w:t>
      </w:r>
      <w:r w:rsidR="00FD679B" w:rsidRPr="00DD33E0">
        <w:rPr>
          <w:rFonts w:ascii="Times New Roman" w:hAnsi="Times New Roman" w:cs="Times New Roman"/>
          <w:b w:val="0"/>
        </w:rPr>
        <w:t>FSA</w:t>
      </w:r>
      <w:r w:rsidR="005C623A" w:rsidRPr="00DD33E0">
        <w:rPr>
          <w:rFonts w:ascii="Times New Roman" w:hAnsi="Times New Roman" w:cs="Times New Roman"/>
          <w:b w:val="0"/>
        </w:rPr>
        <w:t xml:space="preserve"> ID </w:t>
      </w:r>
      <w:proofErr w:type="gramStart"/>
      <w:r w:rsidR="005C623A" w:rsidRPr="00DD33E0">
        <w:rPr>
          <w:rFonts w:ascii="Times New Roman" w:hAnsi="Times New Roman" w:cs="Times New Roman"/>
          <w:b w:val="0"/>
        </w:rPr>
        <w:t>password, again after this, if you don't have one, go</w:t>
      </w:r>
      <w:proofErr w:type="gramEnd"/>
      <w:r w:rsidR="005C623A" w:rsidRPr="00DD33E0">
        <w:rPr>
          <w:rFonts w:ascii="Times New Roman" w:hAnsi="Times New Roman" w:cs="Times New Roman"/>
          <w:b w:val="0"/>
        </w:rPr>
        <w:t xml:space="preserve"> get one.  And it will log you in and this is a good way to do it, because it prepopulates some of the information </w:t>
      </w:r>
      <w:r w:rsidR="00DD71C9" w:rsidRPr="00DD33E0">
        <w:rPr>
          <w:rFonts w:ascii="Times New Roman" w:hAnsi="Times New Roman" w:cs="Times New Roman"/>
          <w:b w:val="0"/>
        </w:rPr>
        <w:t>in the form.</w:t>
      </w:r>
    </w:p>
    <w:p w14:paraId="20974F3D" w14:textId="67C7AD07" w:rsidR="00DD71C9" w:rsidRPr="00DD33E0" w:rsidRDefault="00DD71C9" w:rsidP="00DD33E0">
      <w:pPr>
        <w:tabs>
          <w:tab w:val="left" w:pos="1800"/>
        </w:tabs>
        <w:spacing w:line="360" w:lineRule="auto"/>
        <w:ind w:left="1800" w:hanging="1800"/>
        <w:rPr>
          <w:rFonts w:ascii="Times New Roman" w:hAnsi="Times New Roman" w:cs="Times New Roman"/>
          <w:b w:val="0"/>
        </w:rPr>
      </w:pPr>
    </w:p>
    <w:p w14:paraId="7245C586" w14:textId="30B6BC3F" w:rsidR="00DD71C9" w:rsidRPr="00DD33E0" w:rsidRDefault="00DD71C9"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If you are not the student </w:t>
      </w:r>
      <w:r w:rsidR="00113688" w:rsidRPr="00DD33E0">
        <w:rPr>
          <w:rFonts w:ascii="Times New Roman" w:hAnsi="Times New Roman" w:cs="Times New Roman"/>
          <w:b w:val="0"/>
        </w:rPr>
        <w:t xml:space="preserve">or you do not have the student </w:t>
      </w:r>
      <w:r w:rsidR="00FD679B" w:rsidRPr="00DD33E0">
        <w:rPr>
          <w:rFonts w:ascii="Times New Roman" w:hAnsi="Times New Roman" w:cs="Times New Roman"/>
          <w:b w:val="0"/>
        </w:rPr>
        <w:t>FSA</w:t>
      </w:r>
      <w:r w:rsidR="00113688" w:rsidRPr="00DD33E0">
        <w:rPr>
          <w:rFonts w:ascii="Times New Roman" w:hAnsi="Times New Roman" w:cs="Times New Roman"/>
          <w:b w:val="0"/>
        </w:rPr>
        <w:t xml:space="preserve"> ID and password, then you can click on the second tab for </w:t>
      </w:r>
      <w:r w:rsidR="00591DF9" w:rsidRPr="00DD33E0">
        <w:rPr>
          <w:rFonts w:ascii="Times New Roman" w:hAnsi="Times New Roman" w:cs="Times New Roman"/>
          <w:b w:val="0"/>
        </w:rPr>
        <w:t>parents</w:t>
      </w:r>
      <w:r w:rsidR="00113688" w:rsidRPr="00DD33E0">
        <w:rPr>
          <w:rFonts w:ascii="Times New Roman" w:hAnsi="Times New Roman" w:cs="Times New Roman"/>
          <w:b w:val="0"/>
        </w:rPr>
        <w:t xml:space="preserve">, </w:t>
      </w:r>
      <w:r w:rsidR="0050264F" w:rsidRPr="00DD33E0">
        <w:rPr>
          <w:rFonts w:ascii="Times New Roman" w:hAnsi="Times New Roman" w:cs="Times New Roman"/>
          <w:b w:val="0"/>
        </w:rPr>
        <w:t>prepares,</w:t>
      </w:r>
      <w:r w:rsidR="00113688" w:rsidRPr="00DD33E0">
        <w:rPr>
          <w:rFonts w:ascii="Times New Roman" w:hAnsi="Times New Roman" w:cs="Times New Roman"/>
          <w:b w:val="0"/>
        </w:rPr>
        <w:t xml:space="preserve"> and students from freely associated states</w:t>
      </w:r>
      <w:r w:rsidR="0050264F" w:rsidRPr="00DD33E0">
        <w:rPr>
          <w:rFonts w:ascii="Times New Roman" w:hAnsi="Times New Roman" w:cs="Times New Roman"/>
          <w:b w:val="0"/>
        </w:rPr>
        <w:t xml:space="preserve">. And you can enter in the student's personal </w:t>
      </w:r>
      <w:r w:rsidR="00591DF9" w:rsidRPr="00DD33E0">
        <w:rPr>
          <w:rFonts w:ascii="Times New Roman" w:hAnsi="Times New Roman" w:cs="Times New Roman"/>
          <w:b w:val="0"/>
        </w:rPr>
        <w:t>information</w:t>
      </w:r>
      <w:r w:rsidR="0050264F" w:rsidRPr="00DD33E0">
        <w:rPr>
          <w:rFonts w:ascii="Times New Roman" w:hAnsi="Times New Roman" w:cs="Times New Roman"/>
          <w:b w:val="0"/>
        </w:rPr>
        <w:t xml:space="preserve"> such as first name, last name, social and date of birth.</w:t>
      </w:r>
    </w:p>
    <w:p w14:paraId="202F22E5" w14:textId="4B5A69FB" w:rsidR="0050264F" w:rsidRPr="00DD33E0" w:rsidRDefault="0050264F" w:rsidP="00DD33E0">
      <w:pPr>
        <w:tabs>
          <w:tab w:val="left" w:pos="1800"/>
        </w:tabs>
        <w:spacing w:line="360" w:lineRule="auto"/>
        <w:ind w:left="1800" w:hanging="1800"/>
        <w:rPr>
          <w:rFonts w:ascii="Times New Roman" w:hAnsi="Times New Roman" w:cs="Times New Roman"/>
          <w:b w:val="0"/>
        </w:rPr>
      </w:pPr>
    </w:p>
    <w:p w14:paraId="66A0A443" w14:textId="6C74A404" w:rsidR="0050264F" w:rsidRPr="00DD33E0" w:rsidRDefault="0050264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6C4714" w:rsidRPr="00DD33E0">
        <w:rPr>
          <w:rFonts w:ascii="Times New Roman" w:hAnsi="Times New Roman" w:cs="Times New Roman"/>
          <w:b w:val="0"/>
        </w:rPr>
        <w:t xml:space="preserve">All right, so this is our new introduction page. We have </w:t>
      </w:r>
      <w:r w:rsidR="00591DF9" w:rsidRPr="00DD33E0">
        <w:rPr>
          <w:rFonts w:ascii="Times New Roman" w:hAnsi="Times New Roman" w:cs="Times New Roman"/>
          <w:b w:val="0"/>
        </w:rPr>
        <w:t>reorganized</w:t>
      </w:r>
      <w:r w:rsidR="006C4714" w:rsidRPr="00DD33E0">
        <w:rPr>
          <w:rFonts w:ascii="Times New Roman" w:hAnsi="Times New Roman" w:cs="Times New Roman"/>
          <w:b w:val="0"/>
        </w:rPr>
        <w:t xml:space="preserve"> it to have </w:t>
      </w:r>
      <w:r w:rsidR="00591DF9" w:rsidRPr="00DD33E0">
        <w:rPr>
          <w:rFonts w:ascii="Times New Roman" w:hAnsi="Times New Roman" w:cs="Times New Roman"/>
          <w:b w:val="0"/>
        </w:rPr>
        <w:t>everything</w:t>
      </w:r>
      <w:r w:rsidR="006C4714" w:rsidRPr="00DD33E0">
        <w:rPr>
          <w:rFonts w:ascii="Times New Roman" w:hAnsi="Times New Roman" w:cs="Times New Roman"/>
          <w:b w:val="0"/>
        </w:rPr>
        <w:t xml:space="preserve"> into collapsed sections, so it's less </w:t>
      </w:r>
      <w:r w:rsidR="00591DF9" w:rsidRPr="00DD33E0">
        <w:rPr>
          <w:rFonts w:ascii="Times New Roman" w:hAnsi="Times New Roman" w:cs="Times New Roman"/>
          <w:b w:val="0"/>
        </w:rPr>
        <w:t>overwhelming</w:t>
      </w:r>
      <w:r w:rsidR="006C4714" w:rsidRPr="00DD33E0">
        <w:rPr>
          <w:rFonts w:ascii="Times New Roman" w:hAnsi="Times New Roman" w:cs="Times New Roman"/>
          <w:b w:val="0"/>
        </w:rPr>
        <w:t xml:space="preserve">.  You can open one at a time. It looks like this. You can be super brave and </w:t>
      </w:r>
      <w:proofErr w:type="gramStart"/>
      <w:r w:rsidR="006C4714" w:rsidRPr="00DD33E0">
        <w:rPr>
          <w:rFonts w:ascii="Times New Roman" w:hAnsi="Times New Roman" w:cs="Times New Roman"/>
          <w:b w:val="0"/>
        </w:rPr>
        <w:t>click expand</w:t>
      </w:r>
      <w:proofErr w:type="gramEnd"/>
      <w:r w:rsidR="006C4714" w:rsidRPr="00DD33E0">
        <w:rPr>
          <w:rFonts w:ascii="Times New Roman" w:hAnsi="Times New Roman" w:cs="Times New Roman"/>
          <w:b w:val="0"/>
        </w:rPr>
        <w:t xml:space="preserve"> all. And then all of them will open. I'm sure everyone wants to read through all of those.  So go ahead and do that after this if you would like to.</w:t>
      </w:r>
    </w:p>
    <w:p w14:paraId="3659C640" w14:textId="2D1752CD" w:rsidR="006C4714" w:rsidRPr="00DD33E0" w:rsidRDefault="006C4714" w:rsidP="00DD33E0">
      <w:pPr>
        <w:tabs>
          <w:tab w:val="left" w:pos="1800"/>
        </w:tabs>
        <w:spacing w:line="360" w:lineRule="auto"/>
        <w:ind w:left="1800" w:hanging="1800"/>
        <w:rPr>
          <w:rFonts w:ascii="Times New Roman" w:hAnsi="Times New Roman" w:cs="Times New Roman"/>
          <w:b w:val="0"/>
        </w:rPr>
      </w:pPr>
    </w:p>
    <w:p w14:paraId="486A0346" w14:textId="77777777" w:rsidR="00DD33E0" w:rsidRDefault="006C4714"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tooltips, this is one of my favorite things that we've changed. So most of you are probably familiar with the old help function where everything just, kind of, floated on the right-hand side of the screen. Or you could </w:t>
      </w:r>
      <w:proofErr w:type="gramStart"/>
      <w:r w:rsidRPr="00DD33E0">
        <w:rPr>
          <w:rFonts w:ascii="Times New Roman" w:hAnsi="Times New Roman" w:cs="Times New Roman"/>
          <w:b w:val="0"/>
        </w:rPr>
        <w:t>hover</w:t>
      </w:r>
      <w:proofErr w:type="gramEnd"/>
      <w:r w:rsidRPr="00DD33E0">
        <w:rPr>
          <w:rFonts w:ascii="Times New Roman" w:hAnsi="Times New Roman" w:cs="Times New Roman"/>
          <w:b w:val="0"/>
        </w:rPr>
        <w:t xml:space="preserve"> the cursor over a button or a bar. We found that people really use that never.  So we tried to redesign this in a more </w:t>
      </w:r>
      <w:r w:rsidR="00591DF9" w:rsidRPr="00DD33E0">
        <w:rPr>
          <w:rFonts w:ascii="Times New Roman" w:hAnsi="Times New Roman" w:cs="Times New Roman"/>
          <w:b w:val="0"/>
        </w:rPr>
        <w:t>user-friendly</w:t>
      </w:r>
      <w:r w:rsidRPr="00DD33E0">
        <w:rPr>
          <w:rFonts w:ascii="Times New Roman" w:hAnsi="Times New Roman" w:cs="Times New Roman"/>
          <w:b w:val="0"/>
        </w:rPr>
        <w:t xml:space="preserve"> way. So each field has a little blue question mark icon at the right-hand side.  And if you click that, it will bring up a help and hint for that field.  </w:t>
      </w:r>
    </w:p>
    <w:p w14:paraId="4681B824" w14:textId="77777777" w:rsidR="00DD33E0" w:rsidRDefault="00DD33E0" w:rsidP="00DD33E0">
      <w:pPr>
        <w:tabs>
          <w:tab w:val="left" w:pos="1800"/>
        </w:tabs>
        <w:spacing w:line="360" w:lineRule="auto"/>
        <w:ind w:left="1800" w:hanging="1800"/>
        <w:rPr>
          <w:rFonts w:ascii="Times New Roman" w:hAnsi="Times New Roman" w:cs="Times New Roman"/>
          <w:b w:val="0"/>
        </w:rPr>
      </w:pPr>
    </w:p>
    <w:p w14:paraId="58F8B403" w14:textId="79822A78" w:rsidR="009A636B" w:rsidRPr="00DD33E0" w:rsidRDefault="00DD33E0" w:rsidP="00DD33E0">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ab/>
      </w:r>
      <w:r w:rsidR="006C4714" w:rsidRPr="00DD33E0">
        <w:rPr>
          <w:rFonts w:ascii="Times New Roman" w:hAnsi="Times New Roman" w:cs="Times New Roman"/>
          <w:b w:val="0"/>
        </w:rPr>
        <w:t xml:space="preserve">So this is an example if you click on the question mark for student's last name.  It gives you some information. There's a blue more link tab that can give you more information if you need it.  You can click the help button to go to the help page for even more information. You can also print this if you just want </w:t>
      </w:r>
      <w:r w:rsidR="006C4714" w:rsidRPr="00DD33E0">
        <w:rPr>
          <w:rFonts w:ascii="Times New Roman" w:hAnsi="Times New Roman" w:cs="Times New Roman"/>
          <w:b w:val="0"/>
        </w:rPr>
        <w:lastRenderedPageBreak/>
        <w:t xml:space="preserve">to have it or you </w:t>
      </w:r>
      <w:r w:rsidR="009A636B" w:rsidRPr="00DD33E0">
        <w:rPr>
          <w:rFonts w:ascii="Times New Roman" w:hAnsi="Times New Roman" w:cs="Times New Roman"/>
          <w:b w:val="0"/>
        </w:rPr>
        <w:t xml:space="preserve">love paper.  Whatever floats your </w:t>
      </w:r>
      <w:proofErr w:type="gramStart"/>
      <w:r w:rsidR="009A636B" w:rsidRPr="00DD33E0">
        <w:rPr>
          <w:rFonts w:ascii="Times New Roman" w:hAnsi="Times New Roman" w:cs="Times New Roman"/>
          <w:b w:val="0"/>
        </w:rPr>
        <w:t>boat.</w:t>
      </w:r>
      <w:proofErr w:type="gramEnd"/>
      <w:r w:rsidR="009A636B" w:rsidRPr="00DD33E0">
        <w:rPr>
          <w:rFonts w:ascii="Times New Roman" w:hAnsi="Times New Roman" w:cs="Times New Roman"/>
          <w:b w:val="0"/>
        </w:rPr>
        <w:t xml:space="preserve">  All right, so that's help.</w:t>
      </w:r>
    </w:p>
    <w:p w14:paraId="287B7F3D" w14:textId="24CD0C3F" w:rsidR="009A636B" w:rsidRPr="00DD33E0" w:rsidRDefault="009A636B" w:rsidP="00DD33E0">
      <w:pPr>
        <w:tabs>
          <w:tab w:val="left" w:pos="1800"/>
        </w:tabs>
        <w:spacing w:line="360" w:lineRule="auto"/>
        <w:ind w:left="1800" w:hanging="1800"/>
        <w:rPr>
          <w:rFonts w:ascii="Times New Roman" w:hAnsi="Times New Roman" w:cs="Times New Roman"/>
          <w:b w:val="0"/>
        </w:rPr>
      </w:pPr>
    </w:p>
    <w:p w14:paraId="02126F37" w14:textId="77777777" w:rsidR="0066400D" w:rsidRPr="00DD33E0" w:rsidRDefault="009A636B"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Our school code search function has also undergone some changes. I'm going to talk about that next.  </w:t>
      </w:r>
      <w:r w:rsidR="003F48DB" w:rsidRPr="00DD33E0">
        <w:rPr>
          <w:rFonts w:ascii="Times New Roman" w:hAnsi="Times New Roman" w:cs="Times New Roman"/>
          <w:b w:val="0"/>
        </w:rPr>
        <w:t xml:space="preserve">All right, when you get to search for colleges, and before I start, let me backtrack a little bit.  You'll see up at that top, where it says student demographics, there is a green checkmark. That indicates that that section has been completed.  The school selection section </w:t>
      </w:r>
      <w:r w:rsidR="00010E87" w:rsidRPr="00DD33E0">
        <w:rPr>
          <w:rFonts w:ascii="Times New Roman" w:hAnsi="Times New Roman" w:cs="Times New Roman"/>
          <w:b w:val="0"/>
        </w:rPr>
        <w:t xml:space="preserve">has a little blue pencil icon.  That indicates that that is a section that we are working on.  If you have completed </w:t>
      </w:r>
      <w:r w:rsidR="00C93D16" w:rsidRPr="00DD33E0">
        <w:rPr>
          <w:rFonts w:ascii="Times New Roman" w:hAnsi="Times New Roman" w:cs="Times New Roman"/>
          <w:b w:val="0"/>
        </w:rPr>
        <w:t xml:space="preserve">a section, you can jump </w:t>
      </w:r>
      <w:r w:rsidR="001825FB" w:rsidRPr="00DD33E0">
        <w:rPr>
          <w:rFonts w:ascii="Times New Roman" w:hAnsi="Times New Roman" w:cs="Times New Roman"/>
          <w:b w:val="0"/>
        </w:rPr>
        <w:t xml:space="preserve">back to it, if you have not completed a section or you're currently working on a section, you cannot jump forward.  </w:t>
      </w:r>
      <w:r w:rsidR="0066400D" w:rsidRPr="00DD33E0">
        <w:rPr>
          <w:rFonts w:ascii="Times New Roman" w:hAnsi="Times New Roman" w:cs="Times New Roman"/>
          <w:b w:val="0"/>
        </w:rPr>
        <w:t>A</w:t>
      </w:r>
      <w:r w:rsidR="001825FB" w:rsidRPr="00DD33E0">
        <w:rPr>
          <w:rFonts w:ascii="Times New Roman" w:hAnsi="Times New Roman" w:cs="Times New Roman"/>
          <w:b w:val="0"/>
        </w:rPr>
        <w:t>lso you'll notice right under that there's a blue banner that says student information</w:t>
      </w:r>
      <w:r w:rsidR="00E8642B" w:rsidRPr="00DD33E0">
        <w:rPr>
          <w:rFonts w:ascii="Times New Roman" w:hAnsi="Times New Roman" w:cs="Times New Roman"/>
          <w:b w:val="0"/>
        </w:rPr>
        <w:t xml:space="preserve">, when you're </w:t>
      </w:r>
      <w:r w:rsidR="00384056" w:rsidRPr="00DD33E0">
        <w:rPr>
          <w:rFonts w:ascii="Times New Roman" w:hAnsi="Times New Roman" w:cs="Times New Roman"/>
          <w:b w:val="0"/>
        </w:rPr>
        <w:t xml:space="preserve">in parent </w:t>
      </w:r>
      <w:proofErr w:type="gramStart"/>
      <w:r w:rsidR="00384056" w:rsidRPr="00DD33E0">
        <w:rPr>
          <w:rFonts w:ascii="Times New Roman" w:hAnsi="Times New Roman" w:cs="Times New Roman"/>
          <w:b w:val="0"/>
        </w:rPr>
        <w:t>section, that</w:t>
      </w:r>
      <w:proofErr w:type="gramEnd"/>
      <w:r w:rsidR="00384056" w:rsidRPr="00DD33E0">
        <w:rPr>
          <w:rFonts w:ascii="Times New Roman" w:hAnsi="Times New Roman" w:cs="Times New Roman"/>
          <w:b w:val="0"/>
        </w:rPr>
        <w:t xml:space="preserve"> will change to parent information.  </w:t>
      </w:r>
    </w:p>
    <w:p w14:paraId="1A5F3485" w14:textId="77777777" w:rsidR="0066400D" w:rsidRPr="00DD33E0" w:rsidRDefault="0066400D" w:rsidP="00DD33E0">
      <w:pPr>
        <w:tabs>
          <w:tab w:val="left" w:pos="1800"/>
        </w:tabs>
        <w:spacing w:line="360" w:lineRule="auto"/>
        <w:ind w:left="1800" w:hanging="1800"/>
        <w:rPr>
          <w:rFonts w:ascii="Times New Roman" w:hAnsi="Times New Roman" w:cs="Times New Roman"/>
          <w:b w:val="0"/>
        </w:rPr>
      </w:pPr>
    </w:p>
    <w:p w14:paraId="24269467" w14:textId="7EDE9A5D" w:rsidR="0084428F" w:rsidRPr="00DD33E0" w:rsidRDefault="0066400D"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so down at the bottom for federal school code search, you can click </w:t>
      </w:r>
      <w:r w:rsidR="00ED4DA7" w:rsidRPr="00DD33E0">
        <w:rPr>
          <w:rFonts w:ascii="Times New Roman" w:hAnsi="Times New Roman" w:cs="Times New Roman"/>
          <w:b w:val="0"/>
        </w:rPr>
        <w:t>yes,</w:t>
      </w:r>
      <w:r w:rsidRPr="00DD33E0">
        <w:rPr>
          <w:rFonts w:ascii="Times New Roman" w:hAnsi="Times New Roman" w:cs="Times New Roman"/>
          <w:b w:val="0"/>
        </w:rPr>
        <w:t xml:space="preserve"> I know it, if you happen to know it.  Or you can click no, I don't know it. And then you can enter the state</w:t>
      </w:r>
      <w:r w:rsidR="0002346D" w:rsidRPr="00DD33E0">
        <w:rPr>
          <w:rFonts w:ascii="Times New Roman" w:hAnsi="Times New Roman" w:cs="Times New Roman"/>
          <w:b w:val="0"/>
        </w:rPr>
        <w:t xml:space="preserve"> that you want to go to school in. You also have the option of entering the city and the school name.  Once you type that in, you click search and it'll bring up various schools that match your search criteria.  </w:t>
      </w:r>
      <w:r w:rsidR="0084428F" w:rsidRPr="00DD33E0">
        <w:rPr>
          <w:rFonts w:ascii="Times New Roman" w:hAnsi="Times New Roman" w:cs="Times New Roman"/>
          <w:b w:val="0"/>
        </w:rPr>
        <w:t xml:space="preserve">From there, you pick the schools that you want to go to. You can add up to ten if you are doing the online form.  </w:t>
      </w:r>
    </w:p>
    <w:p w14:paraId="6CED3ABF" w14:textId="77777777" w:rsidR="0084428F" w:rsidRPr="00DD33E0" w:rsidRDefault="0084428F" w:rsidP="00DD33E0">
      <w:pPr>
        <w:tabs>
          <w:tab w:val="left" w:pos="1800"/>
        </w:tabs>
        <w:spacing w:line="360" w:lineRule="auto"/>
        <w:ind w:left="1800" w:hanging="1800"/>
        <w:rPr>
          <w:rFonts w:ascii="Times New Roman" w:hAnsi="Times New Roman" w:cs="Times New Roman"/>
          <w:b w:val="0"/>
        </w:rPr>
      </w:pPr>
    </w:p>
    <w:p w14:paraId="7B2489E8" w14:textId="417A9A8F" w:rsidR="001825FB" w:rsidRPr="00DD33E0" w:rsidRDefault="0084428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And it will bring up this page which allow</w:t>
      </w:r>
      <w:r w:rsidR="00E06E9C" w:rsidRPr="00DD33E0">
        <w:rPr>
          <w:rFonts w:ascii="Times New Roman" w:hAnsi="Times New Roman" w:cs="Times New Roman"/>
          <w:b w:val="0"/>
        </w:rPr>
        <w:t>s</w:t>
      </w:r>
      <w:r w:rsidRPr="00DD33E0">
        <w:rPr>
          <w:rFonts w:ascii="Times New Roman" w:hAnsi="Times New Roman" w:cs="Times New Roman"/>
          <w:b w:val="0"/>
        </w:rPr>
        <w:t xml:space="preserve"> you to choose your housing plan and also has a little blue plus sign mark to allow you to get rid of the school or change the orders of school.  So if you click on the blue plus sign, it'll open up that bottom bar. You can remove a </w:t>
      </w:r>
      <w:proofErr w:type="gramStart"/>
      <w:r w:rsidRPr="00DD33E0">
        <w:rPr>
          <w:rFonts w:ascii="Times New Roman" w:hAnsi="Times New Roman" w:cs="Times New Roman"/>
          <w:b w:val="0"/>
        </w:rPr>
        <w:t>school</w:t>
      </w:r>
      <w:r w:rsidR="00DD33E0">
        <w:rPr>
          <w:rFonts w:ascii="Times New Roman" w:hAnsi="Times New Roman" w:cs="Times New Roman"/>
          <w:b w:val="0"/>
        </w:rPr>
        <w:t>,</w:t>
      </w:r>
      <w:proofErr w:type="gramEnd"/>
      <w:r w:rsidRPr="00DD33E0">
        <w:rPr>
          <w:rFonts w:ascii="Times New Roman" w:hAnsi="Times New Roman" w:cs="Times New Roman"/>
          <w:b w:val="0"/>
        </w:rPr>
        <w:t xml:space="preserve"> </w:t>
      </w:r>
      <w:r w:rsidR="00DD33E0">
        <w:rPr>
          <w:rFonts w:ascii="Times New Roman" w:hAnsi="Times New Roman" w:cs="Times New Roman"/>
          <w:b w:val="0"/>
        </w:rPr>
        <w:t>you</w:t>
      </w:r>
      <w:r w:rsidRPr="00DD33E0">
        <w:rPr>
          <w:rFonts w:ascii="Times New Roman" w:hAnsi="Times New Roman" w:cs="Times New Roman"/>
          <w:b w:val="0"/>
        </w:rPr>
        <w:t xml:space="preserve"> can change the order of schools. For federal aid </w:t>
      </w:r>
      <w:r w:rsidR="00ED4DA7" w:rsidRPr="00DD33E0">
        <w:rPr>
          <w:rFonts w:ascii="Times New Roman" w:hAnsi="Times New Roman" w:cs="Times New Roman"/>
          <w:b w:val="0"/>
        </w:rPr>
        <w:t>purposes</w:t>
      </w:r>
      <w:r w:rsidRPr="00DD33E0">
        <w:rPr>
          <w:rFonts w:ascii="Times New Roman" w:hAnsi="Times New Roman" w:cs="Times New Roman"/>
          <w:b w:val="0"/>
        </w:rPr>
        <w:t xml:space="preserve">, it does not matter what order you list your schools in. However, some states award the amount of aid given based on the </w:t>
      </w:r>
      <w:r w:rsidRPr="00DD33E0">
        <w:rPr>
          <w:rFonts w:ascii="Times New Roman" w:hAnsi="Times New Roman" w:cs="Times New Roman"/>
          <w:b w:val="0"/>
        </w:rPr>
        <w:lastRenderedPageBreak/>
        <w:t xml:space="preserve">order of schools. So that might be </w:t>
      </w:r>
      <w:r w:rsidR="00ED4DA7" w:rsidRPr="00DD33E0">
        <w:rPr>
          <w:rFonts w:ascii="Times New Roman" w:hAnsi="Times New Roman" w:cs="Times New Roman"/>
          <w:b w:val="0"/>
        </w:rPr>
        <w:t>important</w:t>
      </w:r>
      <w:r w:rsidRPr="00DD33E0">
        <w:rPr>
          <w:rFonts w:ascii="Times New Roman" w:hAnsi="Times New Roman" w:cs="Times New Roman"/>
          <w:b w:val="0"/>
        </w:rPr>
        <w:t xml:space="preserve"> depending on what state you're applying to.</w:t>
      </w:r>
    </w:p>
    <w:p w14:paraId="59F507F7" w14:textId="283F72C3" w:rsidR="0084428F" w:rsidRPr="00DD33E0" w:rsidRDefault="0084428F" w:rsidP="00DD33E0">
      <w:pPr>
        <w:tabs>
          <w:tab w:val="left" w:pos="1800"/>
        </w:tabs>
        <w:spacing w:line="360" w:lineRule="auto"/>
        <w:ind w:left="1800" w:hanging="1800"/>
        <w:rPr>
          <w:rFonts w:ascii="Times New Roman" w:hAnsi="Times New Roman" w:cs="Times New Roman"/>
          <w:b w:val="0"/>
        </w:rPr>
      </w:pPr>
    </w:p>
    <w:p w14:paraId="25226920" w14:textId="4CA4515D" w:rsidR="0084428F" w:rsidRPr="00DD33E0" w:rsidRDefault="0084428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330895" w:rsidRPr="00DD33E0">
        <w:rPr>
          <w:rFonts w:ascii="Times New Roman" w:hAnsi="Times New Roman" w:cs="Times New Roman"/>
          <w:b w:val="0"/>
        </w:rPr>
        <w:t xml:space="preserve">All right, so let's talk a little bit about dependency status, the </w:t>
      </w:r>
      <w:r w:rsidR="00ED4DA7" w:rsidRPr="00DD33E0">
        <w:rPr>
          <w:rFonts w:ascii="Times New Roman" w:hAnsi="Times New Roman" w:cs="Times New Roman"/>
          <w:b w:val="0"/>
        </w:rPr>
        <w:t>ever-controversial</w:t>
      </w:r>
      <w:r w:rsidR="00330895" w:rsidRPr="00DD33E0">
        <w:rPr>
          <w:rFonts w:ascii="Times New Roman" w:hAnsi="Times New Roman" w:cs="Times New Roman"/>
          <w:b w:val="0"/>
        </w:rPr>
        <w:t xml:space="preserve"> topic. Some people think they should not be dependent.  If you fall into that category, I'm sorry. That's determined by congress, not me. So write your congressman.  </w:t>
      </w:r>
    </w:p>
    <w:p w14:paraId="4A809C6A" w14:textId="42FD6E31" w:rsidR="00330895" w:rsidRPr="00DD33E0" w:rsidRDefault="00330895" w:rsidP="00DD33E0">
      <w:pPr>
        <w:tabs>
          <w:tab w:val="left" w:pos="1800"/>
        </w:tabs>
        <w:spacing w:line="360" w:lineRule="auto"/>
        <w:ind w:left="1800" w:hanging="1800"/>
        <w:rPr>
          <w:rFonts w:ascii="Times New Roman" w:hAnsi="Times New Roman" w:cs="Times New Roman"/>
          <w:b w:val="0"/>
        </w:rPr>
      </w:pPr>
    </w:p>
    <w:p w14:paraId="0F7925EB" w14:textId="4DD70BFD" w:rsidR="00330895" w:rsidRPr="00DD33E0" w:rsidRDefault="00330895"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All right so these three questions are prepopulated if you log in with the F</w:t>
      </w:r>
      <w:r w:rsidR="00FD679B" w:rsidRPr="00DD33E0">
        <w:rPr>
          <w:rFonts w:ascii="Times New Roman" w:hAnsi="Times New Roman" w:cs="Times New Roman"/>
          <w:b w:val="0"/>
        </w:rPr>
        <w:t xml:space="preserve">SA ID and password based on information that is attached to that.  The next two questions you would fill in </w:t>
      </w:r>
      <w:r w:rsidR="00ED4DA7" w:rsidRPr="00DD33E0">
        <w:rPr>
          <w:rFonts w:ascii="Times New Roman" w:hAnsi="Times New Roman" w:cs="Times New Roman"/>
          <w:b w:val="0"/>
        </w:rPr>
        <w:t>yourself</w:t>
      </w:r>
      <w:r w:rsidR="00FD679B" w:rsidRPr="00DD33E0">
        <w:rPr>
          <w:rFonts w:ascii="Times New Roman" w:hAnsi="Times New Roman" w:cs="Times New Roman"/>
          <w:b w:val="0"/>
        </w:rPr>
        <w:t xml:space="preserve">. For the purposes of this demonstration, we're going to go for a </w:t>
      </w:r>
      <w:r w:rsidR="00ED4DA7" w:rsidRPr="00DD33E0">
        <w:rPr>
          <w:rFonts w:ascii="Times New Roman" w:hAnsi="Times New Roman" w:cs="Times New Roman"/>
          <w:b w:val="0"/>
        </w:rPr>
        <w:t>dependent</w:t>
      </w:r>
      <w:r w:rsidR="00FD679B" w:rsidRPr="00DD33E0">
        <w:rPr>
          <w:rFonts w:ascii="Times New Roman" w:hAnsi="Times New Roman" w:cs="Times New Roman"/>
          <w:b w:val="0"/>
        </w:rPr>
        <w:t xml:space="preserve"> student.  So we're going to answer no to these.</w:t>
      </w:r>
      <w:r w:rsidR="00766EE8" w:rsidRPr="00DD33E0">
        <w:rPr>
          <w:rFonts w:ascii="Times New Roman" w:hAnsi="Times New Roman" w:cs="Times New Roman"/>
          <w:b w:val="0"/>
        </w:rPr>
        <w:t xml:space="preserve">  You can also see at the top, we have two green checkmarks because we completed student demographics and school section. And you get a banner or a box rather at the top telling you this application was saved successfully.</w:t>
      </w:r>
    </w:p>
    <w:p w14:paraId="6E240FDF" w14:textId="7881C5C9" w:rsidR="00766EE8" w:rsidRPr="00DD33E0" w:rsidRDefault="00766EE8" w:rsidP="00DD33E0">
      <w:pPr>
        <w:tabs>
          <w:tab w:val="left" w:pos="1800"/>
        </w:tabs>
        <w:spacing w:line="360" w:lineRule="auto"/>
        <w:ind w:left="1800" w:hanging="1800"/>
        <w:rPr>
          <w:rFonts w:ascii="Times New Roman" w:hAnsi="Times New Roman" w:cs="Times New Roman"/>
          <w:b w:val="0"/>
        </w:rPr>
      </w:pPr>
    </w:p>
    <w:p w14:paraId="258D9FE4" w14:textId="09F1962D" w:rsidR="00766EE8" w:rsidRPr="00DD33E0" w:rsidRDefault="00766EE8"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8301BE" w:rsidRPr="00DD33E0">
        <w:rPr>
          <w:rFonts w:ascii="Times New Roman" w:hAnsi="Times New Roman" w:cs="Times New Roman"/>
          <w:b w:val="0"/>
        </w:rPr>
        <w:t xml:space="preserve">All right, additional dependency questions, this is an example of how we have </w:t>
      </w:r>
      <w:r w:rsidR="00ED4DA7" w:rsidRPr="00DD33E0">
        <w:rPr>
          <w:rFonts w:ascii="Times New Roman" w:hAnsi="Times New Roman" w:cs="Times New Roman"/>
          <w:b w:val="0"/>
        </w:rPr>
        <w:t>regrouped</w:t>
      </w:r>
      <w:r w:rsidR="008301BE" w:rsidRPr="00DD33E0">
        <w:rPr>
          <w:rFonts w:ascii="Times New Roman" w:hAnsi="Times New Roman" w:cs="Times New Roman"/>
          <w:b w:val="0"/>
        </w:rPr>
        <w:t xml:space="preserve"> some of the questions. These used to pop up </w:t>
      </w:r>
      <w:r w:rsidR="00ED4DA7" w:rsidRPr="00DD33E0">
        <w:rPr>
          <w:rFonts w:ascii="Times New Roman" w:hAnsi="Times New Roman" w:cs="Times New Roman"/>
          <w:b w:val="0"/>
        </w:rPr>
        <w:t>one</w:t>
      </w:r>
      <w:r w:rsidR="008301BE" w:rsidRPr="00DD33E0">
        <w:rPr>
          <w:rFonts w:ascii="Times New Roman" w:hAnsi="Times New Roman" w:cs="Times New Roman"/>
          <w:b w:val="0"/>
        </w:rPr>
        <w:t xml:space="preserve"> at a time, and we found basically through user feedback that people didn't like that. They felt like they were being tricked into a </w:t>
      </w:r>
      <w:r w:rsidR="00ED4DA7" w:rsidRPr="00DD33E0">
        <w:rPr>
          <w:rFonts w:ascii="Times New Roman" w:hAnsi="Times New Roman" w:cs="Times New Roman"/>
          <w:b w:val="0"/>
        </w:rPr>
        <w:t>never-ending</w:t>
      </w:r>
      <w:r w:rsidR="008301BE" w:rsidRPr="00DD33E0">
        <w:rPr>
          <w:rFonts w:ascii="Times New Roman" w:hAnsi="Times New Roman" w:cs="Times New Roman"/>
          <w:b w:val="0"/>
        </w:rPr>
        <w:t xml:space="preserve"> application. So we have grouped some of these into check boxes, so if any of these apply to you, you can check </w:t>
      </w:r>
      <w:r w:rsidR="00ED4DA7" w:rsidRPr="00DD33E0">
        <w:rPr>
          <w:rFonts w:ascii="Times New Roman" w:hAnsi="Times New Roman" w:cs="Times New Roman"/>
          <w:b w:val="0"/>
        </w:rPr>
        <w:t>them,</w:t>
      </w:r>
      <w:r w:rsidR="008301BE" w:rsidRPr="00DD33E0">
        <w:rPr>
          <w:rFonts w:ascii="Times New Roman" w:hAnsi="Times New Roman" w:cs="Times New Roman"/>
          <w:b w:val="0"/>
        </w:rPr>
        <w:t xml:space="preserve"> or you can click none of the above. </w:t>
      </w:r>
    </w:p>
    <w:p w14:paraId="0147460D" w14:textId="265714CD" w:rsidR="00667710" w:rsidRPr="00DD33E0" w:rsidRDefault="00667710" w:rsidP="00DD33E0">
      <w:pPr>
        <w:tabs>
          <w:tab w:val="left" w:pos="1800"/>
        </w:tabs>
        <w:spacing w:line="360" w:lineRule="auto"/>
        <w:ind w:left="1800" w:hanging="1800"/>
        <w:rPr>
          <w:rFonts w:ascii="Times New Roman" w:hAnsi="Times New Roman" w:cs="Times New Roman"/>
          <w:b w:val="0"/>
        </w:rPr>
      </w:pPr>
    </w:p>
    <w:p w14:paraId="75C5B92A" w14:textId="11A4454B" w:rsidR="00667710" w:rsidRPr="00DD33E0" w:rsidRDefault="0066771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w:t>
      </w:r>
      <w:proofErr w:type="gramStart"/>
      <w:r w:rsidRPr="00DD33E0">
        <w:rPr>
          <w:rFonts w:ascii="Times New Roman" w:hAnsi="Times New Roman" w:cs="Times New Roman"/>
          <w:b w:val="0"/>
        </w:rPr>
        <w:t>right</w:t>
      </w:r>
      <w:r w:rsidR="00DD33E0">
        <w:rPr>
          <w:rFonts w:ascii="Times New Roman" w:hAnsi="Times New Roman" w:cs="Times New Roman"/>
          <w:b w:val="0"/>
        </w:rPr>
        <w:t>,</w:t>
      </w:r>
      <w:proofErr w:type="gramEnd"/>
      <w:r w:rsidRPr="00DD33E0">
        <w:rPr>
          <w:rFonts w:ascii="Times New Roman" w:hAnsi="Times New Roman" w:cs="Times New Roman"/>
          <w:b w:val="0"/>
        </w:rPr>
        <w:t xml:space="preserve"> and then here is our homelessness filter questions.  If you answer no to this, it will skip the remainder of the homelessness</w:t>
      </w:r>
      <w:r w:rsidR="0063423B" w:rsidRPr="00DD33E0">
        <w:rPr>
          <w:rFonts w:ascii="Times New Roman" w:hAnsi="Times New Roman" w:cs="Times New Roman"/>
          <w:b w:val="0"/>
        </w:rPr>
        <w:t xml:space="preserve"> questions</w:t>
      </w:r>
      <w:r w:rsidR="00543E1D" w:rsidRPr="00DD33E0">
        <w:rPr>
          <w:rFonts w:ascii="Times New Roman" w:hAnsi="Times New Roman" w:cs="Times New Roman"/>
          <w:b w:val="0"/>
        </w:rPr>
        <w:t>. B</w:t>
      </w:r>
      <w:r w:rsidR="0063423B" w:rsidRPr="00DD33E0">
        <w:rPr>
          <w:rFonts w:ascii="Times New Roman" w:hAnsi="Times New Roman" w:cs="Times New Roman"/>
          <w:b w:val="0"/>
        </w:rPr>
        <w:t xml:space="preserve">ut if you should answer yes, we follow up with a couple of additional questions such as how you were deemed a homelessness status.  </w:t>
      </w:r>
    </w:p>
    <w:p w14:paraId="5E60B2AF" w14:textId="3EB3C236" w:rsidR="00543E1D" w:rsidRPr="00DD33E0" w:rsidRDefault="00543E1D" w:rsidP="00DD33E0">
      <w:pPr>
        <w:tabs>
          <w:tab w:val="left" w:pos="1800"/>
        </w:tabs>
        <w:spacing w:line="360" w:lineRule="auto"/>
        <w:ind w:left="1800" w:hanging="1800"/>
        <w:rPr>
          <w:rFonts w:ascii="Times New Roman" w:hAnsi="Times New Roman" w:cs="Times New Roman"/>
          <w:b w:val="0"/>
        </w:rPr>
      </w:pPr>
    </w:p>
    <w:p w14:paraId="112E54E8" w14:textId="6697D888" w:rsidR="00543E1D" w:rsidRPr="00DD33E0" w:rsidRDefault="00543E1D"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so you - this case has been </w:t>
      </w:r>
      <w:r w:rsidR="00ED4DA7" w:rsidRPr="00DD33E0">
        <w:rPr>
          <w:rFonts w:ascii="Times New Roman" w:hAnsi="Times New Roman" w:cs="Times New Roman"/>
          <w:b w:val="0"/>
        </w:rPr>
        <w:t>determined</w:t>
      </w:r>
      <w:r w:rsidRPr="00DD33E0">
        <w:rPr>
          <w:rFonts w:ascii="Times New Roman" w:hAnsi="Times New Roman" w:cs="Times New Roman"/>
          <w:b w:val="0"/>
        </w:rPr>
        <w:t xml:space="preserve"> dependent.  This is where you will see the information that you need to </w:t>
      </w:r>
      <w:r w:rsidR="006B7573" w:rsidRPr="00DD33E0">
        <w:rPr>
          <w:rFonts w:ascii="Times New Roman" w:hAnsi="Times New Roman" w:cs="Times New Roman"/>
          <w:b w:val="0"/>
        </w:rPr>
        <w:t>provide</w:t>
      </w:r>
      <w:r w:rsidRPr="00DD33E0">
        <w:rPr>
          <w:rFonts w:ascii="Times New Roman" w:hAnsi="Times New Roman" w:cs="Times New Roman"/>
          <w:b w:val="0"/>
        </w:rPr>
        <w:t xml:space="preserve"> parental information </w:t>
      </w:r>
      <w:r w:rsidR="006B7573" w:rsidRPr="00DD33E0">
        <w:rPr>
          <w:rFonts w:ascii="Times New Roman" w:hAnsi="Times New Roman" w:cs="Times New Roman"/>
          <w:b w:val="0"/>
        </w:rPr>
        <w:t xml:space="preserve">if </w:t>
      </w:r>
      <w:r w:rsidR="006B7573" w:rsidRPr="00DD33E0">
        <w:rPr>
          <w:rFonts w:ascii="Times New Roman" w:hAnsi="Times New Roman" w:cs="Times New Roman"/>
          <w:b w:val="0"/>
        </w:rPr>
        <w:lastRenderedPageBreak/>
        <w:t xml:space="preserve">you are a dependent student.  You would click that radio button which is already prefilled actually. If for some reason you are unable to provide student </w:t>
      </w:r>
      <w:proofErr w:type="gramStart"/>
      <w:r w:rsidR="006B7573" w:rsidRPr="00DD33E0">
        <w:rPr>
          <w:rFonts w:ascii="Times New Roman" w:hAnsi="Times New Roman" w:cs="Times New Roman"/>
          <w:b w:val="0"/>
        </w:rPr>
        <w:t>information, that</w:t>
      </w:r>
      <w:proofErr w:type="gramEnd"/>
      <w:r w:rsidR="006B7573" w:rsidRPr="00DD33E0">
        <w:rPr>
          <w:rFonts w:ascii="Times New Roman" w:hAnsi="Times New Roman" w:cs="Times New Roman"/>
          <w:b w:val="0"/>
        </w:rPr>
        <w:t xml:space="preserve"> would send you down a special circumstances path which you don't want to go to, because it greatly limits your aid. If you happen to fall into that, I would recommend contacting your school financial aid office.</w:t>
      </w:r>
    </w:p>
    <w:p w14:paraId="475159B4" w14:textId="16EB2250" w:rsidR="006B7573" w:rsidRPr="00DD33E0" w:rsidRDefault="006B7573" w:rsidP="00DD33E0">
      <w:pPr>
        <w:tabs>
          <w:tab w:val="left" w:pos="1800"/>
        </w:tabs>
        <w:spacing w:line="360" w:lineRule="auto"/>
        <w:ind w:left="1800" w:hanging="1800"/>
        <w:rPr>
          <w:rFonts w:ascii="Times New Roman" w:hAnsi="Times New Roman" w:cs="Times New Roman"/>
          <w:b w:val="0"/>
        </w:rPr>
      </w:pPr>
    </w:p>
    <w:p w14:paraId="6602FFEC" w14:textId="77777777" w:rsidR="00DD33E0" w:rsidRDefault="006B757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All right, h</w:t>
      </w:r>
      <w:r w:rsidR="0071050F" w:rsidRPr="00DD33E0">
        <w:rPr>
          <w:rFonts w:ascii="Times New Roman" w:hAnsi="Times New Roman" w:cs="Times New Roman"/>
          <w:b w:val="0"/>
        </w:rPr>
        <w:t>ousehold size, we found in the past that a lot of users had some confusion surrounding the household size.  And we used to make the household size a worksheet option</w:t>
      </w:r>
      <w:r w:rsidR="007F259A" w:rsidRPr="00DD33E0">
        <w:rPr>
          <w:rFonts w:ascii="Times New Roman" w:hAnsi="Times New Roman" w:cs="Times New Roman"/>
          <w:b w:val="0"/>
        </w:rPr>
        <w:t xml:space="preserve">al is no longer optional.  Everyone who applies will get this screen.  The gray boxes are predetermined from answers already completed. The white boxes you can change.  And if you were to change them, the total, that </w:t>
      </w:r>
      <w:r w:rsidR="00D84251" w:rsidRPr="00DD33E0">
        <w:rPr>
          <w:rFonts w:ascii="Times New Roman" w:hAnsi="Times New Roman" w:cs="Times New Roman"/>
          <w:b w:val="0"/>
        </w:rPr>
        <w:t xml:space="preserve">last gray box with the four in it will change. </w:t>
      </w:r>
    </w:p>
    <w:p w14:paraId="35E38EC1" w14:textId="77777777" w:rsidR="00DD33E0" w:rsidRDefault="00DD33E0" w:rsidP="00DD33E0">
      <w:pPr>
        <w:tabs>
          <w:tab w:val="left" w:pos="1800"/>
        </w:tabs>
        <w:spacing w:line="360" w:lineRule="auto"/>
        <w:ind w:left="1800" w:hanging="1800"/>
        <w:rPr>
          <w:rFonts w:ascii="Times New Roman" w:hAnsi="Times New Roman" w:cs="Times New Roman"/>
          <w:b w:val="0"/>
        </w:rPr>
      </w:pPr>
    </w:p>
    <w:p w14:paraId="641FF4F9" w14:textId="75E84758" w:rsidR="00AD5AFB" w:rsidRPr="00DD33E0" w:rsidRDefault="00DD33E0" w:rsidP="00DD33E0">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ab/>
      </w:r>
      <w:r w:rsidR="00D84251" w:rsidRPr="00DD33E0">
        <w:rPr>
          <w:rFonts w:ascii="Times New Roman" w:hAnsi="Times New Roman" w:cs="Times New Roman"/>
          <w:b w:val="0"/>
        </w:rPr>
        <w:t xml:space="preserve">So for example if you - your parents' other children right now is set to one, if you change that to two, </w:t>
      </w:r>
      <w:r w:rsidR="00AD5AFB" w:rsidRPr="00DD33E0">
        <w:rPr>
          <w:rFonts w:ascii="Times New Roman" w:hAnsi="Times New Roman" w:cs="Times New Roman"/>
          <w:b w:val="0"/>
        </w:rPr>
        <w:t xml:space="preserve">the household size would </w:t>
      </w:r>
      <w:r w:rsidR="00ED4DA7" w:rsidRPr="00DD33E0">
        <w:rPr>
          <w:rFonts w:ascii="Times New Roman" w:hAnsi="Times New Roman" w:cs="Times New Roman"/>
          <w:b w:val="0"/>
        </w:rPr>
        <w:t>automatically</w:t>
      </w:r>
      <w:r w:rsidR="00AD5AFB" w:rsidRPr="00DD33E0">
        <w:rPr>
          <w:rFonts w:ascii="Times New Roman" w:hAnsi="Times New Roman" w:cs="Times New Roman"/>
          <w:b w:val="0"/>
        </w:rPr>
        <w:t xml:space="preserve"> adjust to five.  Same thing for number of college, but the important thing is that everyone gets this worksheet now.</w:t>
      </w:r>
    </w:p>
    <w:p w14:paraId="15A072BE" w14:textId="475EB213" w:rsidR="00AD5AFB" w:rsidRPr="00DD33E0" w:rsidRDefault="00AD5AFB" w:rsidP="00DD33E0">
      <w:pPr>
        <w:tabs>
          <w:tab w:val="left" w:pos="1800"/>
        </w:tabs>
        <w:spacing w:line="360" w:lineRule="auto"/>
        <w:ind w:left="1800" w:hanging="1800"/>
        <w:rPr>
          <w:rFonts w:ascii="Times New Roman" w:hAnsi="Times New Roman" w:cs="Times New Roman"/>
          <w:b w:val="0"/>
        </w:rPr>
      </w:pPr>
    </w:p>
    <w:p w14:paraId="16E24E95" w14:textId="1A7322A1" w:rsidR="00AD5AFB" w:rsidRPr="00DD33E0" w:rsidRDefault="00AD5AFB"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1233CC" w:rsidRPr="00DD33E0">
        <w:rPr>
          <w:rFonts w:ascii="Times New Roman" w:hAnsi="Times New Roman" w:cs="Times New Roman"/>
          <w:b w:val="0"/>
        </w:rPr>
        <w:t xml:space="preserve">Simplified path determination, all right, dislocated worker questions have often been a source of confusion. So now we only show this question to applicants who qualify for it. So if we know from what </w:t>
      </w:r>
      <w:r w:rsidR="00ED4DA7" w:rsidRPr="00DD33E0">
        <w:rPr>
          <w:rFonts w:ascii="Times New Roman" w:hAnsi="Times New Roman" w:cs="Times New Roman"/>
          <w:b w:val="0"/>
        </w:rPr>
        <w:t>you've</w:t>
      </w:r>
      <w:r w:rsidR="001233CC" w:rsidRPr="00DD33E0">
        <w:rPr>
          <w:rFonts w:ascii="Times New Roman" w:hAnsi="Times New Roman" w:cs="Times New Roman"/>
          <w:b w:val="0"/>
        </w:rPr>
        <w:t xml:space="preserve"> already answered that you </w:t>
      </w:r>
      <w:proofErr w:type="gramStart"/>
      <w:r w:rsidR="001233CC" w:rsidRPr="00DD33E0">
        <w:rPr>
          <w:rFonts w:ascii="Times New Roman" w:hAnsi="Times New Roman" w:cs="Times New Roman"/>
          <w:b w:val="0"/>
        </w:rPr>
        <w:t>would in no way could</w:t>
      </w:r>
      <w:proofErr w:type="gramEnd"/>
      <w:r w:rsidR="001233CC" w:rsidRPr="00DD33E0">
        <w:rPr>
          <w:rFonts w:ascii="Times New Roman" w:hAnsi="Times New Roman" w:cs="Times New Roman"/>
          <w:b w:val="0"/>
        </w:rPr>
        <w:t xml:space="preserve"> be a dislocated worker or have a parent who is a </w:t>
      </w:r>
      <w:r w:rsidR="00ED4DA7" w:rsidRPr="00DD33E0">
        <w:rPr>
          <w:rFonts w:ascii="Times New Roman" w:hAnsi="Times New Roman" w:cs="Times New Roman"/>
          <w:b w:val="0"/>
        </w:rPr>
        <w:t>dislocated</w:t>
      </w:r>
      <w:r w:rsidR="001233CC" w:rsidRPr="00DD33E0">
        <w:rPr>
          <w:rFonts w:ascii="Times New Roman" w:hAnsi="Times New Roman" w:cs="Times New Roman"/>
          <w:b w:val="0"/>
        </w:rPr>
        <w:t xml:space="preserve"> worker, you will not see this question.</w:t>
      </w:r>
    </w:p>
    <w:p w14:paraId="772B9FA3" w14:textId="5F982A45" w:rsidR="001233CC" w:rsidRPr="00DD33E0" w:rsidRDefault="001233CC" w:rsidP="00DD33E0">
      <w:pPr>
        <w:tabs>
          <w:tab w:val="left" w:pos="1800"/>
        </w:tabs>
        <w:spacing w:line="360" w:lineRule="auto"/>
        <w:ind w:left="1800" w:hanging="1800"/>
        <w:rPr>
          <w:rFonts w:ascii="Times New Roman" w:hAnsi="Times New Roman" w:cs="Times New Roman"/>
          <w:b w:val="0"/>
        </w:rPr>
      </w:pPr>
    </w:p>
    <w:p w14:paraId="6B9A9538" w14:textId="50BE9EAC" w:rsidR="001233CC" w:rsidRPr="00DD33E0" w:rsidRDefault="001233CC"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4955C7" w:rsidRPr="00DD33E0">
        <w:rPr>
          <w:rFonts w:ascii="Times New Roman" w:hAnsi="Times New Roman" w:cs="Times New Roman"/>
          <w:b w:val="0"/>
        </w:rPr>
        <w:t xml:space="preserve">All right, again </w:t>
      </w:r>
      <w:proofErr w:type="gramStart"/>
      <w:r w:rsidR="004955C7" w:rsidRPr="00DD33E0">
        <w:rPr>
          <w:rFonts w:ascii="Times New Roman" w:hAnsi="Times New Roman" w:cs="Times New Roman"/>
          <w:b w:val="0"/>
        </w:rPr>
        <w:t>here's</w:t>
      </w:r>
      <w:proofErr w:type="gramEnd"/>
      <w:r w:rsidR="004955C7" w:rsidRPr="00DD33E0">
        <w:rPr>
          <w:rFonts w:ascii="Times New Roman" w:hAnsi="Times New Roman" w:cs="Times New Roman"/>
          <w:b w:val="0"/>
        </w:rPr>
        <w:t xml:space="preserve"> more examples of how we grouped questions together so that they're easier to use or to answer and you don't have to go through them one by one.  You also have </w:t>
      </w:r>
      <w:proofErr w:type="gramStart"/>
      <w:r w:rsidR="004955C7" w:rsidRPr="00DD33E0">
        <w:rPr>
          <w:rFonts w:ascii="Times New Roman" w:hAnsi="Times New Roman" w:cs="Times New Roman"/>
          <w:b w:val="0"/>
        </w:rPr>
        <w:t>the none</w:t>
      </w:r>
      <w:proofErr w:type="gramEnd"/>
      <w:r w:rsidR="004955C7" w:rsidRPr="00DD33E0">
        <w:rPr>
          <w:rFonts w:ascii="Times New Roman" w:hAnsi="Times New Roman" w:cs="Times New Roman"/>
          <w:b w:val="0"/>
        </w:rPr>
        <w:t xml:space="preserve"> of the above option</w:t>
      </w:r>
      <w:r w:rsidR="00E06E9C" w:rsidRPr="00DD33E0">
        <w:rPr>
          <w:rFonts w:ascii="Times New Roman" w:hAnsi="Times New Roman" w:cs="Times New Roman"/>
          <w:b w:val="0"/>
        </w:rPr>
        <w:t>s</w:t>
      </w:r>
      <w:r w:rsidR="004955C7" w:rsidRPr="00DD33E0">
        <w:rPr>
          <w:rFonts w:ascii="Times New Roman" w:hAnsi="Times New Roman" w:cs="Times New Roman"/>
          <w:b w:val="0"/>
        </w:rPr>
        <w:t xml:space="preserve"> which you did not have in the past.  </w:t>
      </w:r>
      <w:r w:rsidR="009B0B80" w:rsidRPr="00DD33E0">
        <w:rPr>
          <w:rFonts w:ascii="Times New Roman" w:hAnsi="Times New Roman" w:cs="Times New Roman"/>
          <w:b w:val="0"/>
        </w:rPr>
        <w:t xml:space="preserve"> </w:t>
      </w:r>
    </w:p>
    <w:p w14:paraId="6D235137" w14:textId="7EEF8F62" w:rsidR="009B0B80" w:rsidRPr="00DD33E0" w:rsidRDefault="009B0B80" w:rsidP="00DD33E0">
      <w:pPr>
        <w:tabs>
          <w:tab w:val="left" w:pos="1800"/>
        </w:tabs>
        <w:spacing w:line="360" w:lineRule="auto"/>
        <w:ind w:left="1800" w:hanging="1800"/>
        <w:rPr>
          <w:rFonts w:ascii="Times New Roman" w:hAnsi="Times New Roman" w:cs="Times New Roman"/>
          <w:b w:val="0"/>
        </w:rPr>
      </w:pPr>
    </w:p>
    <w:p w14:paraId="475C8BBA" w14:textId="424E0877" w:rsidR="009B0B80" w:rsidRPr="00DD33E0" w:rsidRDefault="009B0B8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lastRenderedPageBreak/>
        <w:tab/>
      </w:r>
      <w:r w:rsidR="00272516" w:rsidRPr="00DD33E0">
        <w:rPr>
          <w:rFonts w:ascii="Times New Roman" w:hAnsi="Times New Roman" w:cs="Times New Roman"/>
          <w:b w:val="0"/>
        </w:rPr>
        <w:t>Additional</w:t>
      </w:r>
      <w:r w:rsidR="008D6466" w:rsidRPr="00DD33E0">
        <w:rPr>
          <w:rFonts w:ascii="Times New Roman" w:hAnsi="Times New Roman" w:cs="Times New Roman"/>
          <w:b w:val="0"/>
        </w:rPr>
        <w:t xml:space="preserve"> financial information, finances everyone's favorite. This is for parents and it's for parents who have indicated they have filed taxes. If you have not filed taxes, you will not see this sheet.  If you are an independent </w:t>
      </w:r>
      <w:r w:rsidR="00C65B8E" w:rsidRPr="00DD33E0">
        <w:rPr>
          <w:rFonts w:ascii="Times New Roman" w:hAnsi="Times New Roman" w:cs="Times New Roman"/>
          <w:b w:val="0"/>
        </w:rPr>
        <w:t>student, you have not filed taxes, you will not see this. This is the first half. This is the second half.  So this is one more thing that we've done to, kind of, try and make it easier</w:t>
      </w:r>
      <w:r w:rsidR="0094293A" w:rsidRPr="00DD33E0">
        <w:rPr>
          <w:rFonts w:ascii="Times New Roman" w:hAnsi="Times New Roman" w:cs="Times New Roman"/>
          <w:b w:val="0"/>
        </w:rPr>
        <w:t xml:space="preserve">.  </w:t>
      </w:r>
      <w:proofErr w:type="gramStart"/>
      <w:r w:rsidR="0094293A" w:rsidRPr="00DD33E0">
        <w:rPr>
          <w:rFonts w:ascii="Times New Roman" w:hAnsi="Times New Roman" w:cs="Times New Roman"/>
          <w:b w:val="0"/>
        </w:rPr>
        <w:t>Used to be that everybody saw this.</w:t>
      </w:r>
      <w:proofErr w:type="gramEnd"/>
      <w:r w:rsidR="0094293A" w:rsidRPr="00DD33E0">
        <w:rPr>
          <w:rFonts w:ascii="Times New Roman" w:hAnsi="Times New Roman" w:cs="Times New Roman"/>
          <w:b w:val="0"/>
        </w:rPr>
        <w:t xml:space="preserve"> Now you only see it if we know that you have filed </w:t>
      </w:r>
      <w:r w:rsidR="008F34FE" w:rsidRPr="00DD33E0">
        <w:rPr>
          <w:rFonts w:ascii="Times New Roman" w:hAnsi="Times New Roman" w:cs="Times New Roman"/>
          <w:b w:val="0"/>
        </w:rPr>
        <w:t>your taxes.</w:t>
      </w:r>
    </w:p>
    <w:p w14:paraId="22B831D8" w14:textId="0F5CFC8B" w:rsidR="008F34FE" w:rsidRPr="00DD33E0" w:rsidRDefault="008F34FE" w:rsidP="00DD33E0">
      <w:pPr>
        <w:tabs>
          <w:tab w:val="left" w:pos="1800"/>
        </w:tabs>
        <w:spacing w:line="360" w:lineRule="auto"/>
        <w:ind w:left="1800" w:hanging="1800"/>
        <w:rPr>
          <w:rFonts w:ascii="Times New Roman" w:hAnsi="Times New Roman" w:cs="Times New Roman"/>
          <w:b w:val="0"/>
        </w:rPr>
      </w:pPr>
    </w:p>
    <w:p w14:paraId="15ADDB24" w14:textId="6F329A6C" w:rsidR="001B4C26" w:rsidRPr="00DD33E0" w:rsidRDefault="008F34FE"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3C2B99" w:rsidRPr="00DD33E0">
        <w:rPr>
          <w:rFonts w:ascii="Times New Roman" w:hAnsi="Times New Roman" w:cs="Times New Roman"/>
          <w:b w:val="0"/>
        </w:rPr>
        <w:t xml:space="preserve">So I'm going to talk about the sign and submit process which is very different from what it used to be.  As usually, you're going to get the FAFSA summary. This </w:t>
      </w:r>
      <w:r w:rsidR="00D37329" w:rsidRPr="00DD33E0">
        <w:rPr>
          <w:rFonts w:ascii="Times New Roman" w:hAnsi="Times New Roman" w:cs="Times New Roman"/>
          <w:b w:val="0"/>
        </w:rPr>
        <w:t xml:space="preserve">like the introduction </w:t>
      </w:r>
      <w:proofErr w:type="gramStart"/>
      <w:r w:rsidR="00D37329" w:rsidRPr="00DD33E0">
        <w:rPr>
          <w:rFonts w:ascii="Times New Roman" w:hAnsi="Times New Roman" w:cs="Times New Roman"/>
          <w:b w:val="0"/>
        </w:rPr>
        <w:t>page,</w:t>
      </w:r>
      <w:proofErr w:type="gramEnd"/>
      <w:r w:rsidR="00D37329" w:rsidRPr="00DD33E0">
        <w:rPr>
          <w:rFonts w:ascii="Times New Roman" w:hAnsi="Times New Roman" w:cs="Times New Roman"/>
          <w:b w:val="0"/>
        </w:rPr>
        <w:t xml:space="preserve"> is broken into different categories. However when you get to them, they are all expanded.  You can click on any of the blue links if you want to change an answer and it'll jump you right back to that page.  So if you typed in your address wrong, you could click on student's permanent mailing address. It will take you back to that page</w:t>
      </w:r>
      <w:r w:rsidR="001B4C26" w:rsidRPr="00DD33E0">
        <w:rPr>
          <w:rFonts w:ascii="Times New Roman" w:hAnsi="Times New Roman" w:cs="Times New Roman"/>
          <w:b w:val="0"/>
        </w:rPr>
        <w:t>.  You could change your answer and then jump back to sign and submit.</w:t>
      </w:r>
      <w:r w:rsidR="004C1875" w:rsidRPr="00DD33E0">
        <w:rPr>
          <w:rFonts w:ascii="Times New Roman" w:hAnsi="Times New Roman" w:cs="Times New Roman"/>
          <w:b w:val="0"/>
        </w:rPr>
        <w:t xml:space="preserve">  </w:t>
      </w:r>
      <w:proofErr w:type="gramStart"/>
      <w:r w:rsidR="004C1875" w:rsidRPr="00DD33E0">
        <w:rPr>
          <w:rFonts w:ascii="Times New Roman" w:hAnsi="Times New Roman" w:cs="Times New Roman"/>
          <w:b w:val="0"/>
        </w:rPr>
        <w:t xml:space="preserve">If it's overwhelming and you want to close them all, you can also do </w:t>
      </w:r>
      <w:r w:rsidR="00272516" w:rsidRPr="00DD33E0">
        <w:rPr>
          <w:rFonts w:ascii="Times New Roman" w:hAnsi="Times New Roman" w:cs="Times New Roman"/>
          <w:b w:val="0"/>
        </w:rPr>
        <w:t>that,</w:t>
      </w:r>
      <w:r w:rsidR="004C1875" w:rsidRPr="00DD33E0">
        <w:rPr>
          <w:rFonts w:ascii="Times New Roman" w:hAnsi="Times New Roman" w:cs="Times New Roman"/>
          <w:b w:val="0"/>
        </w:rPr>
        <w:t xml:space="preserve"> and it'll look a little bit easier (unintelligible).</w:t>
      </w:r>
      <w:proofErr w:type="gramEnd"/>
      <w:r w:rsidR="004C1875" w:rsidRPr="00DD33E0">
        <w:rPr>
          <w:rFonts w:ascii="Times New Roman" w:hAnsi="Times New Roman" w:cs="Times New Roman"/>
          <w:b w:val="0"/>
        </w:rPr>
        <w:t xml:space="preserve"> </w:t>
      </w:r>
    </w:p>
    <w:p w14:paraId="58E2B3C7" w14:textId="0C17CC63" w:rsidR="004C1875" w:rsidRPr="00DD33E0" w:rsidRDefault="004C1875" w:rsidP="00DD33E0">
      <w:pPr>
        <w:tabs>
          <w:tab w:val="left" w:pos="1800"/>
        </w:tabs>
        <w:spacing w:line="360" w:lineRule="auto"/>
        <w:ind w:left="1800" w:hanging="1800"/>
        <w:rPr>
          <w:rFonts w:ascii="Times New Roman" w:hAnsi="Times New Roman" w:cs="Times New Roman"/>
          <w:b w:val="0"/>
        </w:rPr>
      </w:pPr>
    </w:p>
    <w:p w14:paraId="0B25292F" w14:textId="7A5206FF" w:rsidR="00F71AC6" w:rsidRPr="00DD33E0" w:rsidRDefault="004C1875"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so various </w:t>
      </w:r>
      <w:r w:rsidR="00272516" w:rsidRPr="00DD33E0">
        <w:rPr>
          <w:rFonts w:ascii="Times New Roman" w:hAnsi="Times New Roman" w:cs="Times New Roman"/>
          <w:b w:val="0"/>
        </w:rPr>
        <w:t>options</w:t>
      </w:r>
      <w:r w:rsidRPr="00DD33E0">
        <w:rPr>
          <w:rFonts w:ascii="Times New Roman" w:hAnsi="Times New Roman" w:cs="Times New Roman"/>
          <w:b w:val="0"/>
        </w:rPr>
        <w:t xml:space="preserve"> that I want to go through depending on how you entered the application.  So this is what's going to come up if the students and the parents have both provided their FSA ID and p</w:t>
      </w:r>
      <w:r w:rsidR="00065EA8" w:rsidRPr="00DD33E0">
        <w:rPr>
          <w:rFonts w:ascii="Times New Roman" w:hAnsi="Times New Roman" w:cs="Times New Roman"/>
          <w:b w:val="0"/>
        </w:rPr>
        <w:t xml:space="preserve">assword before </w:t>
      </w:r>
      <w:r w:rsidR="00272516" w:rsidRPr="00DD33E0">
        <w:rPr>
          <w:rFonts w:ascii="Times New Roman" w:hAnsi="Times New Roman" w:cs="Times New Roman"/>
          <w:b w:val="0"/>
        </w:rPr>
        <w:t>getting</w:t>
      </w:r>
      <w:r w:rsidR="00065EA8" w:rsidRPr="00DD33E0">
        <w:rPr>
          <w:rFonts w:ascii="Times New Roman" w:hAnsi="Times New Roman" w:cs="Times New Roman"/>
          <w:b w:val="0"/>
        </w:rPr>
        <w:t xml:space="preserve"> to this page. So if the student either logged in with their FSA ID and password or used the </w:t>
      </w:r>
      <w:proofErr w:type="spellStart"/>
      <w:r w:rsidR="00065EA8" w:rsidRPr="00DD33E0">
        <w:rPr>
          <w:rFonts w:ascii="Times New Roman" w:hAnsi="Times New Roman" w:cs="Times New Roman"/>
          <w:b w:val="0"/>
        </w:rPr>
        <w:t>IRSDRT</w:t>
      </w:r>
      <w:proofErr w:type="spellEnd"/>
      <w:r w:rsidR="00065EA8" w:rsidRPr="00DD33E0">
        <w:rPr>
          <w:rFonts w:ascii="Times New Roman" w:hAnsi="Times New Roman" w:cs="Times New Roman"/>
          <w:b w:val="0"/>
        </w:rPr>
        <w:t xml:space="preserve"> and used their FSA ID and password and the parent also </w:t>
      </w:r>
      <w:r w:rsidR="00161ABF" w:rsidRPr="00DD33E0">
        <w:rPr>
          <w:rFonts w:ascii="Times New Roman" w:hAnsi="Times New Roman" w:cs="Times New Roman"/>
          <w:b w:val="0"/>
        </w:rPr>
        <w:t>enters their FSA ID and password to use the DRT, you will get this page.  Where all you have to do is click provide student signature or provide parent signature</w:t>
      </w:r>
      <w:r w:rsidR="003046EB" w:rsidRPr="00DD33E0">
        <w:rPr>
          <w:rFonts w:ascii="Times New Roman" w:hAnsi="Times New Roman" w:cs="Times New Roman"/>
          <w:b w:val="0"/>
        </w:rPr>
        <w:t xml:space="preserve">. It'll ask you to agree to the terms which I'm sure everyone will read. If you're the student and you click sign this application. You've agreed to the terms. This will pop up.  You click sign this FAFSA.  </w:t>
      </w:r>
    </w:p>
    <w:p w14:paraId="28FF26D9" w14:textId="77777777" w:rsidR="00F71AC6" w:rsidRPr="00DD33E0" w:rsidRDefault="00F71AC6" w:rsidP="00DD33E0">
      <w:pPr>
        <w:tabs>
          <w:tab w:val="left" w:pos="1800"/>
        </w:tabs>
        <w:spacing w:line="360" w:lineRule="auto"/>
        <w:ind w:left="1800" w:hanging="1800"/>
        <w:rPr>
          <w:rFonts w:ascii="Times New Roman" w:hAnsi="Times New Roman" w:cs="Times New Roman"/>
          <w:b w:val="0"/>
        </w:rPr>
      </w:pPr>
    </w:p>
    <w:p w14:paraId="09FF93CF" w14:textId="66B92DAD" w:rsidR="001B1F33" w:rsidRPr="00DD33E0" w:rsidRDefault="00F71AC6"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lastRenderedPageBreak/>
        <w:tab/>
      </w:r>
      <w:r w:rsidR="001B1F33" w:rsidRPr="00DD33E0">
        <w:rPr>
          <w:rFonts w:ascii="Times New Roman" w:hAnsi="Times New Roman" w:cs="Times New Roman"/>
          <w:b w:val="0"/>
        </w:rPr>
        <w:t xml:space="preserve">If you did not enter your FSA ID at any point during the application and you were the student, it's going to give you the option to do so.  It's also going to give you the option to go back and create an FSA ID if you want to submit </w:t>
      </w:r>
      <w:r w:rsidR="00FE7485" w:rsidRPr="00DD33E0">
        <w:rPr>
          <w:rFonts w:ascii="Times New Roman" w:hAnsi="Times New Roman" w:cs="Times New Roman"/>
          <w:b w:val="0"/>
        </w:rPr>
        <w:t>electronically.  If you don't at the bottom left, you can see other options for sign and submit.  This screen will pop up.</w:t>
      </w:r>
      <w:r w:rsidRPr="00DD33E0">
        <w:rPr>
          <w:rFonts w:ascii="Times New Roman" w:hAnsi="Times New Roman" w:cs="Times New Roman"/>
          <w:b w:val="0"/>
        </w:rPr>
        <w:t xml:space="preserve">  Again, we recommend that you sign </w:t>
      </w:r>
      <w:r w:rsidR="00272516" w:rsidRPr="00DD33E0">
        <w:rPr>
          <w:rFonts w:ascii="Times New Roman" w:hAnsi="Times New Roman" w:cs="Times New Roman"/>
          <w:b w:val="0"/>
        </w:rPr>
        <w:t>electronically</w:t>
      </w:r>
      <w:r w:rsidRPr="00DD33E0">
        <w:rPr>
          <w:rFonts w:ascii="Times New Roman" w:hAnsi="Times New Roman" w:cs="Times New Roman"/>
          <w:b w:val="0"/>
        </w:rPr>
        <w:t xml:space="preserve">. It's the easiest way to do it and the fastest. </w:t>
      </w:r>
      <w:r w:rsidR="00A32C47" w:rsidRPr="00DD33E0">
        <w:rPr>
          <w:rFonts w:ascii="Times New Roman" w:hAnsi="Times New Roman" w:cs="Times New Roman"/>
          <w:b w:val="0"/>
        </w:rPr>
        <w:t xml:space="preserve">So that's the first option.  You can also print a signature </w:t>
      </w:r>
      <w:r w:rsidR="00272516" w:rsidRPr="00DD33E0">
        <w:rPr>
          <w:rFonts w:ascii="Times New Roman" w:hAnsi="Times New Roman" w:cs="Times New Roman"/>
          <w:b w:val="0"/>
        </w:rPr>
        <w:t>page,</w:t>
      </w:r>
      <w:r w:rsidR="00A32C47" w:rsidRPr="00DD33E0">
        <w:rPr>
          <w:rFonts w:ascii="Times New Roman" w:hAnsi="Times New Roman" w:cs="Times New Roman"/>
          <w:b w:val="0"/>
        </w:rPr>
        <w:t xml:space="preserve"> or you can submit without signatures.</w:t>
      </w:r>
    </w:p>
    <w:p w14:paraId="6CB25BED" w14:textId="117D7E06" w:rsidR="00A32C47" w:rsidRPr="00DD33E0" w:rsidRDefault="00A32C47" w:rsidP="00DD33E0">
      <w:pPr>
        <w:tabs>
          <w:tab w:val="left" w:pos="1800"/>
        </w:tabs>
        <w:spacing w:line="360" w:lineRule="auto"/>
        <w:ind w:left="1800" w:hanging="1800"/>
        <w:rPr>
          <w:rFonts w:ascii="Times New Roman" w:hAnsi="Times New Roman" w:cs="Times New Roman"/>
          <w:b w:val="0"/>
        </w:rPr>
      </w:pPr>
    </w:p>
    <w:p w14:paraId="16586773" w14:textId="2AA8CFD3" w:rsidR="00A32C47" w:rsidRPr="00DD33E0" w:rsidRDefault="00A32C47"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This is what it will look like if both student and parent sign electronically.  It shows you </w:t>
      </w:r>
      <w:r w:rsidR="0062511F" w:rsidRPr="00DD33E0">
        <w:rPr>
          <w:rFonts w:ascii="Times New Roman" w:hAnsi="Times New Roman" w:cs="Times New Roman"/>
          <w:b w:val="0"/>
        </w:rPr>
        <w:t xml:space="preserve">the student's left for the social and also for the parent. So if you have two parents in your household, you can tell which parent signed </w:t>
      </w:r>
      <w:r w:rsidR="00272516" w:rsidRPr="00DD33E0">
        <w:rPr>
          <w:rFonts w:ascii="Times New Roman" w:hAnsi="Times New Roman" w:cs="Times New Roman"/>
          <w:b w:val="0"/>
        </w:rPr>
        <w:t>electronically</w:t>
      </w:r>
      <w:r w:rsidR="0062511F" w:rsidRPr="00DD33E0">
        <w:rPr>
          <w:rFonts w:ascii="Times New Roman" w:hAnsi="Times New Roman" w:cs="Times New Roman"/>
          <w:b w:val="0"/>
        </w:rPr>
        <w:t>.  Once that's done, you would click submit my FAFSA now and it would submit.</w:t>
      </w:r>
    </w:p>
    <w:p w14:paraId="1256A3AF" w14:textId="20D2294C" w:rsidR="0062511F" w:rsidRPr="00DD33E0" w:rsidRDefault="0062511F" w:rsidP="00DD33E0">
      <w:pPr>
        <w:tabs>
          <w:tab w:val="left" w:pos="1800"/>
        </w:tabs>
        <w:spacing w:line="360" w:lineRule="auto"/>
        <w:ind w:left="1800" w:hanging="1800"/>
        <w:rPr>
          <w:rFonts w:ascii="Times New Roman" w:hAnsi="Times New Roman" w:cs="Times New Roman"/>
          <w:b w:val="0"/>
        </w:rPr>
      </w:pPr>
    </w:p>
    <w:p w14:paraId="39870F58" w14:textId="751E1CC1" w:rsidR="0062511F" w:rsidRPr="00DD33E0" w:rsidRDefault="0062511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1538A5" w:rsidRPr="00DD33E0">
        <w:rPr>
          <w:rFonts w:ascii="Times New Roman" w:hAnsi="Times New Roman" w:cs="Times New Roman"/>
          <w:b w:val="0"/>
        </w:rPr>
        <w:t xml:space="preserve">If you chose an option for example to submit without signatures, it would come up like this.  You still have the option to choose another way to sign.  If you really don't want to, and you would like to submit without signatures, you can click submit my FAFSA now.  </w:t>
      </w:r>
    </w:p>
    <w:p w14:paraId="1F421D90" w14:textId="4674E41F" w:rsidR="001538A5" w:rsidRPr="00DD33E0" w:rsidRDefault="001538A5" w:rsidP="00DD33E0">
      <w:pPr>
        <w:tabs>
          <w:tab w:val="left" w:pos="1800"/>
        </w:tabs>
        <w:spacing w:line="360" w:lineRule="auto"/>
        <w:ind w:left="1800" w:hanging="1800"/>
        <w:rPr>
          <w:rFonts w:ascii="Times New Roman" w:hAnsi="Times New Roman" w:cs="Times New Roman"/>
          <w:b w:val="0"/>
        </w:rPr>
      </w:pPr>
    </w:p>
    <w:p w14:paraId="0D6045B1" w14:textId="212C5533" w:rsidR="001538A5" w:rsidRPr="00DD33E0" w:rsidRDefault="001538A5"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That will take you to the confirmation page.  This is the top of the </w:t>
      </w:r>
      <w:r w:rsidR="00A46096" w:rsidRPr="00DD33E0">
        <w:rPr>
          <w:rFonts w:ascii="Times New Roman" w:hAnsi="Times New Roman" w:cs="Times New Roman"/>
          <w:b w:val="0"/>
        </w:rPr>
        <w:t>confirmation</w:t>
      </w:r>
      <w:r w:rsidRPr="00DD33E0">
        <w:rPr>
          <w:rFonts w:ascii="Times New Roman" w:hAnsi="Times New Roman" w:cs="Times New Roman"/>
          <w:b w:val="0"/>
        </w:rPr>
        <w:t xml:space="preserve"> page.  It has all the information you need on it including your confirmation number and then steps to what will happen next. You can also print this page.  If you scroll down</w:t>
      </w:r>
      <w:r w:rsidR="000519FA" w:rsidRPr="00DD33E0">
        <w:rPr>
          <w:rFonts w:ascii="Times New Roman" w:hAnsi="Times New Roman" w:cs="Times New Roman"/>
          <w:b w:val="0"/>
        </w:rPr>
        <w:t xml:space="preserve"> on the confirmation page, you have </w:t>
      </w:r>
      <w:r w:rsidR="00375014" w:rsidRPr="00DD33E0">
        <w:rPr>
          <w:rFonts w:ascii="Times New Roman" w:hAnsi="Times New Roman" w:cs="Times New Roman"/>
          <w:b w:val="0"/>
        </w:rPr>
        <w:t xml:space="preserve">some more information such as your EFC which his always popular, the schools you put on your FAFSA. Additionally, you have these two buttons that will show up </w:t>
      </w:r>
      <w:r w:rsidR="008B05A6" w:rsidRPr="00DD33E0">
        <w:rPr>
          <w:rFonts w:ascii="Times New Roman" w:hAnsi="Times New Roman" w:cs="Times New Roman"/>
          <w:b w:val="0"/>
        </w:rPr>
        <w:t>under certain circumstances.  There are a handful of states that allow an applicant to p</w:t>
      </w:r>
      <w:r w:rsidR="000461F0" w:rsidRPr="00DD33E0">
        <w:rPr>
          <w:rFonts w:ascii="Times New Roman" w:hAnsi="Times New Roman" w:cs="Times New Roman"/>
          <w:b w:val="0"/>
        </w:rPr>
        <w:t>u</w:t>
      </w:r>
      <w:r w:rsidR="00A76410" w:rsidRPr="00DD33E0">
        <w:rPr>
          <w:rFonts w:ascii="Times New Roman" w:hAnsi="Times New Roman" w:cs="Times New Roman"/>
          <w:b w:val="0"/>
        </w:rPr>
        <w:t>t</w:t>
      </w:r>
      <w:r w:rsidR="008B05A6" w:rsidRPr="00DD33E0">
        <w:rPr>
          <w:rFonts w:ascii="Times New Roman" w:hAnsi="Times New Roman" w:cs="Times New Roman"/>
          <w:b w:val="0"/>
        </w:rPr>
        <w:t xml:space="preserve"> information from th</w:t>
      </w:r>
      <w:r w:rsidR="00A76410" w:rsidRPr="00DD33E0">
        <w:rPr>
          <w:rFonts w:ascii="Times New Roman" w:hAnsi="Times New Roman" w:cs="Times New Roman"/>
          <w:b w:val="0"/>
        </w:rPr>
        <w:t xml:space="preserve">eir FAFSA into a state aid application. </w:t>
      </w:r>
    </w:p>
    <w:p w14:paraId="674A75D1" w14:textId="2E96C7D1" w:rsidR="00A76410" w:rsidRPr="00DD33E0" w:rsidRDefault="00A76410" w:rsidP="00DD33E0">
      <w:pPr>
        <w:tabs>
          <w:tab w:val="left" w:pos="1800"/>
        </w:tabs>
        <w:spacing w:line="360" w:lineRule="auto"/>
        <w:ind w:left="1800" w:hanging="1800"/>
        <w:rPr>
          <w:rFonts w:ascii="Times New Roman" w:hAnsi="Times New Roman" w:cs="Times New Roman"/>
          <w:b w:val="0"/>
        </w:rPr>
      </w:pPr>
    </w:p>
    <w:p w14:paraId="086F4C29" w14:textId="5C15AC4F" w:rsidR="00ED0A78" w:rsidRPr="00DD33E0" w:rsidRDefault="00A7641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lastRenderedPageBreak/>
        <w:tab/>
        <w:t xml:space="preserve">So for example, if you were trying to go to school in New York, they're one of those states. So you will be allowed to click the button to populate a good portion of your state </w:t>
      </w:r>
      <w:r w:rsidR="00A46096" w:rsidRPr="00DD33E0">
        <w:rPr>
          <w:rFonts w:ascii="Times New Roman" w:hAnsi="Times New Roman" w:cs="Times New Roman"/>
          <w:b w:val="0"/>
        </w:rPr>
        <w:t>application</w:t>
      </w:r>
      <w:r w:rsidRPr="00DD33E0">
        <w:rPr>
          <w:rFonts w:ascii="Times New Roman" w:hAnsi="Times New Roman" w:cs="Times New Roman"/>
          <w:b w:val="0"/>
        </w:rPr>
        <w:t xml:space="preserve"> with aid that you already entered into your FAFSA. </w:t>
      </w:r>
      <w:r w:rsidR="00A46096" w:rsidRPr="00DD33E0">
        <w:rPr>
          <w:rFonts w:ascii="Times New Roman" w:hAnsi="Times New Roman" w:cs="Times New Roman"/>
          <w:b w:val="0"/>
        </w:rPr>
        <w:t>Additionally</w:t>
      </w:r>
      <w:r w:rsidRPr="00DD33E0">
        <w:rPr>
          <w:rFonts w:ascii="Times New Roman" w:hAnsi="Times New Roman" w:cs="Times New Roman"/>
          <w:b w:val="0"/>
        </w:rPr>
        <w:t xml:space="preserve">, if you have a sibling who needs to fill out a FAFSA, you can click the sibling button and that will help your parent out by prepopulating a lot of the information that they've already put in for your sibling.  If one of these </w:t>
      </w:r>
      <w:r w:rsidR="00ED0A78" w:rsidRPr="00DD33E0">
        <w:rPr>
          <w:rFonts w:ascii="Times New Roman" w:hAnsi="Times New Roman" w:cs="Times New Roman"/>
          <w:b w:val="0"/>
        </w:rPr>
        <w:t>are going to apply to you</w:t>
      </w:r>
      <w:r w:rsidR="00EC7992">
        <w:rPr>
          <w:rFonts w:ascii="Times New Roman" w:hAnsi="Times New Roman" w:cs="Times New Roman"/>
          <w:b w:val="0"/>
        </w:rPr>
        <w:t xml:space="preserve"> --</w:t>
      </w:r>
      <w:r w:rsidR="00ED0A78" w:rsidRPr="00DD33E0">
        <w:rPr>
          <w:rFonts w:ascii="Times New Roman" w:hAnsi="Times New Roman" w:cs="Times New Roman"/>
          <w:b w:val="0"/>
        </w:rPr>
        <w:t xml:space="preserve"> let's say </w:t>
      </w:r>
      <w:r w:rsidR="00A46096" w:rsidRPr="00DD33E0">
        <w:rPr>
          <w:rFonts w:ascii="Times New Roman" w:hAnsi="Times New Roman" w:cs="Times New Roman"/>
          <w:b w:val="0"/>
        </w:rPr>
        <w:t>you're</w:t>
      </w:r>
      <w:r w:rsidR="00EC7992">
        <w:rPr>
          <w:rFonts w:ascii="Times New Roman" w:hAnsi="Times New Roman" w:cs="Times New Roman"/>
          <w:b w:val="0"/>
        </w:rPr>
        <w:t xml:space="preserve"> going to school in New York</w:t>
      </w:r>
      <w:r w:rsidR="00ED0A78" w:rsidRPr="00DD33E0">
        <w:rPr>
          <w:rFonts w:ascii="Times New Roman" w:hAnsi="Times New Roman" w:cs="Times New Roman"/>
          <w:b w:val="0"/>
        </w:rPr>
        <w:t xml:space="preserve"> but you don't have a sibling</w:t>
      </w:r>
      <w:r w:rsidR="00EC7992">
        <w:rPr>
          <w:rFonts w:ascii="Times New Roman" w:hAnsi="Times New Roman" w:cs="Times New Roman"/>
          <w:b w:val="0"/>
        </w:rPr>
        <w:t xml:space="preserve"> --</w:t>
      </w:r>
      <w:r w:rsidR="00ED0A78" w:rsidRPr="00DD33E0">
        <w:rPr>
          <w:rFonts w:ascii="Times New Roman" w:hAnsi="Times New Roman" w:cs="Times New Roman"/>
          <w:b w:val="0"/>
        </w:rPr>
        <w:t xml:space="preserve"> the sibling button would go away and the New York button would stretch all the way across the page. If </w:t>
      </w:r>
      <w:r w:rsidR="00A46096" w:rsidRPr="00DD33E0">
        <w:rPr>
          <w:rFonts w:ascii="Times New Roman" w:hAnsi="Times New Roman" w:cs="Times New Roman"/>
          <w:b w:val="0"/>
        </w:rPr>
        <w:t>neither</w:t>
      </w:r>
      <w:r w:rsidR="00ED0A78" w:rsidRPr="00DD33E0">
        <w:rPr>
          <w:rFonts w:ascii="Times New Roman" w:hAnsi="Times New Roman" w:cs="Times New Roman"/>
          <w:b w:val="0"/>
        </w:rPr>
        <w:t xml:space="preserve"> of these </w:t>
      </w:r>
      <w:proofErr w:type="gramStart"/>
      <w:r w:rsidR="00ED0A78" w:rsidRPr="00DD33E0">
        <w:rPr>
          <w:rFonts w:ascii="Times New Roman" w:hAnsi="Times New Roman" w:cs="Times New Roman"/>
          <w:b w:val="0"/>
        </w:rPr>
        <w:t>apply</w:t>
      </w:r>
      <w:proofErr w:type="gramEnd"/>
      <w:r w:rsidR="00ED0A78" w:rsidRPr="00DD33E0">
        <w:rPr>
          <w:rFonts w:ascii="Times New Roman" w:hAnsi="Times New Roman" w:cs="Times New Roman"/>
          <w:b w:val="0"/>
        </w:rPr>
        <w:t xml:space="preserve"> to you, then neither one of them would show up. </w:t>
      </w:r>
      <w:r w:rsidR="00775C0F" w:rsidRPr="00DD33E0">
        <w:rPr>
          <w:rFonts w:ascii="Times New Roman" w:hAnsi="Times New Roman" w:cs="Times New Roman"/>
          <w:b w:val="0"/>
        </w:rPr>
        <w:t xml:space="preserve"> They're dynamic based on your circumstances.</w:t>
      </w:r>
    </w:p>
    <w:p w14:paraId="60B46013" w14:textId="02D69AC3" w:rsidR="00775C0F" w:rsidRPr="00DD33E0" w:rsidRDefault="00775C0F" w:rsidP="00DD33E0">
      <w:pPr>
        <w:tabs>
          <w:tab w:val="left" w:pos="1800"/>
        </w:tabs>
        <w:spacing w:line="360" w:lineRule="auto"/>
        <w:ind w:left="1800" w:hanging="1800"/>
        <w:rPr>
          <w:rFonts w:ascii="Times New Roman" w:hAnsi="Times New Roman" w:cs="Times New Roman"/>
          <w:b w:val="0"/>
        </w:rPr>
      </w:pPr>
    </w:p>
    <w:p w14:paraId="49B13C57" w14:textId="427C4962" w:rsidR="00C2720A" w:rsidRPr="00DD33E0" w:rsidRDefault="00775C0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3A159E" w:rsidRPr="00DD33E0">
        <w:rPr>
          <w:rFonts w:ascii="Times New Roman" w:hAnsi="Times New Roman" w:cs="Times New Roman"/>
          <w:b w:val="0"/>
        </w:rPr>
        <w:t xml:space="preserve">And that is pretty much all I had to present on </w:t>
      </w:r>
      <w:proofErr w:type="spellStart"/>
      <w:r w:rsidR="003A159E" w:rsidRPr="00DD33E0">
        <w:rPr>
          <w:rFonts w:ascii="Times New Roman" w:hAnsi="Times New Roman" w:cs="Times New Roman"/>
          <w:b w:val="0"/>
        </w:rPr>
        <w:t>RWA</w:t>
      </w:r>
      <w:proofErr w:type="spellEnd"/>
      <w:r w:rsidR="003A159E" w:rsidRPr="00DD33E0">
        <w:rPr>
          <w:rFonts w:ascii="Times New Roman" w:hAnsi="Times New Roman" w:cs="Times New Roman"/>
          <w:b w:val="0"/>
        </w:rPr>
        <w:t xml:space="preserve">.  </w:t>
      </w:r>
      <w:r w:rsidR="00C2720A" w:rsidRPr="00DD33E0">
        <w:rPr>
          <w:rFonts w:ascii="Times New Roman" w:hAnsi="Times New Roman" w:cs="Times New Roman"/>
          <w:b w:val="0"/>
        </w:rPr>
        <w:t>(</w:t>
      </w:r>
      <w:proofErr w:type="spellStart"/>
      <w:r w:rsidR="00C2720A" w:rsidRPr="00DD33E0">
        <w:rPr>
          <w:rFonts w:ascii="Times New Roman" w:hAnsi="Times New Roman" w:cs="Times New Roman"/>
          <w:b w:val="0"/>
        </w:rPr>
        <w:t>Miesha</w:t>
      </w:r>
      <w:proofErr w:type="spellEnd"/>
      <w:r w:rsidR="00C2720A" w:rsidRPr="00DD33E0">
        <w:rPr>
          <w:rFonts w:ascii="Times New Roman" w:hAnsi="Times New Roman" w:cs="Times New Roman"/>
          <w:b w:val="0"/>
        </w:rPr>
        <w:t>) would like to talk about upcoming webinars?</w:t>
      </w:r>
    </w:p>
    <w:p w14:paraId="351817CF" w14:textId="7856268E" w:rsidR="00C2720A" w:rsidRPr="00DD33E0" w:rsidRDefault="00C2720A" w:rsidP="00DD33E0">
      <w:pPr>
        <w:tabs>
          <w:tab w:val="left" w:pos="1800"/>
        </w:tabs>
        <w:spacing w:line="360" w:lineRule="auto"/>
        <w:ind w:left="1800" w:hanging="1800"/>
        <w:rPr>
          <w:rFonts w:ascii="Times New Roman" w:hAnsi="Times New Roman" w:cs="Times New Roman"/>
          <w:b w:val="0"/>
        </w:rPr>
      </w:pPr>
    </w:p>
    <w:p w14:paraId="28298619" w14:textId="63ED1BE8" w:rsidR="00C27483"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C2720A" w:rsidRPr="00DD33E0">
        <w:rPr>
          <w:rFonts w:ascii="Times New Roman" w:hAnsi="Times New Roman" w:cs="Times New Roman"/>
          <w:b w:val="0"/>
        </w:rPr>
        <w:tab/>
        <w:t xml:space="preserve">Thanks (Jonathan).  That </w:t>
      </w:r>
      <w:r w:rsidR="00A46096" w:rsidRPr="00DD33E0">
        <w:rPr>
          <w:rFonts w:ascii="Times New Roman" w:hAnsi="Times New Roman" w:cs="Times New Roman"/>
          <w:b w:val="0"/>
        </w:rPr>
        <w:t>was</w:t>
      </w:r>
      <w:r w:rsidR="00C2720A" w:rsidRPr="00DD33E0">
        <w:rPr>
          <w:rFonts w:ascii="Times New Roman" w:hAnsi="Times New Roman" w:cs="Times New Roman"/>
          <w:b w:val="0"/>
        </w:rPr>
        <w:t xml:space="preserve"> a lot of great information and we see you guys have some really great questions coming in.  I just wanted </w:t>
      </w:r>
      <w:r w:rsidR="00C27783" w:rsidRPr="00DD33E0">
        <w:rPr>
          <w:rFonts w:ascii="Times New Roman" w:hAnsi="Times New Roman" w:cs="Times New Roman"/>
          <w:b w:val="0"/>
        </w:rPr>
        <w:t xml:space="preserve">to inform you all that we have another upcoming webinar on Tuesday, </w:t>
      </w:r>
      <w:r w:rsidR="00A46096" w:rsidRPr="00DD33E0">
        <w:rPr>
          <w:rFonts w:ascii="Times New Roman" w:hAnsi="Times New Roman" w:cs="Times New Roman"/>
          <w:b w:val="0"/>
        </w:rPr>
        <w:t>September</w:t>
      </w:r>
      <w:r w:rsidR="00C27783" w:rsidRPr="00DD33E0">
        <w:rPr>
          <w:rFonts w:ascii="Times New Roman" w:hAnsi="Times New Roman" w:cs="Times New Roman"/>
          <w:b w:val="0"/>
        </w:rPr>
        <w:t xml:space="preserve"> 25 from 4:00 to 5:00 pm</w:t>
      </w:r>
      <w:r w:rsidR="00C73B01" w:rsidRPr="00DD33E0">
        <w:rPr>
          <w:rFonts w:ascii="Times New Roman" w:hAnsi="Times New Roman" w:cs="Times New Roman"/>
          <w:b w:val="0"/>
        </w:rPr>
        <w:t xml:space="preserve"> Eastern time enti</w:t>
      </w:r>
      <w:r w:rsidR="00A46096" w:rsidRPr="00DD33E0">
        <w:rPr>
          <w:rFonts w:ascii="Times New Roman" w:hAnsi="Times New Roman" w:cs="Times New Roman"/>
          <w:b w:val="0"/>
        </w:rPr>
        <w:t>tle</w:t>
      </w:r>
      <w:r w:rsidR="00C73B01" w:rsidRPr="00DD33E0">
        <w:rPr>
          <w:rFonts w:ascii="Times New Roman" w:hAnsi="Times New Roman" w:cs="Times New Roman"/>
          <w:b w:val="0"/>
        </w:rPr>
        <w:t xml:space="preserve">d the FAFSA Process, Filling </w:t>
      </w:r>
      <w:proofErr w:type="gramStart"/>
      <w:r w:rsidR="00C73B01" w:rsidRPr="00DD33E0">
        <w:rPr>
          <w:rFonts w:ascii="Times New Roman" w:hAnsi="Times New Roman" w:cs="Times New Roman"/>
          <w:b w:val="0"/>
        </w:rPr>
        <w:t>Out</w:t>
      </w:r>
      <w:proofErr w:type="gramEnd"/>
      <w:r w:rsidR="00C73B01" w:rsidRPr="00DD33E0">
        <w:rPr>
          <w:rFonts w:ascii="Times New Roman" w:hAnsi="Times New Roman" w:cs="Times New Roman"/>
          <w:b w:val="0"/>
        </w:rPr>
        <w:t xml:space="preserve"> the FAFSA Form. The link is </w:t>
      </w:r>
      <w:r w:rsidR="00FE5FCC" w:rsidRPr="00DD33E0">
        <w:rPr>
          <w:rFonts w:ascii="Times New Roman" w:hAnsi="Times New Roman" w:cs="Times New Roman"/>
          <w:b w:val="0"/>
        </w:rPr>
        <w:t xml:space="preserve">embedded in this particular </w:t>
      </w:r>
      <w:r w:rsidR="00D25B65" w:rsidRPr="00DD33E0">
        <w:rPr>
          <w:rFonts w:ascii="Times New Roman" w:hAnsi="Times New Roman" w:cs="Times New Roman"/>
          <w:b w:val="0"/>
        </w:rPr>
        <w:t xml:space="preserve">PowerPoint so if you click on the link you can register. So we encourage you all </w:t>
      </w:r>
      <w:proofErr w:type="gramStart"/>
      <w:r w:rsidR="00C27483" w:rsidRPr="00DD33E0">
        <w:rPr>
          <w:rFonts w:ascii="Times New Roman" w:hAnsi="Times New Roman" w:cs="Times New Roman"/>
          <w:b w:val="0"/>
        </w:rPr>
        <w:t>to</w:t>
      </w:r>
      <w:proofErr w:type="gramEnd"/>
      <w:r w:rsidR="00C27483" w:rsidRPr="00DD33E0">
        <w:rPr>
          <w:rFonts w:ascii="Times New Roman" w:hAnsi="Times New Roman" w:cs="Times New Roman"/>
          <w:b w:val="0"/>
        </w:rPr>
        <w:t xml:space="preserve"> </w:t>
      </w:r>
      <w:r w:rsidR="00A46096" w:rsidRPr="00DD33E0">
        <w:rPr>
          <w:rFonts w:ascii="Times New Roman" w:hAnsi="Times New Roman" w:cs="Times New Roman"/>
          <w:b w:val="0"/>
        </w:rPr>
        <w:t>definitely</w:t>
      </w:r>
      <w:r w:rsidR="00C27483" w:rsidRPr="00DD33E0">
        <w:rPr>
          <w:rFonts w:ascii="Times New Roman" w:hAnsi="Times New Roman" w:cs="Times New Roman"/>
          <w:b w:val="0"/>
        </w:rPr>
        <w:t xml:space="preserve"> register for that next webinar and </w:t>
      </w:r>
      <w:r w:rsidR="00A46096" w:rsidRPr="00DD33E0">
        <w:rPr>
          <w:rFonts w:ascii="Times New Roman" w:hAnsi="Times New Roman" w:cs="Times New Roman"/>
          <w:b w:val="0"/>
        </w:rPr>
        <w:t>also,</w:t>
      </w:r>
      <w:r w:rsidR="00C27483" w:rsidRPr="00DD33E0">
        <w:rPr>
          <w:rFonts w:ascii="Times New Roman" w:hAnsi="Times New Roman" w:cs="Times New Roman"/>
          <w:b w:val="0"/>
        </w:rPr>
        <w:t xml:space="preserve"> we will be recording this webinar. </w:t>
      </w:r>
    </w:p>
    <w:p w14:paraId="0DB7C6CB" w14:textId="77777777" w:rsidR="00C27483" w:rsidRPr="00DD33E0" w:rsidRDefault="00C27483" w:rsidP="00DD33E0">
      <w:pPr>
        <w:tabs>
          <w:tab w:val="left" w:pos="1800"/>
        </w:tabs>
        <w:spacing w:line="360" w:lineRule="auto"/>
        <w:ind w:left="1800" w:hanging="1800"/>
        <w:rPr>
          <w:rFonts w:ascii="Times New Roman" w:hAnsi="Times New Roman" w:cs="Times New Roman"/>
          <w:b w:val="0"/>
        </w:rPr>
      </w:pPr>
    </w:p>
    <w:p w14:paraId="1C1204EF" w14:textId="6B687042" w:rsidR="00C2720A" w:rsidRPr="00DD33E0" w:rsidRDefault="00C2748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nd you can find the recording on studentaid.gov for students and parents. We have a section on our studetnaid.gov resources page for webinars where you'll find it there probably in about two weeks. And then for your </w:t>
      </w:r>
      <w:r w:rsidR="00A46096" w:rsidRPr="00DD33E0">
        <w:rPr>
          <w:rFonts w:ascii="Times New Roman" w:hAnsi="Times New Roman" w:cs="Times New Roman"/>
          <w:b w:val="0"/>
        </w:rPr>
        <w:t>college</w:t>
      </w:r>
      <w:r w:rsidRPr="00DD33E0">
        <w:rPr>
          <w:rFonts w:ascii="Times New Roman" w:hAnsi="Times New Roman" w:cs="Times New Roman"/>
          <w:b w:val="0"/>
        </w:rPr>
        <w:t xml:space="preserve"> access professionals, this presentation will be available on our tools page where you can search for </w:t>
      </w:r>
      <w:r w:rsidR="00A46096" w:rsidRPr="00DD33E0">
        <w:rPr>
          <w:rFonts w:ascii="Times New Roman" w:hAnsi="Times New Roman" w:cs="Times New Roman"/>
          <w:b w:val="0"/>
        </w:rPr>
        <w:t>webinars</w:t>
      </w:r>
      <w:r w:rsidRPr="00DD33E0">
        <w:rPr>
          <w:rFonts w:ascii="Times New Roman" w:hAnsi="Times New Roman" w:cs="Times New Roman"/>
          <w:b w:val="0"/>
        </w:rPr>
        <w:t xml:space="preserve"> and there will be a list of all the </w:t>
      </w:r>
      <w:r w:rsidR="00A46096" w:rsidRPr="00DD33E0">
        <w:rPr>
          <w:rFonts w:ascii="Times New Roman" w:hAnsi="Times New Roman" w:cs="Times New Roman"/>
          <w:b w:val="0"/>
        </w:rPr>
        <w:t>webinars</w:t>
      </w:r>
      <w:r w:rsidRPr="00DD33E0">
        <w:rPr>
          <w:rFonts w:ascii="Times New Roman" w:hAnsi="Times New Roman" w:cs="Times New Roman"/>
          <w:b w:val="0"/>
        </w:rPr>
        <w:t xml:space="preserve"> and you'll be able to find it there.  </w:t>
      </w:r>
    </w:p>
    <w:p w14:paraId="3CCAED07" w14:textId="4FF3F03F" w:rsidR="00C27483" w:rsidRPr="00DD33E0" w:rsidRDefault="00C27483" w:rsidP="00DD33E0">
      <w:pPr>
        <w:tabs>
          <w:tab w:val="left" w:pos="1800"/>
        </w:tabs>
        <w:spacing w:line="360" w:lineRule="auto"/>
        <w:ind w:left="1800" w:hanging="1800"/>
        <w:rPr>
          <w:rFonts w:ascii="Times New Roman" w:hAnsi="Times New Roman" w:cs="Times New Roman"/>
          <w:b w:val="0"/>
        </w:rPr>
      </w:pPr>
    </w:p>
    <w:p w14:paraId="055DE60C" w14:textId="569A8141" w:rsidR="00C27483" w:rsidRPr="00DD33E0" w:rsidRDefault="00C2748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lastRenderedPageBreak/>
        <w:tab/>
        <w:t xml:space="preserve">So we, again, encourage you to register for our next webinar which will be Tuesday, September 25. </w:t>
      </w:r>
    </w:p>
    <w:p w14:paraId="005D6DF0" w14:textId="1B4F4311" w:rsidR="00C27483" w:rsidRPr="00DD33E0" w:rsidRDefault="00C27483" w:rsidP="00DD33E0">
      <w:pPr>
        <w:tabs>
          <w:tab w:val="left" w:pos="1800"/>
        </w:tabs>
        <w:spacing w:line="360" w:lineRule="auto"/>
        <w:ind w:left="1800" w:hanging="1800"/>
        <w:rPr>
          <w:rFonts w:ascii="Times New Roman" w:hAnsi="Times New Roman" w:cs="Times New Roman"/>
          <w:b w:val="0"/>
        </w:rPr>
      </w:pPr>
    </w:p>
    <w:p w14:paraId="4ACCA377" w14:textId="395BD367" w:rsidR="00C27483" w:rsidRPr="00DD33E0" w:rsidRDefault="00C2748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So at this time, we are going to take some questions that some of you have been asking us. And so </w:t>
      </w:r>
      <w:r w:rsidR="00253967" w:rsidRPr="00DD33E0">
        <w:rPr>
          <w:rFonts w:ascii="Times New Roman" w:hAnsi="Times New Roman" w:cs="Times New Roman"/>
          <w:b w:val="0"/>
        </w:rPr>
        <w:t xml:space="preserve">(Jonathan), </w:t>
      </w:r>
      <w:proofErr w:type="gramStart"/>
      <w:r w:rsidR="00253967" w:rsidRPr="00DD33E0">
        <w:rPr>
          <w:rFonts w:ascii="Times New Roman" w:hAnsi="Times New Roman" w:cs="Times New Roman"/>
          <w:b w:val="0"/>
        </w:rPr>
        <w:t>there's</w:t>
      </w:r>
      <w:proofErr w:type="gramEnd"/>
      <w:r w:rsidR="00253967" w:rsidRPr="00DD33E0">
        <w:rPr>
          <w:rFonts w:ascii="Times New Roman" w:hAnsi="Times New Roman" w:cs="Times New Roman"/>
          <w:b w:val="0"/>
        </w:rPr>
        <w:t xml:space="preserve"> a couple of questions, maybe you want to read out and give us some feedback.</w:t>
      </w:r>
    </w:p>
    <w:p w14:paraId="12C9F954" w14:textId="696EB5FF" w:rsidR="00253967" w:rsidRPr="00DD33E0" w:rsidRDefault="00253967" w:rsidP="00DD33E0">
      <w:pPr>
        <w:tabs>
          <w:tab w:val="left" w:pos="1800"/>
        </w:tabs>
        <w:spacing w:line="360" w:lineRule="auto"/>
        <w:ind w:left="1800" w:hanging="1800"/>
        <w:rPr>
          <w:rFonts w:ascii="Times New Roman" w:hAnsi="Times New Roman" w:cs="Times New Roman"/>
          <w:b w:val="0"/>
        </w:rPr>
      </w:pPr>
    </w:p>
    <w:p w14:paraId="15AF1D26" w14:textId="6B05F4E0" w:rsidR="00892933"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253967" w:rsidRPr="00DD33E0">
        <w:rPr>
          <w:rFonts w:ascii="Times New Roman" w:hAnsi="Times New Roman" w:cs="Times New Roman"/>
          <w:b w:val="0"/>
        </w:rPr>
        <w:tab/>
        <w:t>All right</w:t>
      </w:r>
      <w:r w:rsidR="00DD33E0">
        <w:rPr>
          <w:rFonts w:ascii="Times New Roman" w:hAnsi="Times New Roman" w:cs="Times New Roman"/>
          <w:b w:val="0"/>
        </w:rPr>
        <w:t>,</w:t>
      </w:r>
      <w:r w:rsidR="00253967" w:rsidRPr="00DD33E0">
        <w:rPr>
          <w:rFonts w:ascii="Times New Roman" w:hAnsi="Times New Roman" w:cs="Times New Roman"/>
          <w:b w:val="0"/>
        </w:rPr>
        <w:t xml:space="preserve"> so this question is from (Amy). So to make sure I have this straight, a user can technically</w:t>
      </w:r>
      <w:r w:rsidR="0037570D" w:rsidRPr="00DD33E0">
        <w:rPr>
          <w:rFonts w:ascii="Times New Roman" w:hAnsi="Times New Roman" w:cs="Times New Roman"/>
          <w:b w:val="0"/>
        </w:rPr>
        <w:t xml:space="preserve"> make corrections and us the </w:t>
      </w:r>
      <w:proofErr w:type="spellStart"/>
      <w:r w:rsidR="0037570D" w:rsidRPr="00DD33E0">
        <w:rPr>
          <w:rFonts w:ascii="Times New Roman" w:hAnsi="Times New Roman" w:cs="Times New Roman"/>
          <w:b w:val="0"/>
        </w:rPr>
        <w:t>IRSDRT</w:t>
      </w:r>
      <w:proofErr w:type="spellEnd"/>
      <w:r w:rsidR="0037570D" w:rsidRPr="00DD33E0">
        <w:rPr>
          <w:rFonts w:ascii="Times New Roman" w:hAnsi="Times New Roman" w:cs="Times New Roman"/>
          <w:b w:val="0"/>
        </w:rPr>
        <w:t>, using the on the web FAFSA on their phone.  But it will just not look responsive</w:t>
      </w:r>
      <w:r w:rsidR="00892933" w:rsidRPr="00DD33E0">
        <w:rPr>
          <w:rFonts w:ascii="Times New Roman" w:hAnsi="Times New Roman" w:cs="Times New Roman"/>
          <w:b w:val="0"/>
        </w:rPr>
        <w:t>, correct?</w:t>
      </w:r>
    </w:p>
    <w:p w14:paraId="0FDE19B5" w14:textId="568CEEBF" w:rsidR="00892933" w:rsidRPr="00DD33E0" w:rsidRDefault="00892933" w:rsidP="00DD33E0">
      <w:pPr>
        <w:tabs>
          <w:tab w:val="left" w:pos="1800"/>
        </w:tabs>
        <w:spacing w:line="360" w:lineRule="auto"/>
        <w:ind w:left="1800" w:hanging="1800"/>
        <w:rPr>
          <w:rFonts w:ascii="Times New Roman" w:hAnsi="Times New Roman" w:cs="Times New Roman"/>
          <w:b w:val="0"/>
        </w:rPr>
      </w:pPr>
    </w:p>
    <w:p w14:paraId="77B005DA" w14:textId="227A934B" w:rsidR="00892933" w:rsidRPr="00DD33E0" w:rsidRDefault="0089293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That is correct. So if you're using the DRT </w:t>
      </w:r>
      <w:r w:rsidR="00A46096" w:rsidRPr="00DD33E0">
        <w:rPr>
          <w:rFonts w:ascii="Times New Roman" w:hAnsi="Times New Roman" w:cs="Times New Roman"/>
          <w:b w:val="0"/>
        </w:rPr>
        <w:t>whether</w:t>
      </w:r>
      <w:r w:rsidRPr="00DD33E0">
        <w:rPr>
          <w:rFonts w:ascii="Times New Roman" w:hAnsi="Times New Roman" w:cs="Times New Roman"/>
          <w:b w:val="0"/>
        </w:rPr>
        <w:t xml:space="preserve"> it's in the original </w:t>
      </w:r>
      <w:r w:rsidR="00A46096" w:rsidRPr="00DD33E0">
        <w:rPr>
          <w:rFonts w:ascii="Times New Roman" w:hAnsi="Times New Roman" w:cs="Times New Roman"/>
          <w:b w:val="0"/>
        </w:rPr>
        <w:t>application</w:t>
      </w:r>
      <w:r w:rsidRPr="00DD33E0">
        <w:rPr>
          <w:rFonts w:ascii="Times New Roman" w:hAnsi="Times New Roman" w:cs="Times New Roman"/>
          <w:b w:val="0"/>
        </w:rPr>
        <w:t xml:space="preserve"> or a correction, it's going to look like if you were to pull it up on your phone, without any responsive technology.  If you're doing corrections on your phone, or a tablet, it's going to look like it would before we implemented </w:t>
      </w:r>
      <w:proofErr w:type="spellStart"/>
      <w:r w:rsidRPr="00DD33E0">
        <w:rPr>
          <w:rFonts w:ascii="Times New Roman" w:hAnsi="Times New Roman" w:cs="Times New Roman"/>
          <w:b w:val="0"/>
        </w:rPr>
        <w:t>RWA</w:t>
      </w:r>
      <w:proofErr w:type="spellEnd"/>
      <w:r w:rsidRPr="00DD33E0">
        <w:rPr>
          <w:rFonts w:ascii="Times New Roman" w:hAnsi="Times New Roman" w:cs="Times New Roman"/>
          <w:b w:val="0"/>
        </w:rPr>
        <w:t xml:space="preserve">.  </w:t>
      </w:r>
    </w:p>
    <w:p w14:paraId="6D8BAE14" w14:textId="22A22762" w:rsidR="00892933" w:rsidRPr="00DD33E0" w:rsidRDefault="00892933" w:rsidP="00DD33E0">
      <w:pPr>
        <w:tabs>
          <w:tab w:val="left" w:pos="1800"/>
        </w:tabs>
        <w:spacing w:line="360" w:lineRule="auto"/>
        <w:ind w:left="1800" w:hanging="1800"/>
        <w:rPr>
          <w:rFonts w:ascii="Times New Roman" w:hAnsi="Times New Roman" w:cs="Times New Roman"/>
          <w:b w:val="0"/>
        </w:rPr>
      </w:pPr>
    </w:p>
    <w:p w14:paraId="41CDA6A7" w14:textId="7E116700" w:rsidR="00892933" w:rsidRPr="00DD33E0" w:rsidRDefault="00892933"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Jamey) has a question. What is the show application data link? </w:t>
      </w:r>
      <w:proofErr w:type="gramStart"/>
      <w:r w:rsidRPr="00DD33E0">
        <w:rPr>
          <w:rFonts w:ascii="Times New Roman" w:hAnsi="Times New Roman" w:cs="Times New Roman"/>
          <w:b w:val="0"/>
        </w:rPr>
        <w:t>(Jamey), thank you.</w:t>
      </w:r>
      <w:proofErr w:type="gramEnd"/>
      <w:r w:rsidRPr="00DD33E0">
        <w:rPr>
          <w:rFonts w:ascii="Times New Roman" w:hAnsi="Times New Roman" w:cs="Times New Roman"/>
          <w:b w:val="0"/>
        </w:rPr>
        <w:t xml:space="preserve"> You're our new favorite. I totally forgot to men</w:t>
      </w:r>
      <w:r w:rsidR="00C55EFC" w:rsidRPr="00DD33E0">
        <w:rPr>
          <w:rFonts w:ascii="Times New Roman" w:hAnsi="Times New Roman" w:cs="Times New Roman"/>
          <w:b w:val="0"/>
        </w:rPr>
        <w:t xml:space="preserve">tion. That is just part of our testing site where these screenshots were taken from. It will </w:t>
      </w:r>
      <w:r w:rsidR="00A46096" w:rsidRPr="00DD33E0">
        <w:rPr>
          <w:rFonts w:ascii="Times New Roman" w:hAnsi="Times New Roman" w:cs="Times New Roman"/>
          <w:b w:val="0"/>
        </w:rPr>
        <w:t>disappear</w:t>
      </w:r>
      <w:r w:rsidR="00C55EFC" w:rsidRPr="00DD33E0">
        <w:rPr>
          <w:rFonts w:ascii="Times New Roman" w:hAnsi="Times New Roman" w:cs="Times New Roman"/>
          <w:b w:val="0"/>
        </w:rPr>
        <w:t xml:space="preserve"> when we launch the application.  Ignore it. It has no value remaining. Don't worry about it.  </w:t>
      </w:r>
    </w:p>
    <w:p w14:paraId="4F560008" w14:textId="314C0FBE" w:rsidR="00C55EFC" w:rsidRPr="00DD33E0" w:rsidRDefault="00C55EFC" w:rsidP="00DD33E0">
      <w:pPr>
        <w:tabs>
          <w:tab w:val="left" w:pos="1800"/>
        </w:tabs>
        <w:spacing w:line="360" w:lineRule="auto"/>
        <w:ind w:left="1800" w:hanging="1800"/>
        <w:rPr>
          <w:rFonts w:ascii="Times New Roman" w:hAnsi="Times New Roman" w:cs="Times New Roman"/>
          <w:b w:val="0"/>
        </w:rPr>
      </w:pPr>
    </w:p>
    <w:p w14:paraId="4E04C7E3" w14:textId="78A66573" w:rsidR="00C55EFC" w:rsidRPr="00DD33E0" w:rsidRDefault="00C55EFC"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004B13" w:rsidRPr="00DD33E0">
        <w:rPr>
          <w:rFonts w:ascii="Times New Roman" w:hAnsi="Times New Roman" w:cs="Times New Roman"/>
          <w:b w:val="0"/>
        </w:rPr>
        <w:t xml:space="preserve">All right, so another question, so there are no Parent 1, Parent 2 options anymore?  There are. There is language in the FAFSA that says Parent 1 or Parent 2.  It also will dynamically display as mother or father </w:t>
      </w:r>
      <w:r w:rsidR="00491E4D" w:rsidRPr="00DD33E0">
        <w:rPr>
          <w:rFonts w:ascii="Times New Roman" w:hAnsi="Times New Roman" w:cs="Times New Roman"/>
          <w:b w:val="0"/>
        </w:rPr>
        <w:t xml:space="preserve">depending up on how you answer questions before that.  So the format will look different, but if you're parents are married, it's going to come up as Parent 1 and Parent 2.  If you've indicated that your parents are divorced or widowed and you're only </w:t>
      </w:r>
      <w:r w:rsidR="00491E4D" w:rsidRPr="00DD33E0">
        <w:rPr>
          <w:rFonts w:ascii="Times New Roman" w:hAnsi="Times New Roman" w:cs="Times New Roman"/>
          <w:b w:val="0"/>
        </w:rPr>
        <w:lastRenderedPageBreak/>
        <w:t xml:space="preserve">answering questions </w:t>
      </w:r>
      <w:r w:rsidR="00875CA4" w:rsidRPr="00DD33E0">
        <w:rPr>
          <w:rFonts w:ascii="Times New Roman" w:hAnsi="Times New Roman" w:cs="Times New Roman"/>
          <w:b w:val="0"/>
        </w:rPr>
        <w:t>for</w:t>
      </w:r>
      <w:r w:rsidR="00491E4D" w:rsidRPr="00DD33E0">
        <w:rPr>
          <w:rFonts w:ascii="Times New Roman" w:hAnsi="Times New Roman" w:cs="Times New Roman"/>
          <w:b w:val="0"/>
        </w:rPr>
        <w:t xml:space="preserve"> your mother, the text is going to display as mother not Parent 1. </w:t>
      </w:r>
    </w:p>
    <w:p w14:paraId="554999EB" w14:textId="03A2C04A" w:rsidR="00491E4D" w:rsidRPr="00DD33E0" w:rsidRDefault="00491E4D" w:rsidP="00DD33E0">
      <w:pPr>
        <w:tabs>
          <w:tab w:val="left" w:pos="1800"/>
        </w:tabs>
        <w:spacing w:line="360" w:lineRule="auto"/>
        <w:ind w:left="1800" w:hanging="1800"/>
        <w:rPr>
          <w:rFonts w:ascii="Times New Roman" w:hAnsi="Times New Roman" w:cs="Times New Roman"/>
          <w:b w:val="0"/>
        </w:rPr>
      </w:pPr>
    </w:p>
    <w:p w14:paraId="7745CB39" w14:textId="777C2CAD" w:rsidR="00FE5DD0" w:rsidRPr="00DD33E0" w:rsidRDefault="00491E4D"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053BC2" w:rsidRPr="00DD33E0">
        <w:rPr>
          <w:rFonts w:ascii="Times New Roman" w:hAnsi="Times New Roman" w:cs="Times New Roman"/>
          <w:b w:val="0"/>
        </w:rPr>
        <w:t xml:space="preserve">Where will the student aid report be? Thank you (Amy) for that question. That will be after you </w:t>
      </w:r>
      <w:r w:rsidR="00875CA4" w:rsidRPr="00DD33E0">
        <w:rPr>
          <w:rFonts w:ascii="Times New Roman" w:hAnsi="Times New Roman" w:cs="Times New Roman"/>
          <w:b w:val="0"/>
        </w:rPr>
        <w:t>submit,</w:t>
      </w:r>
      <w:r w:rsidR="00053BC2" w:rsidRPr="00DD33E0">
        <w:rPr>
          <w:rFonts w:ascii="Times New Roman" w:hAnsi="Times New Roman" w:cs="Times New Roman"/>
          <w:b w:val="0"/>
        </w:rPr>
        <w:t xml:space="preserve"> and you get the confirmation page. It will come in an email.  So I highly recommend that when you're filling out the FAFSA, you put your email in.  If you don't, you'll have to wait a few days to get a physical copy in the mail.  So it's a good idea to put your email in if you have an FSA ID, it'll go to the email on file for that.  So if you're a student, and you are also working with your parent on this, make sure that when the parent </w:t>
      </w:r>
      <w:r w:rsidR="00FE5DD0" w:rsidRPr="00DD33E0">
        <w:rPr>
          <w:rFonts w:ascii="Times New Roman" w:hAnsi="Times New Roman" w:cs="Times New Roman"/>
          <w:b w:val="0"/>
        </w:rPr>
        <w:t>signs up for their FSA ID, that you do not use the same email. You want to use separate email addresses.  That will go to your email if it's in the FAFSA, oth</w:t>
      </w:r>
      <w:r w:rsidR="00875CA4" w:rsidRPr="00DD33E0">
        <w:rPr>
          <w:rFonts w:ascii="Times New Roman" w:hAnsi="Times New Roman" w:cs="Times New Roman"/>
          <w:b w:val="0"/>
        </w:rPr>
        <w:t>erwise</w:t>
      </w:r>
      <w:r w:rsidR="00FE5DD0" w:rsidRPr="00DD33E0">
        <w:rPr>
          <w:rFonts w:ascii="Times New Roman" w:hAnsi="Times New Roman" w:cs="Times New Roman"/>
          <w:b w:val="0"/>
        </w:rPr>
        <w:t xml:space="preserve"> it'll go to your physical mailing address.</w:t>
      </w:r>
    </w:p>
    <w:p w14:paraId="2E089A88" w14:textId="1B1D1E0A" w:rsidR="00FE5DD0" w:rsidRPr="00DD33E0" w:rsidRDefault="00FE5DD0" w:rsidP="00DD33E0">
      <w:pPr>
        <w:tabs>
          <w:tab w:val="left" w:pos="1800"/>
        </w:tabs>
        <w:spacing w:line="360" w:lineRule="auto"/>
        <w:ind w:left="1800" w:hanging="1800"/>
        <w:rPr>
          <w:rFonts w:ascii="Times New Roman" w:hAnsi="Times New Roman" w:cs="Times New Roman"/>
          <w:b w:val="0"/>
        </w:rPr>
      </w:pPr>
    </w:p>
    <w:p w14:paraId="471615D0" w14:textId="0EBD7C18" w:rsidR="00FE5DD0" w:rsidRPr="00DD33E0" w:rsidRDefault="00FE5DD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0D2E3B" w:rsidRPr="00DD33E0">
        <w:rPr>
          <w:rFonts w:ascii="Times New Roman" w:hAnsi="Times New Roman" w:cs="Times New Roman"/>
          <w:b w:val="0"/>
        </w:rPr>
        <w:t xml:space="preserve">All right, question from (Jessie). Will corrections ever have the new </w:t>
      </w:r>
      <w:proofErr w:type="spellStart"/>
      <w:r w:rsidR="000D2E3B" w:rsidRPr="00DD33E0">
        <w:rPr>
          <w:rFonts w:ascii="Times New Roman" w:hAnsi="Times New Roman" w:cs="Times New Roman"/>
          <w:b w:val="0"/>
        </w:rPr>
        <w:t>RWA</w:t>
      </w:r>
      <w:proofErr w:type="spellEnd"/>
      <w:r w:rsidR="000D2E3B" w:rsidRPr="00DD33E0">
        <w:rPr>
          <w:rFonts w:ascii="Times New Roman" w:hAnsi="Times New Roman" w:cs="Times New Roman"/>
          <w:b w:val="0"/>
        </w:rPr>
        <w:t xml:space="preserve"> design?  They will. They will not have it as a startup. That is something we're working on. The date is to be determined.  But yes, eventually </w:t>
      </w:r>
      <w:r w:rsidR="00875CA4" w:rsidRPr="00DD33E0">
        <w:rPr>
          <w:rFonts w:ascii="Times New Roman" w:hAnsi="Times New Roman" w:cs="Times New Roman"/>
          <w:b w:val="0"/>
        </w:rPr>
        <w:t>corrections</w:t>
      </w:r>
      <w:r w:rsidR="000D2E3B" w:rsidRPr="00DD33E0">
        <w:rPr>
          <w:rFonts w:ascii="Times New Roman" w:hAnsi="Times New Roman" w:cs="Times New Roman"/>
          <w:b w:val="0"/>
        </w:rPr>
        <w:t xml:space="preserve"> will have the new </w:t>
      </w:r>
      <w:proofErr w:type="spellStart"/>
      <w:r w:rsidR="000D2E3B" w:rsidRPr="00DD33E0">
        <w:rPr>
          <w:rFonts w:ascii="Times New Roman" w:hAnsi="Times New Roman" w:cs="Times New Roman"/>
          <w:b w:val="0"/>
        </w:rPr>
        <w:t>RWA</w:t>
      </w:r>
      <w:proofErr w:type="spellEnd"/>
      <w:r w:rsidR="000D2E3B" w:rsidRPr="00DD33E0">
        <w:rPr>
          <w:rFonts w:ascii="Times New Roman" w:hAnsi="Times New Roman" w:cs="Times New Roman"/>
          <w:b w:val="0"/>
        </w:rPr>
        <w:t xml:space="preserve"> design.  It just won't be at the October 1 start up.  </w:t>
      </w:r>
    </w:p>
    <w:p w14:paraId="746367C5" w14:textId="2490EC93" w:rsidR="00FD172D" w:rsidRPr="00DD33E0" w:rsidRDefault="00FD172D" w:rsidP="00DD33E0">
      <w:pPr>
        <w:tabs>
          <w:tab w:val="left" w:pos="1800"/>
        </w:tabs>
        <w:spacing w:line="360" w:lineRule="auto"/>
        <w:ind w:left="1800" w:hanging="1800"/>
        <w:rPr>
          <w:rFonts w:ascii="Times New Roman" w:hAnsi="Times New Roman" w:cs="Times New Roman"/>
          <w:b w:val="0"/>
        </w:rPr>
      </w:pPr>
    </w:p>
    <w:p w14:paraId="66D08E8E" w14:textId="38B30F98" w:rsidR="00FD172D" w:rsidRPr="00DD33E0" w:rsidRDefault="00FD172D"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a question from (Amy).  If a user starts to fill out the FAFSA on </w:t>
      </w:r>
      <w:r w:rsidR="00BC55A3" w:rsidRPr="00DD33E0">
        <w:rPr>
          <w:rFonts w:ascii="Times New Roman" w:hAnsi="Times New Roman" w:cs="Times New Roman"/>
          <w:b w:val="0"/>
        </w:rPr>
        <w:t xml:space="preserve">the </w:t>
      </w:r>
      <w:r w:rsidRPr="00DD33E0">
        <w:rPr>
          <w:rFonts w:ascii="Times New Roman" w:hAnsi="Times New Roman" w:cs="Times New Roman"/>
          <w:b w:val="0"/>
        </w:rPr>
        <w:t xml:space="preserve">mobile app, can they </w:t>
      </w:r>
      <w:r w:rsidR="00875CA4" w:rsidRPr="00DD33E0">
        <w:rPr>
          <w:rFonts w:ascii="Times New Roman" w:hAnsi="Times New Roman" w:cs="Times New Roman"/>
          <w:b w:val="0"/>
        </w:rPr>
        <w:t>switch</w:t>
      </w:r>
      <w:r w:rsidRPr="00DD33E0">
        <w:rPr>
          <w:rFonts w:ascii="Times New Roman" w:hAnsi="Times New Roman" w:cs="Times New Roman"/>
          <w:b w:val="0"/>
        </w:rPr>
        <w:t xml:space="preserve"> over to the on the web version </w:t>
      </w:r>
      <w:r w:rsidR="00542997" w:rsidRPr="00DD33E0">
        <w:rPr>
          <w:rFonts w:ascii="Times New Roman" w:hAnsi="Times New Roman" w:cs="Times New Roman"/>
          <w:b w:val="0"/>
        </w:rPr>
        <w:t xml:space="preserve">and pick up where they left off?  Absolutely, the mobile app </w:t>
      </w:r>
      <w:r w:rsidR="00DD33E0">
        <w:rPr>
          <w:rFonts w:ascii="Times New Roman" w:hAnsi="Times New Roman" w:cs="Times New Roman"/>
          <w:b w:val="0"/>
        </w:rPr>
        <w:t>has</w:t>
      </w:r>
      <w:r w:rsidR="00542997" w:rsidRPr="00DD33E0">
        <w:rPr>
          <w:rFonts w:ascii="Times New Roman" w:hAnsi="Times New Roman" w:cs="Times New Roman"/>
          <w:b w:val="0"/>
        </w:rPr>
        <w:t xml:space="preserve"> been </w:t>
      </w:r>
      <w:r w:rsidR="00875CA4" w:rsidRPr="00DD33E0">
        <w:rPr>
          <w:rFonts w:ascii="Times New Roman" w:hAnsi="Times New Roman" w:cs="Times New Roman"/>
          <w:b w:val="0"/>
        </w:rPr>
        <w:t>designed</w:t>
      </w:r>
      <w:r w:rsidR="00542997" w:rsidRPr="00DD33E0">
        <w:rPr>
          <w:rFonts w:ascii="Times New Roman" w:hAnsi="Times New Roman" w:cs="Times New Roman"/>
          <w:b w:val="0"/>
        </w:rPr>
        <w:t xml:space="preserve"> to work with the traditional online </w:t>
      </w:r>
      <w:r w:rsidR="00875CA4" w:rsidRPr="00DD33E0">
        <w:rPr>
          <w:rFonts w:ascii="Times New Roman" w:hAnsi="Times New Roman" w:cs="Times New Roman"/>
          <w:b w:val="0"/>
        </w:rPr>
        <w:t>application.</w:t>
      </w:r>
      <w:r w:rsidR="00566772" w:rsidRPr="00DD33E0">
        <w:rPr>
          <w:rFonts w:ascii="Times New Roman" w:hAnsi="Times New Roman" w:cs="Times New Roman"/>
          <w:b w:val="0"/>
        </w:rPr>
        <w:t xml:space="preserve"> So you can start online and </w:t>
      </w:r>
      <w:r w:rsidR="00875CA4" w:rsidRPr="00DD33E0">
        <w:rPr>
          <w:rFonts w:ascii="Times New Roman" w:hAnsi="Times New Roman" w:cs="Times New Roman"/>
          <w:b w:val="0"/>
        </w:rPr>
        <w:t>switch</w:t>
      </w:r>
      <w:r w:rsidR="00566772" w:rsidRPr="00DD33E0">
        <w:rPr>
          <w:rFonts w:ascii="Times New Roman" w:hAnsi="Times New Roman" w:cs="Times New Roman"/>
          <w:b w:val="0"/>
        </w:rPr>
        <w:t xml:space="preserve"> to mobile. You can start </w:t>
      </w:r>
      <w:proofErr w:type="gramStart"/>
      <w:r w:rsidR="00566772" w:rsidRPr="00DD33E0">
        <w:rPr>
          <w:rFonts w:ascii="Times New Roman" w:hAnsi="Times New Roman" w:cs="Times New Roman"/>
          <w:b w:val="0"/>
        </w:rPr>
        <w:t>to</w:t>
      </w:r>
      <w:proofErr w:type="gramEnd"/>
      <w:r w:rsidR="00566772" w:rsidRPr="00DD33E0">
        <w:rPr>
          <w:rFonts w:ascii="Times New Roman" w:hAnsi="Times New Roman" w:cs="Times New Roman"/>
          <w:b w:val="0"/>
        </w:rPr>
        <w:t xml:space="preserve"> mobile and switch back to online</w:t>
      </w:r>
      <w:r w:rsidR="00017D3E" w:rsidRPr="00DD33E0">
        <w:rPr>
          <w:rFonts w:ascii="Times New Roman" w:hAnsi="Times New Roman" w:cs="Times New Roman"/>
          <w:b w:val="0"/>
        </w:rPr>
        <w:t>.  You can jump back and forth as much as your hear</w:t>
      </w:r>
      <w:r w:rsidR="00875CA4" w:rsidRPr="00DD33E0">
        <w:rPr>
          <w:rFonts w:ascii="Times New Roman" w:hAnsi="Times New Roman" w:cs="Times New Roman"/>
          <w:b w:val="0"/>
        </w:rPr>
        <w:t>t</w:t>
      </w:r>
      <w:r w:rsidR="00017D3E" w:rsidRPr="00DD33E0">
        <w:rPr>
          <w:rFonts w:ascii="Times New Roman" w:hAnsi="Times New Roman" w:cs="Times New Roman"/>
          <w:b w:val="0"/>
        </w:rPr>
        <w:t xml:space="preserve"> desire wants you to. So go for it.</w:t>
      </w:r>
    </w:p>
    <w:p w14:paraId="7F320AC6" w14:textId="3DD4381B" w:rsidR="00017D3E" w:rsidRPr="00DD33E0" w:rsidRDefault="00017D3E" w:rsidP="00DD33E0">
      <w:pPr>
        <w:tabs>
          <w:tab w:val="left" w:pos="1800"/>
        </w:tabs>
        <w:spacing w:line="360" w:lineRule="auto"/>
        <w:ind w:left="1800" w:hanging="1800"/>
        <w:rPr>
          <w:rFonts w:ascii="Times New Roman" w:hAnsi="Times New Roman" w:cs="Times New Roman"/>
          <w:b w:val="0"/>
        </w:rPr>
      </w:pPr>
    </w:p>
    <w:p w14:paraId="2ECA1DEB" w14:textId="293D5FAE" w:rsidR="00271FBF" w:rsidRPr="00DD33E0" w:rsidRDefault="00017D3E"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proofErr w:type="gramStart"/>
      <w:r w:rsidRPr="00DD33E0">
        <w:rPr>
          <w:rFonts w:ascii="Times New Roman" w:hAnsi="Times New Roman" w:cs="Times New Roman"/>
          <w:b w:val="0"/>
        </w:rPr>
        <w:t xml:space="preserve">All right, </w:t>
      </w:r>
      <w:r w:rsidR="00C64ADE" w:rsidRPr="00DD33E0">
        <w:rPr>
          <w:rFonts w:ascii="Times New Roman" w:hAnsi="Times New Roman" w:cs="Times New Roman"/>
          <w:b w:val="0"/>
        </w:rPr>
        <w:t>looking for a new question.</w:t>
      </w:r>
      <w:proofErr w:type="gramEnd"/>
      <w:r w:rsidR="00C64ADE" w:rsidRPr="00DD33E0">
        <w:rPr>
          <w:rFonts w:ascii="Times New Roman" w:hAnsi="Times New Roman" w:cs="Times New Roman"/>
          <w:b w:val="0"/>
        </w:rPr>
        <w:t xml:space="preserve">  All right, here's a question colleges listed on the FAFSA. I though</w:t>
      </w:r>
      <w:r w:rsidR="00271FBF" w:rsidRPr="00DD33E0">
        <w:rPr>
          <w:rFonts w:ascii="Times New Roman" w:hAnsi="Times New Roman" w:cs="Times New Roman"/>
          <w:b w:val="0"/>
        </w:rPr>
        <w:t>t</w:t>
      </w:r>
      <w:r w:rsidR="00C64ADE" w:rsidRPr="00DD33E0">
        <w:rPr>
          <w:rFonts w:ascii="Times New Roman" w:hAnsi="Times New Roman" w:cs="Times New Roman"/>
          <w:b w:val="0"/>
        </w:rPr>
        <w:t xml:space="preserve"> colleges could no longer see the ful</w:t>
      </w:r>
      <w:r w:rsidR="00271FBF" w:rsidRPr="00DD33E0">
        <w:rPr>
          <w:rFonts w:ascii="Times New Roman" w:hAnsi="Times New Roman" w:cs="Times New Roman"/>
          <w:b w:val="0"/>
        </w:rPr>
        <w:t xml:space="preserve">l list of colleges listed on the FAFSA. Is this no longer the case?  They still won't be </w:t>
      </w:r>
      <w:r w:rsidR="00875CA4" w:rsidRPr="00DD33E0">
        <w:rPr>
          <w:rFonts w:ascii="Times New Roman" w:hAnsi="Times New Roman" w:cs="Times New Roman"/>
          <w:b w:val="0"/>
        </w:rPr>
        <w:t>able</w:t>
      </w:r>
      <w:r w:rsidR="00271FBF" w:rsidRPr="00DD33E0">
        <w:rPr>
          <w:rFonts w:ascii="Times New Roman" w:hAnsi="Times New Roman" w:cs="Times New Roman"/>
          <w:b w:val="0"/>
        </w:rPr>
        <w:t xml:space="preserve"> to see the full list. It's only when students have applied to their school.  </w:t>
      </w:r>
      <w:r w:rsidR="00875CA4" w:rsidRPr="00DD33E0">
        <w:rPr>
          <w:rFonts w:ascii="Times New Roman" w:hAnsi="Times New Roman" w:cs="Times New Roman"/>
          <w:b w:val="0"/>
        </w:rPr>
        <w:lastRenderedPageBreak/>
        <w:t>And if</w:t>
      </w:r>
      <w:r w:rsidR="00271FBF" w:rsidRPr="00DD33E0">
        <w:rPr>
          <w:rFonts w:ascii="Times New Roman" w:hAnsi="Times New Roman" w:cs="Times New Roman"/>
          <w:b w:val="0"/>
        </w:rPr>
        <w:t xml:space="preserve"> you want more information about that, you can go to studentaid.gov and look under filing or filling out and school list. They don't technically see the list, but state order does still affect state aid in some circumstances.</w:t>
      </w:r>
    </w:p>
    <w:p w14:paraId="1DC71A7A" w14:textId="7A4F80F9" w:rsidR="00271FBF" w:rsidRPr="00DD33E0" w:rsidRDefault="00271FBF" w:rsidP="00DD33E0">
      <w:pPr>
        <w:tabs>
          <w:tab w:val="left" w:pos="1800"/>
        </w:tabs>
        <w:spacing w:line="360" w:lineRule="auto"/>
        <w:ind w:left="1800" w:hanging="1800"/>
        <w:rPr>
          <w:rFonts w:ascii="Times New Roman" w:hAnsi="Times New Roman" w:cs="Times New Roman"/>
          <w:b w:val="0"/>
        </w:rPr>
      </w:pPr>
    </w:p>
    <w:p w14:paraId="5713DBAC" w14:textId="489120B8" w:rsidR="00271FBF" w:rsidRPr="00DD33E0" w:rsidRDefault="00271FBF"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B32C27" w:rsidRPr="00DD33E0">
        <w:rPr>
          <w:rFonts w:ascii="Times New Roman" w:hAnsi="Times New Roman" w:cs="Times New Roman"/>
          <w:b w:val="0"/>
        </w:rPr>
        <w:t xml:space="preserve">All right a question about the </w:t>
      </w:r>
      <w:proofErr w:type="spellStart"/>
      <w:r w:rsidR="00B32C27" w:rsidRPr="00DD33E0">
        <w:rPr>
          <w:rFonts w:ascii="Times New Roman" w:hAnsi="Times New Roman" w:cs="Times New Roman"/>
          <w:b w:val="0"/>
        </w:rPr>
        <w:t>I</w:t>
      </w:r>
      <w:r w:rsidR="00272516" w:rsidRPr="00DD33E0">
        <w:rPr>
          <w:rFonts w:ascii="Times New Roman" w:hAnsi="Times New Roman" w:cs="Times New Roman"/>
          <w:b w:val="0"/>
        </w:rPr>
        <w:t>RS</w:t>
      </w:r>
      <w:r w:rsidR="00B32C27" w:rsidRPr="00DD33E0">
        <w:rPr>
          <w:rFonts w:ascii="Times New Roman" w:hAnsi="Times New Roman" w:cs="Times New Roman"/>
          <w:b w:val="0"/>
        </w:rPr>
        <w:t>DRT</w:t>
      </w:r>
      <w:proofErr w:type="spellEnd"/>
      <w:r w:rsidR="00B32C27" w:rsidRPr="00DD33E0">
        <w:rPr>
          <w:rFonts w:ascii="Times New Roman" w:hAnsi="Times New Roman" w:cs="Times New Roman"/>
          <w:b w:val="0"/>
        </w:rPr>
        <w:t xml:space="preserve">. When completing the DRT, will the address have to be exact? For example Road versus Rd depending on which you used when they filed?  No.  </w:t>
      </w:r>
      <w:proofErr w:type="gramStart"/>
      <w:r w:rsidR="00B32C27" w:rsidRPr="00DD33E0">
        <w:rPr>
          <w:rFonts w:ascii="Times New Roman" w:hAnsi="Times New Roman" w:cs="Times New Roman"/>
          <w:b w:val="0"/>
        </w:rPr>
        <w:t>So the - well yes and no.</w:t>
      </w:r>
      <w:proofErr w:type="gramEnd"/>
      <w:r w:rsidR="00B32C27" w:rsidRPr="00DD33E0">
        <w:rPr>
          <w:rFonts w:ascii="Times New Roman" w:hAnsi="Times New Roman" w:cs="Times New Roman"/>
          <w:b w:val="0"/>
        </w:rPr>
        <w:t xml:space="preserve">  The address does have to match which you put on your taxes</w:t>
      </w:r>
      <w:r w:rsidR="00DD33E0">
        <w:rPr>
          <w:rFonts w:ascii="Times New Roman" w:hAnsi="Times New Roman" w:cs="Times New Roman"/>
          <w:b w:val="0"/>
        </w:rPr>
        <w:t>. H</w:t>
      </w:r>
      <w:r w:rsidR="00B32C27" w:rsidRPr="00DD33E0">
        <w:rPr>
          <w:rFonts w:ascii="Times New Roman" w:hAnsi="Times New Roman" w:cs="Times New Roman"/>
          <w:b w:val="0"/>
        </w:rPr>
        <w:t xml:space="preserve">owever, the DRT is </w:t>
      </w:r>
      <w:r w:rsidR="00875CA4" w:rsidRPr="00DD33E0">
        <w:rPr>
          <w:rFonts w:ascii="Times New Roman" w:hAnsi="Times New Roman" w:cs="Times New Roman"/>
          <w:b w:val="0"/>
        </w:rPr>
        <w:t>intuitive</w:t>
      </w:r>
      <w:r w:rsidR="00B32C27" w:rsidRPr="00DD33E0">
        <w:rPr>
          <w:rFonts w:ascii="Times New Roman" w:hAnsi="Times New Roman" w:cs="Times New Roman"/>
          <w:b w:val="0"/>
        </w:rPr>
        <w:t xml:space="preserve"> enough to know that Rd means Road. And, you know, so on and so forth.  But I strongly recommend when using the </w:t>
      </w:r>
      <w:proofErr w:type="spellStart"/>
      <w:r w:rsidR="00B32C27" w:rsidRPr="00DD33E0">
        <w:rPr>
          <w:rFonts w:ascii="Times New Roman" w:hAnsi="Times New Roman" w:cs="Times New Roman"/>
          <w:b w:val="0"/>
        </w:rPr>
        <w:t>IRSDRT</w:t>
      </w:r>
      <w:proofErr w:type="spellEnd"/>
      <w:r w:rsidR="00B32C27" w:rsidRPr="00DD33E0">
        <w:rPr>
          <w:rFonts w:ascii="Times New Roman" w:hAnsi="Times New Roman" w:cs="Times New Roman"/>
          <w:b w:val="0"/>
        </w:rPr>
        <w:t xml:space="preserve"> that you have a copy of what you sent to the </w:t>
      </w:r>
      <w:r w:rsidR="00875CA4" w:rsidRPr="00DD33E0">
        <w:rPr>
          <w:rFonts w:ascii="Times New Roman" w:hAnsi="Times New Roman" w:cs="Times New Roman"/>
          <w:b w:val="0"/>
        </w:rPr>
        <w:t>IRS,</w:t>
      </w:r>
      <w:r w:rsidR="00B32C27" w:rsidRPr="00DD33E0">
        <w:rPr>
          <w:rFonts w:ascii="Times New Roman" w:hAnsi="Times New Roman" w:cs="Times New Roman"/>
          <w:b w:val="0"/>
        </w:rPr>
        <w:t xml:space="preserve"> so you can make sure that it matches exactly what you put in there. </w:t>
      </w:r>
      <w:r w:rsidR="00E36769" w:rsidRPr="00DD33E0">
        <w:rPr>
          <w:rFonts w:ascii="Times New Roman" w:hAnsi="Times New Roman" w:cs="Times New Roman"/>
          <w:b w:val="0"/>
        </w:rPr>
        <w:t xml:space="preserve"> Otherwise, you might have problems </w:t>
      </w:r>
      <w:r w:rsidR="00875CA4" w:rsidRPr="00DD33E0">
        <w:rPr>
          <w:rFonts w:ascii="Times New Roman" w:hAnsi="Times New Roman" w:cs="Times New Roman"/>
          <w:b w:val="0"/>
        </w:rPr>
        <w:t>authenticating</w:t>
      </w:r>
      <w:r w:rsidR="00E36769" w:rsidRPr="00DD33E0">
        <w:rPr>
          <w:rFonts w:ascii="Times New Roman" w:hAnsi="Times New Roman" w:cs="Times New Roman"/>
          <w:b w:val="0"/>
        </w:rPr>
        <w:t xml:space="preserve"> and nobody wants that.</w:t>
      </w:r>
    </w:p>
    <w:p w14:paraId="3BC08AC5" w14:textId="64986D8C" w:rsidR="00E36769" w:rsidRPr="00DD33E0" w:rsidRDefault="00E36769" w:rsidP="00DD33E0">
      <w:pPr>
        <w:tabs>
          <w:tab w:val="left" w:pos="1800"/>
        </w:tabs>
        <w:spacing w:line="360" w:lineRule="auto"/>
        <w:ind w:left="1800" w:hanging="1800"/>
        <w:rPr>
          <w:rFonts w:ascii="Times New Roman" w:hAnsi="Times New Roman" w:cs="Times New Roman"/>
          <w:b w:val="0"/>
        </w:rPr>
      </w:pPr>
    </w:p>
    <w:p w14:paraId="46AF86B9" w14:textId="7DD85A4A" w:rsidR="00E36769" w:rsidRPr="00DD33E0" w:rsidRDefault="00E36769"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here's a question about FSA ID.  To confirm, if creating an FSA ID ahead of time one must wait a few days before filing. If you create one as you are filling out the FAFSA, parent potentially, </w:t>
      </w:r>
      <w:proofErr w:type="gramStart"/>
      <w:r w:rsidRPr="00DD33E0">
        <w:rPr>
          <w:rFonts w:ascii="Times New Roman" w:hAnsi="Times New Roman" w:cs="Times New Roman"/>
          <w:b w:val="0"/>
        </w:rPr>
        <w:t>then</w:t>
      </w:r>
      <w:proofErr w:type="gramEnd"/>
      <w:r w:rsidRPr="00DD33E0">
        <w:rPr>
          <w:rFonts w:ascii="Times New Roman" w:hAnsi="Times New Roman" w:cs="Times New Roman"/>
          <w:b w:val="0"/>
        </w:rPr>
        <w:t xml:space="preserve"> they will be able to sign, correct?  So when you apply </w:t>
      </w:r>
      <w:r w:rsidR="00875CA4" w:rsidRPr="00DD33E0">
        <w:rPr>
          <w:rFonts w:ascii="Times New Roman" w:hAnsi="Times New Roman" w:cs="Times New Roman"/>
          <w:b w:val="0"/>
        </w:rPr>
        <w:t>for an</w:t>
      </w:r>
      <w:r w:rsidRPr="00DD33E0">
        <w:rPr>
          <w:rFonts w:ascii="Times New Roman" w:hAnsi="Times New Roman" w:cs="Times New Roman"/>
          <w:b w:val="0"/>
        </w:rPr>
        <w:t xml:space="preserve"> FSA ID, it has to clear social security and that takes a little bit of time.  So it is a good idea to do it a couple days beforehand.  However, if you're going through the application and the student or parent wants to apply for one on the spot, you can always submit without signatures and then when you get your FSA ID confirmed. </w:t>
      </w:r>
      <w:proofErr w:type="gramStart"/>
      <w:r w:rsidRPr="00DD33E0">
        <w:rPr>
          <w:rFonts w:ascii="Times New Roman" w:hAnsi="Times New Roman" w:cs="Times New Roman"/>
          <w:b w:val="0"/>
        </w:rPr>
        <w:t>Because you'll get an email about it.</w:t>
      </w:r>
      <w:proofErr w:type="gramEnd"/>
      <w:r w:rsidRPr="00DD33E0">
        <w:rPr>
          <w:rFonts w:ascii="Times New Roman" w:hAnsi="Times New Roman" w:cs="Times New Roman"/>
          <w:b w:val="0"/>
        </w:rPr>
        <w:t xml:space="preserve"> You can go back in under corrections and find your FAFSA and it'll go through as it would normally.</w:t>
      </w:r>
    </w:p>
    <w:p w14:paraId="7243558C" w14:textId="1C35C031" w:rsidR="00E36769" w:rsidRPr="00DD33E0" w:rsidRDefault="00E36769" w:rsidP="00DD33E0">
      <w:pPr>
        <w:tabs>
          <w:tab w:val="left" w:pos="1800"/>
        </w:tabs>
        <w:spacing w:line="360" w:lineRule="auto"/>
        <w:ind w:left="1800" w:hanging="1800"/>
        <w:rPr>
          <w:rFonts w:ascii="Times New Roman" w:hAnsi="Times New Roman" w:cs="Times New Roman"/>
          <w:b w:val="0"/>
        </w:rPr>
      </w:pPr>
    </w:p>
    <w:p w14:paraId="551AD3AB" w14:textId="47319CB8" w:rsidR="00E36769"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E36769" w:rsidRPr="00DD33E0">
        <w:rPr>
          <w:rFonts w:ascii="Times New Roman" w:hAnsi="Times New Roman" w:cs="Times New Roman"/>
          <w:b w:val="0"/>
        </w:rPr>
        <w:tab/>
        <w:t>And this is (</w:t>
      </w:r>
      <w:proofErr w:type="spellStart"/>
      <w:r w:rsidR="00E36769" w:rsidRPr="00DD33E0">
        <w:rPr>
          <w:rFonts w:ascii="Times New Roman" w:hAnsi="Times New Roman" w:cs="Times New Roman"/>
          <w:b w:val="0"/>
        </w:rPr>
        <w:t>Miesha</w:t>
      </w:r>
      <w:proofErr w:type="spellEnd"/>
      <w:r w:rsidR="00E36769" w:rsidRPr="00DD33E0">
        <w:rPr>
          <w:rFonts w:ascii="Times New Roman" w:hAnsi="Times New Roman" w:cs="Times New Roman"/>
          <w:b w:val="0"/>
        </w:rPr>
        <w:t xml:space="preserve">).  Just to reiterate. So with your FSA ID, you can create it ahead of time. If you're a </w:t>
      </w:r>
      <w:r w:rsidR="00875CA4" w:rsidRPr="00DD33E0">
        <w:rPr>
          <w:rFonts w:ascii="Times New Roman" w:hAnsi="Times New Roman" w:cs="Times New Roman"/>
          <w:b w:val="0"/>
        </w:rPr>
        <w:t>first-time</w:t>
      </w:r>
      <w:r w:rsidR="00E36769" w:rsidRPr="00DD33E0">
        <w:rPr>
          <w:rFonts w:ascii="Times New Roman" w:hAnsi="Times New Roman" w:cs="Times New Roman"/>
          <w:b w:val="0"/>
        </w:rPr>
        <w:t xml:space="preserve"> filer, not a renewal FAFSA, you can complete your FAFSA right away. There is a social security verification that takes one or two days. But you don't have to wait for that. You don'</w:t>
      </w:r>
      <w:r w:rsidR="00AC7102" w:rsidRPr="00DD33E0">
        <w:rPr>
          <w:rFonts w:ascii="Times New Roman" w:hAnsi="Times New Roman" w:cs="Times New Roman"/>
          <w:b w:val="0"/>
        </w:rPr>
        <w:t xml:space="preserve">t have to wait for that to fill out the - your FAFSA form. If you are a </w:t>
      </w:r>
      <w:r w:rsidR="00875CA4" w:rsidRPr="00DD33E0">
        <w:rPr>
          <w:rFonts w:ascii="Times New Roman" w:hAnsi="Times New Roman" w:cs="Times New Roman"/>
          <w:b w:val="0"/>
        </w:rPr>
        <w:t>first-time</w:t>
      </w:r>
      <w:r w:rsidR="00AC7102" w:rsidRPr="00DD33E0">
        <w:rPr>
          <w:rFonts w:ascii="Times New Roman" w:hAnsi="Times New Roman" w:cs="Times New Roman"/>
          <w:b w:val="0"/>
        </w:rPr>
        <w:t xml:space="preserve"> filer, </w:t>
      </w:r>
      <w:r w:rsidR="00AC7102" w:rsidRPr="00DD33E0">
        <w:rPr>
          <w:rFonts w:ascii="Times New Roman" w:hAnsi="Times New Roman" w:cs="Times New Roman"/>
          <w:b w:val="0"/>
        </w:rPr>
        <w:lastRenderedPageBreak/>
        <w:t>so for you rising seniors</w:t>
      </w:r>
      <w:r w:rsidR="00096E14" w:rsidRPr="00DD33E0">
        <w:rPr>
          <w:rFonts w:ascii="Times New Roman" w:hAnsi="Times New Roman" w:cs="Times New Roman"/>
          <w:b w:val="0"/>
        </w:rPr>
        <w:t xml:space="preserve">, you can create your FSA ID and fill that out right away without having to wait for the social security </w:t>
      </w:r>
      <w:r w:rsidR="004A4706" w:rsidRPr="00DD33E0">
        <w:rPr>
          <w:rFonts w:ascii="Times New Roman" w:hAnsi="Times New Roman" w:cs="Times New Roman"/>
          <w:b w:val="0"/>
        </w:rPr>
        <w:t>match. You can go into your profile in a day or two and see that the match has been confirmed</w:t>
      </w:r>
      <w:r w:rsidR="00CA28F9" w:rsidRPr="00DD33E0">
        <w:rPr>
          <w:rFonts w:ascii="Times New Roman" w:hAnsi="Times New Roman" w:cs="Times New Roman"/>
          <w:b w:val="0"/>
        </w:rPr>
        <w:t xml:space="preserve">. But as a </w:t>
      </w:r>
      <w:r w:rsidR="00875CA4" w:rsidRPr="00DD33E0">
        <w:rPr>
          <w:rFonts w:ascii="Times New Roman" w:hAnsi="Times New Roman" w:cs="Times New Roman"/>
          <w:b w:val="0"/>
        </w:rPr>
        <w:t>first-time</w:t>
      </w:r>
      <w:r w:rsidR="00CA28F9" w:rsidRPr="00DD33E0">
        <w:rPr>
          <w:rFonts w:ascii="Times New Roman" w:hAnsi="Times New Roman" w:cs="Times New Roman"/>
          <w:b w:val="0"/>
        </w:rPr>
        <w:t xml:space="preserve"> filer, you can fill it out right away with your FSA ID once you create it.</w:t>
      </w:r>
    </w:p>
    <w:p w14:paraId="6DBE5CC3" w14:textId="3AF9A6EA" w:rsidR="00CA28F9" w:rsidRPr="00DD33E0" w:rsidRDefault="00CA28F9" w:rsidP="00DD33E0">
      <w:pPr>
        <w:tabs>
          <w:tab w:val="left" w:pos="1800"/>
        </w:tabs>
        <w:spacing w:line="360" w:lineRule="auto"/>
        <w:ind w:left="1800" w:hanging="1800"/>
        <w:rPr>
          <w:rFonts w:ascii="Times New Roman" w:hAnsi="Times New Roman" w:cs="Times New Roman"/>
          <w:b w:val="0"/>
        </w:rPr>
      </w:pPr>
    </w:p>
    <w:p w14:paraId="16854570" w14:textId="4A9CC583" w:rsidR="00CA28F9"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CA28F9" w:rsidRPr="00DD33E0">
        <w:rPr>
          <w:rFonts w:ascii="Times New Roman" w:hAnsi="Times New Roman" w:cs="Times New Roman"/>
          <w:b w:val="0"/>
        </w:rPr>
        <w:tab/>
        <w:t>Thank you (</w:t>
      </w:r>
      <w:proofErr w:type="spellStart"/>
      <w:r w:rsidR="00CA28F9" w:rsidRPr="00DD33E0">
        <w:rPr>
          <w:rFonts w:ascii="Times New Roman" w:hAnsi="Times New Roman" w:cs="Times New Roman"/>
          <w:b w:val="0"/>
        </w:rPr>
        <w:t>Miesha</w:t>
      </w:r>
      <w:proofErr w:type="spellEnd"/>
      <w:r w:rsidR="00CA28F9" w:rsidRPr="00DD33E0">
        <w:rPr>
          <w:rFonts w:ascii="Times New Roman" w:hAnsi="Times New Roman" w:cs="Times New Roman"/>
          <w:b w:val="0"/>
        </w:rPr>
        <w:t xml:space="preserve">).  </w:t>
      </w:r>
    </w:p>
    <w:p w14:paraId="6D090299" w14:textId="0DB5A863" w:rsidR="00AB6699" w:rsidRPr="00DD33E0" w:rsidRDefault="00AB6699" w:rsidP="00DD33E0">
      <w:pPr>
        <w:tabs>
          <w:tab w:val="left" w:pos="1800"/>
        </w:tabs>
        <w:spacing w:line="360" w:lineRule="auto"/>
        <w:ind w:left="1800" w:hanging="1800"/>
        <w:rPr>
          <w:rFonts w:ascii="Times New Roman" w:hAnsi="Times New Roman" w:cs="Times New Roman"/>
          <w:b w:val="0"/>
        </w:rPr>
      </w:pPr>
    </w:p>
    <w:p w14:paraId="0D099ABC" w14:textId="3B605D05" w:rsidR="00AB6699"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AB6699" w:rsidRPr="00DD33E0">
        <w:rPr>
          <w:rFonts w:ascii="Times New Roman" w:hAnsi="Times New Roman" w:cs="Times New Roman"/>
          <w:b w:val="0"/>
        </w:rPr>
        <w:tab/>
        <w:t xml:space="preserve">We're </w:t>
      </w:r>
      <w:r w:rsidR="00875CA4" w:rsidRPr="00DD33E0">
        <w:rPr>
          <w:rFonts w:ascii="Times New Roman" w:hAnsi="Times New Roman" w:cs="Times New Roman"/>
          <w:b w:val="0"/>
        </w:rPr>
        <w:t>trying</w:t>
      </w:r>
      <w:r w:rsidR="00AB6699" w:rsidRPr="00DD33E0">
        <w:rPr>
          <w:rFonts w:ascii="Times New Roman" w:hAnsi="Times New Roman" w:cs="Times New Roman"/>
          <w:b w:val="0"/>
        </w:rPr>
        <w:t xml:space="preserve"> to get you - get some questions.  </w:t>
      </w:r>
    </w:p>
    <w:p w14:paraId="74D98D1F" w14:textId="5907D745" w:rsidR="00AB6699" w:rsidRPr="00DD33E0" w:rsidRDefault="00AB6699" w:rsidP="00DD33E0">
      <w:pPr>
        <w:tabs>
          <w:tab w:val="left" w:pos="1800"/>
        </w:tabs>
        <w:spacing w:line="360" w:lineRule="auto"/>
        <w:ind w:left="1800" w:hanging="1800"/>
        <w:rPr>
          <w:rFonts w:ascii="Times New Roman" w:hAnsi="Times New Roman" w:cs="Times New Roman"/>
          <w:b w:val="0"/>
        </w:rPr>
      </w:pPr>
    </w:p>
    <w:p w14:paraId="1CDA5965" w14:textId="727E7416" w:rsidR="00AB6699"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AB6699" w:rsidRPr="00DD33E0">
        <w:rPr>
          <w:rFonts w:ascii="Times New Roman" w:hAnsi="Times New Roman" w:cs="Times New Roman"/>
          <w:b w:val="0"/>
        </w:rPr>
        <w:tab/>
        <w:t xml:space="preserve">All right, so here's a question about tax information, everyone's favorite subject.  </w:t>
      </w:r>
      <w:r w:rsidR="00960DBD" w:rsidRPr="00DD33E0">
        <w:rPr>
          <w:rFonts w:ascii="Times New Roman" w:hAnsi="Times New Roman" w:cs="Times New Roman"/>
          <w:b w:val="0"/>
        </w:rPr>
        <w:t xml:space="preserve">When linking your tax information to the FAFSA, will the information from the tax return transcript have to match exactly in order for it to link?  </w:t>
      </w:r>
      <w:r w:rsidR="009D3C8D" w:rsidRPr="00DD33E0">
        <w:rPr>
          <w:rFonts w:ascii="Times New Roman" w:hAnsi="Times New Roman" w:cs="Times New Roman"/>
          <w:b w:val="0"/>
        </w:rPr>
        <w:t xml:space="preserve">All right, so when you are authenticating with the DRT, the </w:t>
      </w:r>
      <w:proofErr w:type="spellStart"/>
      <w:r w:rsidR="009D3C8D" w:rsidRPr="00DD33E0">
        <w:rPr>
          <w:rFonts w:ascii="Times New Roman" w:hAnsi="Times New Roman" w:cs="Times New Roman"/>
          <w:b w:val="0"/>
        </w:rPr>
        <w:t>IRSDRT</w:t>
      </w:r>
      <w:proofErr w:type="spellEnd"/>
      <w:r w:rsidR="009D3C8D" w:rsidRPr="00DD33E0">
        <w:rPr>
          <w:rFonts w:ascii="Times New Roman" w:hAnsi="Times New Roman" w:cs="Times New Roman"/>
          <w:b w:val="0"/>
        </w:rPr>
        <w:t xml:space="preserve"> automatically transfers tax information into the FAFSA form. Once you do that, it cannot be changed by the applicant after submission.  </w:t>
      </w:r>
      <w:r w:rsidR="00E15A09" w:rsidRPr="00DD33E0">
        <w:rPr>
          <w:rFonts w:ascii="Times New Roman" w:hAnsi="Times New Roman" w:cs="Times New Roman"/>
          <w:b w:val="0"/>
        </w:rPr>
        <w:t xml:space="preserve">This question might be </w:t>
      </w:r>
      <w:r w:rsidR="00875CA4" w:rsidRPr="00DD33E0">
        <w:rPr>
          <w:rFonts w:ascii="Times New Roman" w:hAnsi="Times New Roman" w:cs="Times New Roman"/>
          <w:b w:val="0"/>
        </w:rPr>
        <w:t>talking</w:t>
      </w:r>
      <w:r w:rsidR="00E15A09" w:rsidRPr="00DD33E0">
        <w:rPr>
          <w:rFonts w:ascii="Times New Roman" w:hAnsi="Times New Roman" w:cs="Times New Roman"/>
          <w:b w:val="0"/>
        </w:rPr>
        <w:t xml:space="preserve"> about authentication though. So when you are </w:t>
      </w:r>
      <w:r w:rsidR="00875CA4" w:rsidRPr="00DD33E0">
        <w:rPr>
          <w:rFonts w:ascii="Times New Roman" w:hAnsi="Times New Roman" w:cs="Times New Roman"/>
          <w:b w:val="0"/>
        </w:rPr>
        <w:t>authenticating,</w:t>
      </w:r>
      <w:r w:rsidR="00E15A09" w:rsidRPr="00DD33E0">
        <w:rPr>
          <w:rFonts w:ascii="Times New Roman" w:hAnsi="Times New Roman" w:cs="Times New Roman"/>
          <w:b w:val="0"/>
        </w:rPr>
        <w:t xml:space="preserve"> and you</w:t>
      </w:r>
      <w:r w:rsidR="006D64F5" w:rsidRPr="00DD33E0">
        <w:rPr>
          <w:rFonts w:ascii="Times New Roman" w:hAnsi="Times New Roman" w:cs="Times New Roman"/>
          <w:b w:val="0"/>
        </w:rPr>
        <w:t xml:space="preserve"> are trying to move your tax information, you have to fill out personal information </w:t>
      </w:r>
      <w:r w:rsidR="00C97274" w:rsidRPr="00DD33E0">
        <w:rPr>
          <w:rFonts w:ascii="Times New Roman" w:hAnsi="Times New Roman" w:cs="Times New Roman"/>
          <w:b w:val="0"/>
        </w:rPr>
        <w:t>and it does have to match exactly what's on the taxes that you filed.</w:t>
      </w:r>
    </w:p>
    <w:p w14:paraId="6D586721" w14:textId="73793F71" w:rsidR="00C97274" w:rsidRPr="00DD33E0" w:rsidRDefault="00C97274" w:rsidP="00DD33E0">
      <w:pPr>
        <w:tabs>
          <w:tab w:val="left" w:pos="1800"/>
        </w:tabs>
        <w:spacing w:line="360" w:lineRule="auto"/>
        <w:ind w:left="1800" w:hanging="1800"/>
        <w:rPr>
          <w:rFonts w:ascii="Times New Roman" w:hAnsi="Times New Roman" w:cs="Times New Roman"/>
          <w:b w:val="0"/>
        </w:rPr>
      </w:pPr>
    </w:p>
    <w:p w14:paraId="3FE7186F" w14:textId="42B6C743" w:rsidR="00510400" w:rsidRPr="00DD33E0" w:rsidRDefault="00C97274"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All right, here's a question about logging</w:t>
      </w:r>
      <w:r w:rsidR="008836D5" w:rsidRPr="00DD33E0">
        <w:rPr>
          <w:rFonts w:ascii="Times New Roman" w:hAnsi="Times New Roman" w:cs="Times New Roman"/>
          <w:b w:val="0"/>
        </w:rPr>
        <w:t xml:space="preserve"> in as a parent.  </w:t>
      </w:r>
      <w:r w:rsidR="00F417D0" w:rsidRPr="00DD33E0">
        <w:rPr>
          <w:rFonts w:ascii="Times New Roman" w:hAnsi="Times New Roman" w:cs="Times New Roman"/>
          <w:b w:val="0"/>
        </w:rPr>
        <w:t xml:space="preserve">If the parent is logged in as the parent, can they create </w:t>
      </w:r>
      <w:r w:rsidR="00FD3E12" w:rsidRPr="00DD33E0">
        <w:rPr>
          <w:rFonts w:ascii="Times New Roman" w:hAnsi="Times New Roman" w:cs="Times New Roman"/>
          <w:b w:val="0"/>
        </w:rPr>
        <w:t xml:space="preserve">the save key? </w:t>
      </w:r>
      <w:r w:rsidR="00875CA4" w:rsidRPr="00DD33E0">
        <w:rPr>
          <w:rFonts w:ascii="Times New Roman" w:hAnsi="Times New Roman" w:cs="Times New Roman"/>
          <w:b w:val="0"/>
        </w:rPr>
        <w:t>Absolutely</w:t>
      </w:r>
      <w:r w:rsidR="00FD3E12" w:rsidRPr="00DD33E0">
        <w:rPr>
          <w:rFonts w:ascii="Times New Roman" w:hAnsi="Times New Roman" w:cs="Times New Roman"/>
          <w:b w:val="0"/>
        </w:rPr>
        <w:t>, that is what the save key is for.  If you are a parent and you want to fill out pretty much the entire FAFSA for your student and then just have them come in and sign it, that is what the separate tab on the log in screen are for. You can enter your student's information.  You can create a save key. You can fill out FAFSA</w:t>
      </w:r>
      <w:r w:rsidR="006470BB" w:rsidRPr="00DD33E0">
        <w:rPr>
          <w:rFonts w:ascii="Times New Roman" w:hAnsi="Times New Roman" w:cs="Times New Roman"/>
          <w:b w:val="0"/>
        </w:rPr>
        <w:t xml:space="preserve">. If your student's with you, they can </w:t>
      </w:r>
      <w:r w:rsidR="00E73E3F" w:rsidRPr="00DD33E0">
        <w:rPr>
          <w:rFonts w:ascii="Times New Roman" w:hAnsi="Times New Roman" w:cs="Times New Roman"/>
          <w:b w:val="0"/>
        </w:rPr>
        <w:t>submit</w:t>
      </w:r>
      <w:r w:rsidR="006470BB" w:rsidRPr="00DD33E0">
        <w:rPr>
          <w:rFonts w:ascii="Times New Roman" w:hAnsi="Times New Roman" w:cs="Times New Roman"/>
          <w:b w:val="0"/>
        </w:rPr>
        <w:t xml:space="preserve"> right way.  If not, you can give them the save key and then they can log in. Enter the save key. Jump to the signature page</w:t>
      </w:r>
      <w:r w:rsidR="00A15F53" w:rsidRPr="00DD33E0">
        <w:rPr>
          <w:rFonts w:ascii="Times New Roman" w:hAnsi="Times New Roman" w:cs="Times New Roman"/>
          <w:b w:val="0"/>
        </w:rPr>
        <w:t xml:space="preserve">.  Sign and you're done.  </w:t>
      </w:r>
    </w:p>
    <w:p w14:paraId="038C6144" w14:textId="77777777" w:rsidR="00510400" w:rsidRPr="00DD33E0" w:rsidRDefault="00510400" w:rsidP="00DD33E0">
      <w:pPr>
        <w:tabs>
          <w:tab w:val="left" w:pos="1800"/>
        </w:tabs>
        <w:spacing w:line="360" w:lineRule="auto"/>
        <w:ind w:left="1800" w:hanging="1800"/>
        <w:rPr>
          <w:rFonts w:ascii="Times New Roman" w:hAnsi="Times New Roman" w:cs="Times New Roman"/>
          <w:b w:val="0"/>
        </w:rPr>
      </w:pPr>
    </w:p>
    <w:p w14:paraId="0D83C5F8" w14:textId="237EAB53" w:rsidR="00C97274" w:rsidRPr="00DD33E0" w:rsidRDefault="0051040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A15F53" w:rsidRPr="00DD33E0">
        <w:rPr>
          <w:rFonts w:ascii="Times New Roman" w:hAnsi="Times New Roman" w:cs="Times New Roman"/>
          <w:b w:val="0"/>
        </w:rPr>
        <w:t xml:space="preserve">Additionally if you're a student and you're filling it out, just a dependent student perhaps living away from campus away from home, and you need your parents to fill out their information, you can fill out as much as you want.  </w:t>
      </w:r>
      <w:r w:rsidR="00E73E3F" w:rsidRPr="00DD33E0">
        <w:rPr>
          <w:rFonts w:ascii="Times New Roman" w:hAnsi="Times New Roman" w:cs="Times New Roman"/>
          <w:b w:val="0"/>
        </w:rPr>
        <w:t>Send</w:t>
      </w:r>
      <w:r w:rsidR="00A15F53" w:rsidRPr="00DD33E0">
        <w:rPr>
          <w:rFonts w:ascii="Times New Roman" w:hAnsi="Times New Roman" w:cs="Times New Roman"/>
          <w:b w:val="0"/>
        </w:rPr>
        <w:t xml:space="preserve"> your parents the save key. They can log in. fill out their information and sign if they have an FSA.</w:t>
      </w:r>
      <w:r w:rsidR="006470BB" w:rsidRPr="00DD33E0">
        <w:rPr>
          <w:rFonts w:ascii="Times New Roman" w:hAnsi="Times New Roman" w:cs="Times New Roman"/>
          <w:b w:val="0"/>
        </w:rPr>
        <w:t xml:space="preserve"> </w:t>
      </w:r>
      <w:r w:rsidRPr="00DD33E0">
        <w:rPr>
          <w:rFonts w:ascii="Times New Roman" w:hAnsi="Times New Roman" w:cs="Times New Roman"/>
          <w:b w:val="0"/>
        </w:rPr>
        <w:t xml:space="preserve"> </w:t>
      </w:r>
    </w:p>
    <w:p w14:paraId="7296C146" w14:textId="1C8199BC" w:rsidR="00510400" w:rsidRPr="00DD33E0" w:rsidRDefault="00510400" w:rsidP="00DD33E0">
      <w:pPr>
        <w:tabs>
          <w:tab w:val="left" w:pos="1800"/>
        </w:tabs>
        <w:spacing w:line="360" w:lineRule="auto"/>
        <w:ind w:left="1800" w:hanging="1800"/>
        <w:rPr>
          <w:rFonts w:ascii="Times New Roman" w:hAnsi="Times New Roman" w:cs="Times New Roman"/>
          <w:b w:val="0"/>
        </w:rPr>
      </w:pPr>
    </w:p>
    <w:p w14:paraId="32F38C27" w14:textId="04B88460" w:rsidR="00510400" w:rsidRPr="00DD33E0" w:rsidRDefault="0051040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 xml:space="preserve">All right, so this is a question about undocumented students and how they complete the FAFSA.  How do undocumented students complete the FAFSA?  You need to check with your high school counselor or financial aid office to see whether completing the FAFSA form is the way to apply for state and college student aid.  To begin your FAFSA form, you have to enter a social security number.  While completing the FAFSA form, you must answer </w:t>
      </w:r>
      <w:proofErr w:type="gramStart"/>
      <w:r w:rsidRPr="00DD33E0">
        <w:rPr>
          <w:rFonts w:ascii="Times New Roman" w:hAnsi="Times New Roman" w:cs="Times New Roman"/>
          <w:b w:val="0"/>
        </w:rPr>
        <w:t>the are</w:t>
      </w:r>
      <w:proofErr w:type="gramEnd"/>
      <w:r w:rsidRPr="00DD33E0">
        <w:rPr>
          <w:rFonts w:ascii="Times New Roman" w:hAnsi="Times New Roman" w:cs="Times New Roman"/>
          <w:b w:val="0"/>
        </w:rPr>
        <w:t xml:space="preserve"> you </w:t>
      </w:r>
      <w:r w:rsidR="000E4A30" w:rsidRPr="00DD33E0">
        <w:rPr>
          <w:rFonts w:ascii="Times New Roman" w:hAnsi="Times New Roman" w:cs="Times New Roman"/>
          <w:b w:val="0"/>
        </w:rPr>
        <w:t>- all right, so you need a social security number to fill out the FAFSA form. If you do not have a social security number, you need to talk to your high school counselor or your financial aid office to see the best way to fill this out.</w:t>
      </w:r>
    </w:p>
    <w:p w14:paraId="35BB0555" w14:textId="62C85908" w:rsidR="000E4A30" w:rsidRPr="00DD33E0" w:rsidRDefault="000E4A30" w:rsidP="00DD33E0">
      <w:pPr>
        <w:tabs>
          <w:tab w:val="left" w:pos="1800"/>
        </w:tabs>
        <w:spacing w:line="360" w:lineRule="auto"/>
        <w:ind w:left="1800" w:hanging="1800"/>
        <w:rPr>
          <w:rFonts w:ascii="Times New Roman" w:hAnsi="Times New Roman" w:cs="Times New Roman"/>
          <w:b w:val="0"/>
        </w:rPr>
      </w:pPr>
    </w:p>
    <w:p w14:paraId="3B0C68DD" w14:textId="29A14454" w:rsidR="000E4A30" w:rsidRPr="00DD33E0" w:rsidRDefault="000E4A30"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r>
      <w:r w:rsidR="000A0674" w:rsidRPr="00DD33E0">
        <w:rPr>
          <w:rFonts w:ascii="Times New Roman" w:hAnsi="Times New Roman" w:cs="Times New Roman"/>
          <w:b w:val="0"/>
        </w:rPr>
        <w:t xml:space="preserve">All right, another question about tax information. When linking your tax information to the FAFSA, will the information from the tax return transcript have to match exactly in order for it to link?  Again, when you are authenticating before you transfer, your information has to match.  Once you have authenticated in the DRT and the IRS knows it's you and not someone trying to get your info, it will automatically transfer your information if you would like to choose that option.  </w:t>
      </w:r>
      <w:proofErr w:type="gramStart"/>
      <w:r w:rsidR="000A0674" w:rsidRPr="00DD33E0">
        <w:rPr>
          <w:rFonts w:ascii="Times New Roman" w:hAnsi="Times New Roman" w:cs="Times New Roman"/>
          <w:b w:val="0"/>
        </w:rPr>
        <w:t xml:space="preserve">Once that happens any field that's </w:t>
      </w:r>
      <w:r w:rsidR="00E73E3F" w:rsidRPr="00DD33E0">
        <w:rPr>
          <w:rFonts w:ascii="Times New Roman" w:hAnsi="Times New Roman" w:cs="Times New Roman"/>
          <w:b w:val="0"/>
        </w:rPr>
        <w:t>populated</w:t>
      </w:r>
      <w:r w:rsidR="000A0674" w:rsidRPr="00DD33E0">
        <w:rPr>
          <w:rFonts w:ascii="Times New Roman" w:hAnsi="Times New Roman" w:cs="Times New Roman"/>
          <w:b w:val="0"/>
        </w:rPr>
        <w:t xml:space="preserve"> by the DRT will be replaced with the words transferred from the IRS.</w:t>
      </w:r>
      <w:proofErr w:type="gramEnd"/>
      <w:r w:rsidR="000A0674" w:rsidRPr="00DD33E0">
        <w:rPr>
          <w:rFonts w:ascii="Times New Roman" w:hAnsi="Times New Roman" w:cs="Times New Roman"/>
          <w:b w:val="0"/>
        </w:rPr>
        <w:t xml:space="preserve"> And that will not be able to be changed by the applicant. </w:t>
      </w:r>
    </w:p>
    <w:p w14:paraId="6B3BAFE5" w14:textId="6BD7DC13" w:rsidR="00881BC1" w:rsidRPr="00DD33E0" w:rsidRDefault="00881BC1" w:rsidP="00DD33E0">
      <w:pPr>
        <w:tabs>
          <w:tab w:val="left" w:pos="1800"/>
        </w:tabs>
        <w:spacing w:line="360" w:lineRule="auto"/>
        <w:ind w:left="1800" w:hanging="1800"/>
        <w:rPr>
          <w:rFonts w:ascii="Times New Roman" w:hAnsi="Times New Roman" w:cs="Times New Roman"/>
          <w:b w:val="0"/>
        </w:rPr>
      </w:pPr>
    </w:p>
    <w:p w14:paraId="5322B6B8" w14:textId="26CFA404" w:rsidR="00881BC1"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577244" w:rsidRPr="00DD33E0">
        <w:rPr>
          <w:rFonts w:ascii="Times New Roman" w:hAnsi="Times New Roman" w:cs="Times New Roman"/>
          <w:b w:val="0"/>
        </w:rPr>
        <w:tab/>
        <w:t xml:space="preserve">(Jonathan), here's a question for you from (Marian).  If you log in as a parent, can both the student and </w:t>
      </w:r>
      <w:r w:rsidR="008C061F" w:rsidRPr="00DD33E0">
        <w:rPr>
          <w:rFonts w:ascii="Times New Roman" w:hAnsi="Times New Roman" w:cs="Times New Roman"/>
          <w:b w:val="0"/>
        </w:rPr>
        <w:t xml:space="preserve">I believe this means the parent sign at the </w:t>
      </w:r>
      <w:r w:rsidR="008C061F" w:rsidRPr="00DD33E0">
        <w:rPr>
          <w:rFonts w:ascii="Times New Roman" w:hAnsi="Times New Roman" w:cs="Times New Roman"/>
          <w:b w:val="0"/>
        </w:rPr>
        <w:lastRenderedPageBreak/>
        <w:t>same time or do you have to log back out and have the student sign back in?  So think the question is can both the student and the parent be in at the same time or does one have to log out and then have the student log back in?</w:t>
      </w:r>
    </w:p>
    <w:p w14:paraId="45379A82" w14:textId="012F34DD" w:rsidR="008C061F" w:rsidRPr="00DD33E0" w:rsidRDefault="008C061F" w:rsidP="00DD33E0">
      <w:pPr>
        <w:tabs>
          <w:tab w:val="left" w:pos="1800"/>
        </w:tabs>
        <w:spacing w:line="360" w:lineRule="auto"/>
        <w:ind w:left="1800" w:hanging="1800"/>
        <w:rPr>
          <w:rFonts w:ascii="Times New Roman" w:hAnsi="Times New Roman" w:cs="Times New Roman"/>
          <w:b w:val="0"/>
        </w:rPr>
      </w:pPr>
    </w:p>
    <w:p w14:paraId="02A1002C" w14:textId="77777777" w:rsid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8C061F" w:rsidRPr="00DD33E0">
        <w:rPr>
          <w:rFonts w:ascii="Times New Roman" w:hAnsi="Times New Roman" w:cs="Times New Roman"/>
          <w:b w:val="0"/>
        </w:rPr>
        <w:tab/>
        <w:t xml:space="preserve">That's a good question. So the FAFSA, the best way to fill it out, is if the student and the </w:t>
      </w:r>
      <w:r w:rsidR="00F65697" w:rsidRPr="00DD33E0">
        <w:rPr>
          <w:rFonts w:ascii="Times New Roman" w:hAnsi="Times New Roman" w:cs="Times New Roman"/>
          <w:b w:val="0"/>
        </w:rPr>
        <w:t xml:space="preserve">parent are together. If the student and the parent </w:t>
      </w:r>
      <w:r w:rsidR="00813DE5" w:rsidRPr="00DD33E0">
        <w:rPr>
          <w:rFonts w:ascii="Times New Roman" w:hAnsi="Times New Roman" w:cs="Times New Roman"/>
          <w:b w:val="0"/>
        </w:rPr>
        <w:t xml:space="preserve">are together and let's say the parent started the application by entering the student's </w:t>
      </w:r>
      <w:r w:rsidR="00E73E3F" w:rsidRPr="00DD33E0">
        <w:rPr>
          <w:rFonts w:ascii="Times New Roman" w:hAnsi="Times New Roman" w:cs="Times New Roman"/>
          <w:b w:val="0"/>
        </w:rPr>
        <w:t>personal</w:t>
      </w:r>
      <w:r w:rsidR="00813DE5" w:rsidRPr="00DD33E0">
        <w:rPr>
          <w:rFonts w:ascii="Times New Roman" w:hAnsi="Times New Roman" w:cs="Times New Roman"/>
          <w:b w:val="0"/>
        </w:rPr>
        <w:t xml:space="preserve"> information; name, date of birth, social, etc.  They can go through and fill out the application and then if they want to sign electronically, you'll just both get the option to sign electronically and then a screen will pop up where you can enter your FSA ID and password.  </w:t>
      </w:r>
    </w:p>
    <w:p w14:paraId="3E46A18A" w14:textId="77777777" w:rsidR="00DD33E0" w:rsidRDefault="00DD33E0" w:rsidP="00DD33E0">
      <w:pPr>
        <w:tabs>
          <w:tab w:val="left" w:pos="1800"/>
        </w:tabs>
        <w:spacing w:line="360" w:lineRule="auto"/>
        <w:ind w:left="1800" w:hanging="1800"/>
        <w:rPr>
          <w:rFonts w:ascii="Times New Roman" w:hAnsi="Times New Roman" w:cs="Times New Roman"/>
          <w:b w:val="0"/>
        </w:rPr>
      </w:pPr>
    </w:p>
    <w:p w14:paraId="0B0BA847" w14:textId="36AFF816" w:rsidR="008C061F" w:rsidRPr="00DD33E0" w:rsidRDefault="00DD33E0" w:rsidP="00DD33E0">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ab/>
      </w:r>
      <w:r w:rsidR="00813DE5" w:rsidRPr="00DD33E0">
        <w:rPr>
          <w:rFonts w:ascii="Times New Roman" w:hAnsi="Times New Roman" w:cs="Times New Roman"/>
          <w:b w:val="0"/>
        </w:rPr>
        <w:t xml:space="preserve">So nobody </w:t>
      </w:r>
      <w:r w:rsidR="002F64FA" w:rsidRPr="00DD33E0">
        <w:rPr>
          <w:rFonts w:ascii="Times New Roman" w:hAnsi="Times New Roman" w:cs="Times New Roman"/>
          <w:b w:val="0"/>
        </w:rPr>
        <w:t>has to log out if you're both there together.  If you're not and you're using a save key because one of you started the application and the other one is in a different location</w:t>
      </w:r>
      <w:r w:rsidR="001E3F24" w:rsidRPr="00DD33E0">
        <w:rPr>
          <w:rFonts w:ascii="Times New Roman" w:hAnsi="Times New Roman" w:cs="Times New Roman"/>
          <w:b w:val="0"/>
        </w:rPr>
        <w:t>, then you have to log out and the other participant has to enter. Put in the save key.  And then they can go and sign.</w:t>
      </w:r>
    </w:p>
    <w:p w14:paraId="2DB519FF" w14:textId="17B30795" w:rsidR="001E3F24" w:rsidRPr="00DD33E0" w:rsidRDefault="001E3F24" w:rsidP="00DD33E0">
      <w:pPr>
        <w:tabs>
          <w:tab w:val="left" w:pos="1800"/>
        </w:tabs>
        <w:spacing w:line="360" w:lineRule="auto"/>
        <w:ind w:left="1800" w:hanging="1800"/>
        <w:rPr>
          <w:rFonts w:ascii="Times New Roman" w:hAnsi="Times New Roman" w:cs="Times New Roman"/>
          <w:b w:val="0"/>
        </w:rPr>
      </w:pPr>
    </w:p>
    <w:p w14:paraId="4A369E98" w14:textId="0AC78C5C" w:rsidR="001E3F24"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111F84" w:rsidRPr="00DD33E0">
        <w:rPr>
          <w:rFonts w:ascii="Times New Roman" w:hAnsi="Times New Roman" w:cs="Times New Roman"/>
          <w:b w:val="0"/>
        </w:rPr>
        <w:tab/>
        <w:t>And I think you mentioned (Jonathan), another question that people are asking as it relates to being in at the same time, is if you start on the mobile app, but want to finish on your deskt</w:t>
      </w:r>
      <w:r w:rsidR="00BF5D0F" w:rsidRPr="00DD33E0">
        <w:rPr>
          <w:rFonts w:ascii="Times New Roman" w:hAnsi="Times New Roman" w:cs="Times New Roman"/>
          <w:b w:val="0"/>
        </w:rPr>
        <w:t>op or laptop, is that possible?</w:t>
      </w:r>
    </w:p>
    <w:p w14:paraId="4D44027A" w14:textId="451FEC45" w:rsidR="00BF5D0F" w:rsidRPr="00DD33E0" w:rsidRDefault="00BF5D0F" w:rsidP="00DD33E0">
      <w:pPr>
        <w:tabs>
          <w:tab w:val="left" w:pos="1800"/>
        </w:tabs>
        <w:spacing w:line="360" w:lineRule="auto"/>
        <w:ind w:left="1800" w:hanging="1800"/>
        <w:rPr>
          <w:rFonts w:ascii="Times New Roman" w:hAnsi="Times New Roman" w:cs="Times New Roman"/>
          <w:b w:val="0"/>
        </w:rPr>
      </w:pPr>
    </w:p>
    <w:p w14:paraId="74B7E6C2" w14:textId="5853EF21" w:rsidR="00BF5D0F"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BF5D0F" w:rsidRPr="00DD33E0">
        <w:rPr>
          <w:rFonts w:ascii="Times New Roman" w:hAnsi="Times New Roman" w:cs="Times New Roman"/>
          <w:b w:val="0"/>
        </w:rPr>
        <w:tab/>
        <w:t xml:space="preserve">Yes, they were designed to work together so that's absolutely possible.  If you start on the mobile app and </w:t>
      </w:r>
      <w:r w:rsidR="00C30E45" w:rsidRPr="00DD33E0">
        <w:rPr>
          <w:rFonts w:ascii="Times New Roman" w:hAnsi="Times New Roman" w:cs="Times New Roman"/>
          <w:b w:val="0"/>
        </w:rPr>
        <w:t>it's not your thing and you want to switch to a laptop or desktop, totally fine.  It's okay.</w:t>
      </w:r>
    </w:p>
    <w:p w14:paraId="152209BC" w14:textId="55DC3568" w:rsidR="00C30E45" w:rsidRPr="00DD33E0" w:rsidRDefault="00C30E45" w:rsidP="00DD33E0">
      <w:pPr>
        <w:tabs>
          <w:tab w:val="left" w:pos="1800"/>
        </w:tabs>
        <w:spacing w:line="360" w:lineRule="auto"/>
        <w:ind w:left="1800" w:hanging="1800"/>
        <w:rPr>
          <w:rFonts w:ascii="Times New Roman" w:hAnsi="Times New Roman" w:cs="Times New Roman"/>
          <w:b w:val="0"/>
        </w:rPr>
      </w:pPr>
    </w:p>
    <w:p w14:paraId="7BF9B4E3" w14:textId="634C5FED" w:rsidR="00C30E45"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C30E45" w:rsidRPr="00DD33E0">
        <w:rPr>
          <w:rFonts w:ascii="Times New Roman" w:hAnsi="Times New Roman" w:cs="Times New Roman"/>
          <w:b w:val="0"/>
        </w:rPr>
        <w:tab/>
        <w:t xml:space="preserve">We definitely still have some more questions coming in.  (Jonathan) as we </w:t>
      </w:r>
      <w:r w:rsidR="00E3573F" w:rsidRPr="00DD33E0">
        <w:rPr>
          <w:rFonts w:ascii="Times New Roman" w:hAnsi="Times New Roman" w:cs="Times New Roman"/>
          <w:b w:val="0"/>
        </w:rPr>
        <w:t xml:space="preserve">still have </w:t>
      </w:r>
      <w:r w:rsidR="00E73E3F" w:rsidRPr="00DD33E0">
        <w:rPr>
          <w:rFonts w:ascii="Times New Roman" w:hAnsi="Times New Roman" w:cs="Times New Roman"/>
          <w:b w:val="0"/>
        </w:rPr>
        <w:t>individuals</w:t>
      </w:r>
      <w:r w:rsidR="00E3573F" w:rsidRPr="00DD33E0">
        <w:rPr>
          <w:rFonts w:ascii="Times New Roman" w:hAnsi="Times New Roman" w:cs="Times New Roman"/>
          <w:b w:val="0"/>
        </w:rPr>
        <w:t xml:space="preserve"> answering questions, are there some things that maybe people who are listening really need to be mindful of as it relates to the change? Because the FAFSA is still going to act the same as it has previously, correct? I mean the only thing that's going to change, the functionality </w:t>
      </w:r>
      <w:r w:rsidR="00E3573F" w:rsidRPr="00DD33E0">
        <w:rPr>
          <w:rFonts w:ascii="Times New Roman" w:hAnsi="Times New Roman" w:cs="Times New Roman"/>
          <w:b w:val="0"/>
        </w:rPr>
        <w:lastRenderedPageBreak/>
        <w:t xml:space="preserve">changes a little bit. But maybe you just want to share. Give people a little bit of a feeling of ease that it will still just the </w:t>
      </w:r>
      <w:r w:rsidR="00E73E3F" w:rsidRPr="00DD33E0">
        <w:rPr>
          <w:rFonts w:ascii="Times New Roman" w:hAnsi="Times New Roman" w:cs="Times New Roman"/>
          <w:b w:val="0"/>
        </w:rPr>
        <w:t>change</w:t>
      </w:r>
      <w:r w:rsidR="00E3573F" w:rsidRPr="00DD33E0">
        <w:rPr>
          <w:rFonts w:ascii="Times New Roman" w:hAnsi="Times New Roman" w:cs="Times New Roman"/>
          <w:b w:val="0"/>
        </w:rPr>
        <w:t xml:space="preserve"> is supposed to help the FAFSA form be a little bit easier to fill out even though we already know it's gotten much better throughout the years. </w:t>
      </w:r>
    </w:p>
    <w:p w14:paraId="754DAF03" w14:textId="403FF7C2" w:rsidR="00E3573F" w:rsidRPr="00DD33E0" w:rsidRDefault="00E3573F" w:rsidP="00DD33E0">
      <w:pPr>
        <w:tabs>
          <w:tab w:val="left" w:pos="1800"/>
        </w:tabs>
        <w:spacing w:line="360" w:lineRule="auto"/>
        <w:ind w:left="1800" w:hanging="1800"/>
        <w:rPr>
          <w:rFonts w:ascii="Times New Roman" w:hAnsi="Times New Roman" w:cs="Times New Roman"/>
          <w:b w:val="0"/>
        </w:rPr>
      </w:pPr>
    </w:p>
    <w:p w14:paraId="71109614" w14:textId="3FB0AD89" w:rsidR="00E3573F"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E3573F" w:rsidRPr="00DD33E0">
        <w:rPr>
          <w:rFonts w:ascii="Times New Roman" w:hAnsi="Times New Roman" w:cs="Times New Roman"/>
          <w:b w:val="0"/>
        </w:rPr>
        <w:tab/>
        <w:t xml:space="preserve">Right, so that's why </w:t>
      </w:r>
      <w:r w:rsidR="007B0E1F" w:rsidRPr="00DD33E0">
        <w:rPr>
          <w:rFonts w:ascii="Times New Roman" w:hAnsi="Times New Roman" w:cs="Times New Roman"/>
          <w:b w:val="0"/>
        </w:rPr>
        <w:t xml:space="preserve">my </w:t>
      </w:r>
      <w:r w:rsidR="00E73E3F" w:rsidRPr="00DD33E0">
        <w:rPr>
          <w:rFonts w:ascii="Times New Roman" w:hAnsi="Times New Roman" w:cs="Times New Roman"/>
          <w:b w:val="0"/>
        </w:rPr>
        <w:t>initial</w:t>
      </w:r>
      <w:r w:rsidR="007B0E1F" w:rsidRPr="00DD33E0">
        <w:rPr>
          <w:rFonts w:ascii="Times New Roman" w:hAnsi="Times New Roman" w:cs="Times New Roman"/>
          <w:b w:val="0"/>
        </w:rPr>
        <w:t xml:space="preserve"> presentation was so brief.  I think it was like what, 20 </w:t>
      </w:r>
      <w:r w:rsidR="00E73E3F" w:rsidRPr="00DD33E0">
        <w:rPr>
          <w:rFonts w:ascii="Times New Roman" w:hAnsi="Times New Roman" w:cs="Times New Roman"/>
          <w:b w:val="0"/>
        </w:rPr>
        <w:t>minutes</w:t>
      </w:r>
      <w:r w:rsidR="007B0E1F" w:rsidRPr="00DD33E0">
        <w:rPr>
          <w:rFonts w:ascii="Times New Roman" w:hAnsi="Times New Roman" w:cs="Times New Roman"/>
          <w:b w:val="0"/>
        </w:rPr>
        <w:t xml:space="preserve">? </w:t>
      </w:r>
      <w:proofErr w:type="gramStart"/>
      <w:r w:rsidR="007B0E1F" w:rsidRPr="00DD33E0">
        <w:rPr>
          <w:rFonts w:ascii="Times New Roman" w:hAnsi="Times New Roman" w:cs="Times New Roman"/>
          <w:b w:val="0"/>
        </w:rPr>
        <w:t>Because the questions are the same.</w:t>
      </w:r>
      <w:proofErr w:type="gramEnd"/>
      <w:r w:rsidR="007B0E1F" w:rsidRPr="00DD33E0">
        <w:rPr>
          <w:rFonts w:ascii="Times New Roman" w:hAnsi="Times New Roman" w:cs="Times New Roman"/>
          <w:b w:val="0"/>
        </w:rPr>
        <w:t xml:space="preserve">  The questions for the FAFSA, just to you know because we get a lot of hate mail about this. I’m not blaming anybody for that</w:t>
      </w:r>
      <w:r w:rsidR="00640908" w:rsidRPr="00DD33E0">
        <w:rPr>
          <w:rFonts w:ascii="Times New Roman" w:hAnsi="Times New Roman" w:cs="Times New Roman"/>
          <w:b w:val="0"/>
        </w:rPr>
        <w:t xml:space="preserve">. Those are set by congress. So we cannot change the questions. The questions are set.  What we did to make it easier is we made this responsive to </w:t>
      </w:r>
      <w:r w:rsidR="00E73E3F" w:rsidRPr="00DD33E0">
        <w:rPr>
          <w:rFonts w:ascii="Times New Roman" w:hAnsi="Times New Roman" w:cs="Times New Roman"/>
          <w:b w:val="0"/>
        </w:rPr>
        <w:t>whatever</w:t>
      </w:r>
      <w:r w:rsidR="00640908" w:rsidRPr="00DD33E0">
        <w:rPr>
          <w:rFonts w:ascii="Times New Roman" w:hAnsi="Times New Roman" w:cs="Times New Roman"/>
          <w:b w:val="0"/>
        </w:rPr>
        <w:t xml:space="preserve"> device you're on and we regrouped some of the questions and we </w:t>
      </w:r>
      <w:r w:rsidR="00E73E3F" w:rsidRPr="00DD33E0">
        <w:rPr>
          <w:rFonts w:ascii="Times New Roman" w:hAnsi="Times New Roman" w:cs="Times New Roman"/>
          <w:b w:val="0"/>
        </w:rPr>
        <w:t>added</w:t>
      </w:r>
      <w:r w:rsidR="00640908" w:rsidRPr="00DD33E0">
        <w:rPr>
          <w:rFonts w:ascii="Times New Roman" w:hAnsi="Times New Roman" w:cs="Times New Roman"/>
          <w:b w:val="0"/>
        </w:rPr>
        <w:t xml:space="preserve"> </w:t>
      </w:r>
      <w:r w:rsidR="00E73E3F" w:rsidRPr="00DD33E0">
        <w:rPr>
          <w:rFonts w:ascii="Times New Roman" w:hAnsi="Times New Roman" w:cs="Times New Roman"/>
          <w:b w:val="0"/>
        </w:rPr>
        <w:t xml:space="preserve">a </w:t>
      </w:r>
      <w:r w:rsidR="00640908" w:rsidRPr="00DD33E0">
        <w:rPr>
          <w:rFonts w:ascii="Times New Roman" w:hAnsi="Times New Roman" w:cs="Times New Roman"/>
          <w:b w:val="0"/>
        </w:rPr>
        <w:t xml:space="preserve">checkbox </w:t>
      </w:r>
      <w:r w:rsidR="00E73E3F" w:rsidRPr="00DD33E0">
        <w:rPr>
          <w:rFonts w:ascii="Times New Roman" w:hAnsi="Times New Roman" w:cs="Times New Roman"/>
          <w:b w:val="0"/>
        </w:rPr>
        <w:t>feature,</w:t>
      </w:r>
      <w:r w:rsidR="00640908" w:rsidRPr="00DD33E0">
        <w:rPr>
          <w:rFonts w:ascii="Times New Roman" w:hAnsi="Times New Roman" w:cs="Times New Roman"/>
          <w:b w:val="0"/>
        </w:rPr>
        <w:t xml:space="preserve"> so you don't get one question after another after another.  So it's designed to be easier to fill out, but the questions are the same as they've been for past years. Again, it takes an act of congress to change the questions on the FAFSA.</w:t>
      </w:r>
    </w:p>
    <w:p w14:paraId="0612489D" w14:textId="06787240" w:rsidR="00640908" w:rsidRPr="00DD33E0" w:rsidRDefault="00640908" w:rsidP="00DD33E0">
      <w:pPr>
        <w:tabs>
          <w:tab w:val="left" w:pos="1800"/>
        </w:tabs>
        <w:spacing w:line="360" w:lineRule="auto"/>
        <w:ind w:left="1800" w:hanging="1800"/>
        <w:rPr>
          <w:rFonts w:ascii="Times New Roman" w:hAnsi="Times New Roman" w:cs="Times New Roman"/>
          <w:b w:val="0"/>
        </w:rPr>
      </w:pPr>
    </w:p>
    <w:p w14:paraId="55C3B21A" w14:textId="1931DBEE" w:rsidR="00640908"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640908" w:rsidRPr="00DD33E0">
        <w:rPr>
          <w:rFonts w:ascii="Times New Roman" w:hAnsi="Times New Roman" w:cs="Times New Roman"/>
          <w:b w:val="0"/>
        </w:rPr>
        <w:tab/>
      </w:r>
      <w:r w:rsidR="00323700" w:rsidRPr="00DD33E0">
        <w:rPr>
          <w:rFonts w:ascii="Times New Roman" w:hAnsi="Times New Roman" w:cs="Times New Roman"/>
          <w:b w:val="0"/>
        </w:rPr>
        <w:t>Then we're going to answer a few more questions.  So just, kind of, in conclusion, I think that (Jonathan) has given us just a quick summary of the new functionality and I know a lot of were asking questions about are different things going to change?  But right now as it stands, the mobile app - not the mobile app. I'm sorry. The functionality of the desktop will look the same for the new FAFSA, the 2019-2020 FAFSA which will come out October 1.  So (Johnathan), do you a</w:t>
      </w:r>
      <w:r w:rsidR="00AA0E78" w:rsidRPr="00DD33E0">
        <w:rPr>
          <w:rFonts w:ascii="Times New Roman" w:hAnsi="Times New Roman" w:cs="Times New Roman"/>
          <w:b w:val="0"/>
        </w:rPr>
        <w:t>ntici</w:t>
      </w:r>
      <w:r w:rsidR="00323700" w:rsidRPr="00DD33E0">
        <w:rPr>
          <w:rFonts w:ascii="Times New Roman" w:hAnsi="Times New Roman" w:cs="Times New Roman"/>
          <w:b w:val="0"/>
        </w:rPr>
        <w:t xml:space="preserve">pate there being any other changes coming throughout the next cycle? Are there any things that people should look out </w:t>
      </w:r>
      <w:r w:rsidR="00AA0E78" w:rsidRPr="00DD33E0">
        <w:rPr>
          <w:rFonts w:ascii="Times New Roman" w:hAnsi="Times New Roman" w:cs="Times New Roman"/>
          <w:b w:val="0"/>
        </w:rPr>
        <w:t>for</w:t>
      </w:r>
      <w:r w:rsidR="00323700" w:rsidRPr="00DD33E0">
        <w:rPr>
          <w:rFonts w:ascii="Times New Roman" w:hAnsi="Times New Roman" w:cs="Times New Roman"/>
          <w:b w:val="0"/>
        </w:rPr>
        <w:t xml:space="preserve"> that may not be available now but may be coming in the coming months?</w:t>
      </w:r>
    </w:p>
    <w:p w14:paraId="212529AD" w14:textId="29BC98CE" w:rsidR="00323700" w:rsidRPr="00DD33E0" w:rsidRDefault="00323700" w:rsidP="00DD33E0">
      <w:pPr>
        <w:tabs>
          <w:tab w:val="left" w:pos="1800"/>
        </w:tabs>
        <w:spacing w:line="360" w:lineRule="auto"/>
        <w:ind w:left="1800" w:hanging="1800"/>
        <w:rPr>
          <w:rFonts w:ascii="Times New Roman" w:hAnsi="Times New Roman" w:cs="Times New Roman"/>
          <w:b w:val="0"/>
        </w:rPr>
      </w:pPr>
    </w:p>
    <w:p w14:paraId="53CA8BA4" w14:textId="17CD2C60" w:rsidR="00747A7C"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 xml:space="preserve">(Jonathan </w:t>
      </w:r>
      <w:proofErr w:type="spellStart"/>
      <w:r w:rsidRPr="00DD33E0">
        <w:rPr>
          <w:rFonts w:ascii="Times New Roman" w:hAnsi="Times New Roman" w:cs="Times New Roman"/>
          <w:b w:val="0"/>
        </w:rPr>
        <w:t>Goodfell</w:t>
      </w:r>
      <w:proofErr w:type="spellEnd"/>
      <w:r w:rsidRPr="00DD33E0">
        <w:rPr>
          <w:rFonts w:ascii="Times New Roman" w:hAnsi="Times New Roman" w:cs="Times New Roman"/>
          <w:b w:val="0"/>
        </w:rPr>
        <w:t>):</w:t>
      </w:r>
      <w:r w:rsidR="00323700" w:rsidRPr="00DD33E0">
        <w:rPr>
          <w:rFonts w:ascii="Times New Roman" w:hAnsi="Times New Roman" w:cs="Times New Roman"/>
          <w:b w:val="0"/>
        </w:rPr>
        <w:tab/>
        <w:t>Well</w:t>
      </w:r>
      <w:r w:rsidR="00DD33E0">
        <w:rPr>
          <w:rFonts w:ascii="Times New Roman" w:hAnsi="Times New Roman" w:cs="Times New Roman"/>
          <w:b w:val="0"/>
        </w:rPr>
        <w:t>,</w:t>
      </w:r>
      <w:r w:rsidR="00323700" w:rsidRPr="00DD33E0">
        <w:rPr>
          <w:rFonts w:ascii="Times New Roman" w:hAnsi="Times New Roman" w:cs="Times New Roman"/>
          <w:b w:val="0"/>
        </w:rPr>
        <w:t xml:space="preserve"> we are constantly striving </w:t>
      </w:r>
      <w:r w:rsidR="00B70231" w:rsidRPr="00DD33E0">
        <w:rPr>
          <w:rFonts w:ascii="Times New Roman" w:hAnsi="Times New Roman" w:cs="Times New Roman"/>
          <w:b w:val="0"/>
        </w:rPr>
        <w:t xml:space="preserve">to improve the user process.  But that's all I can say for right now. However, we do have some things in the work. Well I mean I already said that corrections will eventually become web responsive. </w:t>
      </w:r>
      <w:r w:rsidR="00D67A2B" w:rsidRPr="00DD33E0">
        <w:rPr>
          <w:rFonts w:ascii="Times New Roman" w:hAnsi="Times New Roman" w:cs="Times New Roman"/>
          <w:b w:val="0"/>
        </w:rPr>
        <w:t xml:space="preserve"> </w:t>
      </w:r>
      <w:r w:rsidR="00D67A2B" w:rsidRPr="00DD33E0">
        <w:rPr>
          <w:rFonts w:ascii="Times New Roman" w:hAnsi="Times New Roman" w:cs="Times New Roman"/>
          <w:b w:val="0"/>
        </w:rPr>
        <w:lastRenderedPageBreak/>
        <w:t>So we're working on that.  We are trying to work with the IRS to get the DRT</w:t>
      </w:r>
      <w:r w:rsidR="00670206" w:rsidRPr="00DD33E0">
        <w:rPr>
          <w:rFonts w:ascii="Times New Roman" w:hAnsi="Times New Roman" w:cs="Times New Roman"/>
          <w:b w:val="0"/>
        </w:rPr>
        <w:t xml:space="preserve"> eventually to become also web responsive</w:t>
      </w:r>
      <w:r w:rsidR="009643EA" w:rsidRPr="00DD33E0">
        <w:rPr>
          <w:rFonts w:ascii="Times New Roman" w:hAnsi="Times New Roman" w:cs="Times New Roman"/>
          <w:b w:val="0"/>
        </w:rPr>
        <w:t xml:space="preserve">. So, you know, things like that we're working on. </w:t>
      </w:r>
      <w:r w:rsidR="00747A7C" w:rsidRPr="00DD33E0">
        <w:rPr>
          <w:rFonts w:ascii="Times New Roman" w:hAnsi="Times New Roman" w:cs="Times New Roman"/>
          <w:b w:val="0"/>
        </w:rPr>
        <w:t xml:space="preserve">And then we might release a few additional things throughout the year in an effort as always to improve user experience. That's our top priority.  </w:t>
      </w:r>
    </w:p>
    <w:p w14:paraId="0CF41D45" w14:textId="77777777" w:rsidR="00747A7C" w:rsidRPr="00DD33E0" w:rsidRDefault="00747A7C" w:rsidP="00DD33E0">
      <w:pPr>
        <w:tabs>
          <w:tab w:val="left" w:pos="1800"/>
        </w:tabs>
        <w:spacing w:line="360" w:lineRule="auto"/>
        <w:ind w:left="1800" w:hanging="1800"/>
        <w:rPr>
          <w:rFonts w:ascii="Times New Roman" w:hAnsi="Times New Roman" w:cs="Times New Roman"/>
          <w:b w:val="0"/>
        </w:rPr>
      </w:pPr>
    </w:p>
    <w:p w14:paraId="6D439F27" w14:textId="51CAFDCC" w:rsidR="00612446" w:rsidRPr="00DD33E0" w:rsidRDefault="00A835DA"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w:t>
      </w:r>
      <w:proofErr w:type="spellStart"/>
      <w:r w:rsidRPr="00DD33E0">
        <w:rPr>
          <w:rFonts w:ascii="Times New Roman" w:hAnsi="Times New Roman" w:cs="Times New Roman"/>
          <w:b w:val="0"/>
        </w:rPr>
        <w:t>Miesha</w:t>
      </w:r>
      <w:proofErr w:type="spellEnd"/>
      <w:r w:rsidRPr="00DD33E0">
        <w:rPr>
          <w:rFonts w:ascii="Times New Roman" w:hAnsi="Times New Roman" w:cs="Times New Roman"/>
          <w:b w:val="0"/>
        </w:rPr>
        <w:t xml:space="preserve"> Challenger):</w:t>
      </w:r>
      <w:r w:rsidR="00747A7C" w:rsidRPr="00DD33E0">
        <w:rPr>
          <w:rFonts w:ascii="Times New Roman" w:hAnsi="Times New Roman" w:cs="Times New Roman"/>
          <w:b w:val="0"/>
        </w:rPr>
        <w:tab/>
        <w:t>Great, well (Jonathan) we want to thank you</w:t>
      </w:r>
      <w:r w:rsidR="00600058" w:rsidRPr="00DD33E0">
        <w:rPr>
          <w:rFonts w:ascii="Times New Roman" w:hAnsi="Times New Roman" w:cs="Times New Roman"/>
          <w:b w:val="0"/>
        </w:rPr>
        <w:t xml:space="preserve"> so much for providing us with this </w:t>
      </w:r>
      <w:r w:rsidR="00091649" w:rsidRPr="00DD33E0">
        <w:rPr>
          <w:rFonts w:ascii="Times New Roman" w:hAnsi="Times New Roman" w:cs="Times New Roman"/>
          <w:b w:val="0"/>
        </w:rPr>
        <w:t xml:space="preserve">information today. And as I mentioned </w:t>
      </w:r>
      <w:r w:rsidR="000625B5" w:rsidRPr="00DD33E0">
        <w:rPr>
          <w:rFonts w:ascii="Times New Roman" w:hAnsi="Times New Roman" w:cs="Times New Roman"/>
          <w:b w:val="0"/>
        </w:rPr>
        <w:t xml:space="preserve">earlier the recording for today's webinar will be posted on the financial aid toolkit. For students and </w:t>
      </w:r>
      <w:r w:rsidR="00E73E3F" w:rsidRPr="00DD33E0">
        <w:rPr>
          <w:rFonts w:ascii="Times New Roman" w:hAnsi="Times New Roman" w:cs="Times New Roman"/>
          <w:b w:val="0"/>
        </w:rPr>
        <w:t>parents</w:t>
      </w:r>
      <w:r w:rsidR="000625B5" w:rsidRPr="00DD33E0">
        <w:rPr>
          <w:rFonts w:ascii="Times New Roman" w:hAnsi="Times New Roman" w:cs="Times New Roman"/>
          <w:b w:val="0"/>
        </w:rPr>
        <w:t>, it'll be on studentaid.gov on the resource page</w:t>
      </w:r>
      <w:r w:rsidR="00612446" w:rsidRPr="00DD33E0">
        <w:rPr>
          <w:rFonts w:ascii="Times New Roman" w:hAnsi="Times New Roman" w:cs="Times New Roman"/>
          <w:b w:val="0"/>
        </w:rPr>
        <w:t xml:space="preserve"> under the webinar section. And for the college (unintelligible) professionals and financial aid </w:t>
      </w:r>
      <w:r w:rsidR="00E73E3F" w:rsidRPr="00DD33E0">
        <w:rPr>
          <w:rFonts w:ascii="Times New Roman" w:hAnsi="Times New Roman" w:cs="Times New Roman"/>
          <w:b w:val="0"/>
        </w:rPr>
        <w:t>administrators</w:t>
      </w:r>
      <w:r w:rsidR="00612446" w:rsidRPr="00DD33E0">
        <w:rPr>
          <w:rFonts w:ascii="Times New Roman" w:hAnsi="Times New Roman" w:cs="Times New Roman"/>
          <w:b w:val="0"/>
        </w:rPr>
        <w:t>, you can go to our financial aid toolkit website and go to our search page and search under webinars. And it'll be located there in about a week or two.</w:t>
      </w:r>
    </w:p>
    <w:p w14:paraId="123CAE42" w14:textId="77777777" w:rsidR="00612446" w:rsidRPr="00DD33E0" w:rsidRDefault="00612446" w:rsidP="00DD33E0">
      <w:pPr>
        <w:tabs>
          <w:tab w:val="left" w:pos="1800"/>
        </w:tabs>
        <w:spacing w:line="360" w:lineRule="auto"/>
        <w:ind w:left="1800" w:hanging="1800"/>
        <w:rPr>
          <w:rFonts w:ascii="Times New Roman" w:hAnsi="Times New Roman" w:cs="Times New Roman"/>
          <w:b w:val="0"/>
        </w:rPr>
      </w:pPr>
    </w:p>
    <w:p w14:paraId="49D7E367" w14:textId="77777777" w:rsidR="00D436D8" w:rsidRPr="00DD33E0" w:rsidRDefault="00612446"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And so with that, we're going to conclude today's webinar. Again, (Jo</w:t>
      </w:r>
      <w:r w:rsidR="0056406B" w:rsidRPr="00DD33E0">
        <w:rPr>
          <w:rFonts w:ascii="Times New Roman" w:hAnsi="Times New Roman" w:cs="Times New Roman"/>
          <w:b w:val="0"/>
        </w:rPr>
        <w:t xml:space="preserve">nathan) thank you so </w:t>
      </w:r>
      <w:r w:rsidR="00D436D8" w:rsidRPr="00DD33E0">
        <w:rPr>
          <w:rFonts w:ascii="Times New Roman" w:hAnsi="Times New Roman" w:cs="Times New Roman"/>
          <w:b w:val="0"/>
        </w:rPr>
        <w:t xml:space="preserve">thank you so much for this wonderful information that we know everyone is so excited about. We've already gotten wonderful feedback about how it is more </w:t>
      </w:r>
      <w:proofErr w:type="gramStart"/>
      <w:r w:rsidR="00D436D8" w:rsidRPr="00DD33E0">
        <w:rPr>
          <w:rFonts w:ascii="Times New Roman" w:hAnsi="Times New Roman" w:cs="Times New Roman"/>
          <w:b w:val="0"/>
        </w:rPr>
        <w:t>user</w:t>
      </w:r>
      <w:proofErr w:type="gramEnd"/>
      <w:r w:rsidR="00D436D8" w:rsidRPr="00DD33E0">
        <w:rPr>
          <w:rFonts w:ascii="Times New Roman" w:hAnsi="Times New Roman" w:cs="Times New Roman"/>
          <w:b w:val="0"/>
        </w:rPr>
        <w:t xml:space="preserve"> friendly and we look forward to this individual being more interactive in filling out as many </w:t>
      </w:r>
      <w:proofErr w:type="spellStart"/>
      <w:r w:rsidR="00D436D8" w:rsidRPr="00DD33E0">
        <w:rPr>
          <w:rFonts w:ascii="Times New Roman" w:hAnsi="Times New Roman" w:cs="Times New Roman"/>
          <w:b w:val="0"/>
        </w:rPr>
        <w:t>FAFSAs</w:t>
      </w:r>
      <w:proofErr w:type="spellEnd"/>
      <w:r w:rsidR="00D436D8" w:rsidRPr="00DD33E0">
        <w:rPr>
          <w:rFonts w:ascii="Times New Roman" w:hAnsi="Times New Roman" w:cs="Times New Roman"/>
          <w:b w:val="0"/>
        </w:rPr>
        <w:t xml:space="preserve"> as possible. </w:t>
      </w:r>
    </w:p>
    <w:p w14:paraId="606E1F9B" w14:textId="77777777" w:rsidR="00D436D8" w:rsidRPr="00DD33E0" w:rsidRDefault="00D436D8" w:rsidP="00DD33E0">
      <w:pPr>
        <w:tabs>
          <w:tab w:val="left" w:pos="1800"/>
        </w:tabs>
        <w:spacing w:line="360" w:lineRule="auto"/>
        <w:ind w:left="1800" w:hanging="1800"/>
        <w:rPr>
          <w:rFonts w:ascii="Times New Roman" w:hAnsi="Times New Roman" w:cs="Times New Roman"/>
          <w:b w:val="0"/>
        </w:rPr>
      </w:pPr>
    </w:p>
    <w:p w14:paraId="243D1161" w14:textId="238E5A0A" w:rsidR="00D436D8" w:rsidRPr="00DD33E0" w:rsidRDefault="00D436D8" w:rsidP="00DD33E0">
      <w:pPr>
        <w:tabs>
          <w:tab w:val="left" w:pos="1800"/>
        </w:tabs>
        <w:spacing w:line="360" w:lineRule="auto"/>
        <w:ind w:left="1800" w:hanging="1800"/>
        <w:rPr>
          <w:rFonts w:ascii="Times New Roman" w:hAnsi="Times New Roman" w:cs="Times New Roman"/>
          <w:b w:val="0"/>
        </w:rPr>
      </w:pPr>
      <w:r w:rsidRPr="00DD33E0">
        <w:rPr>
          <w:rFonts w:ascii="Times New Roman" w:hAnsi="Times New Roman" w:cs="Times New Roman"/>
          <w:b w:val="0"/>
        </w:rPr>
        <w:tab/>
        <w:t>So with that being said, we thank you so much for joining us today and enjoy the rest of your day.</w:t>
      </w:r>
    </w:p>
    <w:p w14:paraId="3AE6DB73" w14:textId="77777777" w:rsidR="00D436D8" w:rsidRPr="00DD33E0" w:rsidRDefault="00D436D8" w:rsidP="00DD33E0">
      <w:pPr>
        <w:tabs>
          <w:tab w:val="left" w:pos="1800"/>
        </w:tabs>
        <w:spacing w:line="360" w:lineRule="auto"/>
        <w:ind w:left="1800" w:hanging="1800"/>
        <w:rPr>
          <w:rFonts w:ascii="Times New Roman" w:hAnsi="Times New Roman" w:cs="Times New Roman"/>
          <w:b w:val="0"/>
        </w:rPr>
      </w:pPr>
    </w:p>
    <w:p w14:paraId="624DC420" w14:textId="77777777" w:rsidR="00D436D8" w:rsidRPr="00DD33E0" w:rsidRDefault="00D436D8" w:rsidP="00DD33E0">
      <w:pPr>
        <w:tabs>
          <w:tab w:val="left" w:pos="1800"/>
        </w:tabs>
        <w:spacing w:line="360" w:lineRule="auto"/>
        <w:ind w:left="1800" w:hanging="1800"/>
        <w:rPr>
          <w:rFonts w:ascii="Times New Roman" w:hAnsi="Times New Roman" w:cs="Times New Roman"/>
          <w:b w:val="0"/>
        </w:rPr>
      </w:pPr>
    </w:p>
    <w:p w14:paraId="433EF133" w14:textId="110B07DE" w:rsidR="00323700" w:rsidRPr="00DD33E0" w:rsidRDefault="00D436D8" w:rsidP="00DD33E0">
      <w:pPr>
        <w:tabs>
          <w:tab w:val="left" w:pos="1800"/>
        </w:tabs>
        <w:spacing w:line="360" w:lineRule="auto"/>
        <w:ind w:left="1800" w:hanging="1800"/>
        <w:jc w:val="center"/>
        <w:rPr>
          <w:rFonts w:ascii="Times New Roman" w:hAnsi="Times New Roman" w:cs="Times New Roman"/>
          <w:b w:val="0"/>
        </w:rPr>
      </w:pPr>
      <w:r w:rsidRPr="00DD33E0">
        <w:rPr>
          <w:rFonts w:ascii="Times New Roman" w:hAnsi="Times New Roman" w:cs="Times New Roman"/>
          <w:b w:val="0"/>
        </w:rPr>
        <w:t>END</w:t>
      </w:r>
    </w:p>
    <w:sectPr w:rsidR="00323700" w:rsidRPr="00DD33E0" w:rsidSect="00DD33E0">
      <w:headerReference w:type="default" r:id="rId7"/>
      <w:pgSz w:w="12240" w:h="15840" w:code="1"/>
      <w:pgMar w:top="216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1FF8BD" w14:textId="77777777" w:rsidR="00484FC6" w:rsidRDefault="00484FC6">
      <w:r>
        <w:separator/>
      </w:r>
    </w:p>
  </w:endnote>
  <w:endnote w:type="continuationSeparator" w:id="0">
    <w:p w14:paraId="6885FDEE" w14:textId="77777777" w:rsidR="00484FC6" w:rsidRDefault="0048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3593E4" w14:textId="77777777" w:rsidR="00484FC6" w:rsidRDefault="00484FC6">
      <w:r>
        <w:separator/>
      </w:r>
    </w:p>
  </w:footnote>
  <w:footnote w:type="continuationSeparator" w:id="0">
    <w:p w14:paraId="2F227407" w14:textId="77777777" w:rsidR="00484FC6" w:rsidRDefault="00484F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5677C" w14:textId="004354F8" w:rsidR="008475A9" w:rsidRPr="00DD33E0" w:rsidRDefault="00314264" w:rsidP="00DD33E0">
    <w:pPr>
      <w:jc w:val="right"/>
      <w:rPr>
        <w:rFonts w:ascii="Times New Roman" w:hAnsi="Times New Roman" w:cs="Times New Roman"/>
        <w:b w:val="0"/>
        <w:sz w:val="18"/>
      </w:rPr>
    </w:pPr>
    <w:r w:rsidRPr="00DD33E0">
      <w:rPr>
        <w:rFonts w:ascii="Times New Roman" w:hAnsi="Times New Roman" w:cs="Times New Roman"/>
        <w:b w:val="0"/>
        <w:sz w:val="18"/>
      </w:rPr>
      <w:t xml:space="preserve">NTT DATA </w:t>
    </w:r>
    <w:proofErr w:type="spellStart"/>
    <w:r w:rsidRPr="00DD33E0">
      <w:rPr>
        <w:rFonts w:ascii="Times New Roman" w:hAnsi="Times New Roman" w:cs="Times New Roman"/>
        <w:b w:val="0"/>
        <w:sz w:val="18"/>
      </w:rPr>
      <w:t>INC</w:t>
    </w:r>
    <w:proofErr w:type="spellEnd"/>
    <w:r w:rsidRPr="00DD33E0">
      <w:rPr>
        <w:rFonts w:ascii="Times New Roman" w:hAnsi="Times New Roman" w:cs="Times New Roman"/>
        <w:b w:val="0"/>
        <w:sz w:val="18"/>
      </w:rPr>
      <w:t xml:space="preserve"> (US0</w:t>
    </w:r>
  </w:p>
  <w:p w14:paraId="448FE3A0" w14:textId="5E7B6DDE" w:rsidR="008475A9" w:rsidRPr="00DD33E0" w:rsidRDefault="008475A9" w:rsidP="00DD33E0">
    <w:pPr>
      <w:jc w:val="right"/>
      <w:rPr>
        <w:rFonts w:ascii="Times New Roman" w:hAnsi="Times New Roman" w:cs="Times New Roman"/>
        <w:b w:val="0"/>
        <w:sz w:val="18"/>
      </w:rPr>
    </w:pPr>
    <w:r w:rsidRPr="00DD33E0">
      <w:rPr>
        <w:rFonts w:ascii="Times New Roman" w:hAnsi="Times New Roman" w:cs="Times New Roman"/>
        <w:b w:val="0"/>
        <w:sz w:val="18"/>
      </w:rPr>
      <w:t xml:space="preserve">Moderator: </w:t>
    </w:r>
    <w:r w:rsidR="00314264" w:rsidRPr="00DD33E0">
      <w:rPr>
        <w:rFonts w:ascii="Times New Roman" w:hAnsi="Times New Roman" w:cs="Times New Roman"/>
        <w:b w:val="0"/>
        <w:sz w:val="18"/>
      </w:rPr>
      <w:t>Christal Simms</w:t>
    </w:r>
    <w:r w:rsidR="00855929" w:rsidRPr="00DD33E0">
      <w:rPr>
        <w:rFonts w:ascii="Times New Roman" w:hAnsi="Times New Roman" w:cs="Times New Roman"/>
        <w:b w:val="0"/>
        <w:sz w:val="18"/>
      </w:rPr>
      <w:t xml:space="preserve"> </w:t>
    </w:r>
  </w:p>
  <w:p w14:paraId="5F1C5A53" w14:textId="45A173A0" w:rsidR="008475A9" w:rsidRPr="00DD33E0" w:rsidRDefault="008475A9" w:rsidP="00DD33E0">
    <w:pPr>
      <w:jc w:val="right"/>
      <w:rPr>
        <w:rFonts w:ascii="Times New Roman" w:hAnsi="Times New Roman" w:cs="Times New Roman"/>
        <w:b w:val="0"/>
        <w:sz w:val="18"/>
      </w:rPr>
    </w:pPr>
    <w:r w:rsidRPr="00DD33E0">
      <w:rPr>
        <w:rFonts w:ascii="Times New Roman" w:hAnsi="Times New Roman" w:cs="Times New Roman"/>
        <w:b w:val="0"/>
        <w:sz w:val="18"/>
      </w:rPr>
      <w:t>0</w:t>
    </w:r>
    <w:r w:rsidR="00A72142" w:rsidRPr="00DD33E0">
      <w:rPr>
        <w:rFonts w:ascii="Times New Roman" w:hAnsi="Times New Roman" w:cs="Times New Roman"/>
        <w:b w:val="0"/>
        <w:sz w:val="18"/>
      </w:rPr>
      <w:t>9</w:t>
    </w:r>
    <w:r w:rsidR="00932C05" w:rsidRPr="00DD33E0">
      <w:rPr>
        <w:rFonts w:ascii="Times New Roman" w:hAnsi="Times New Roman" w:cs="Times New Roman"/>
        <w:b w:val="0"/>
        <w:sz w:val="18"/>
      </w:rPr>
      <w:t>/</w:t>
    </w:r>
    <w:r w:rsidR="00A72142" w:rsidRPr="00DD33E0">
      <w:rPr>
        <w:rFonts w:ascii="Times New Roman" w:hAnsi="Times New Roman" w:cs="Times New Roman"/>
        <w:b w:val="0"/>
        <w:sz w:val="18"/>
      </w:rPr>
      <w:t>0</w:t>
    </w:r>
    <w:r w:rsidR="00182930" w:rsidRPr="00DD33E0">
      <w:rPr>
        <w:rFonts w:ascii="Times New Roman" w:hAnsi="Times New Roman" w:cs="Times New Roman"/>
        <w:b w:val="0"/>
        <w:sz w:val="18"/>
      </w:rPr>
      <w:t>6</w:t>
    </w:r>
    <w:r w:rsidR="00932C05" w:rsidRPr="00DD33E0">
      <w:rPr>
        <w:rFonts w:ascii="Times New Roman" w:hAnsi="Times New Roman" w:cs="Times New Roman"/>
        <w:b w:val="0"/>
        <w:sz w:val="18"/>
      </w:rPr>
      <w:t>/</w:t>
    </w:r>
    <w:r w:rsidRPr="00DD33E0">
      <w:rPr>
        <w:rFonts w:ascii="Times New Roman" w:hAnsi="Times New Roman" w:cs="Times New Roman"/>
        <w:b w:val="0"/>
        <w:sz w:val="18"/>
      </w:rPr>
      <w:t>18</w:t>
    </w:r>
    <w:r w:rsidR="00B278F5" w:rsidRPr="00DD33E0">
      <w:rPr>
        <w:rFonts w:ascii="Times New Roman" w:hAnsi="Times New Roman" w:cs="Times New Roman"/>
        <w:b w:val="0"/>
        <w:sz w:val="18"/>
      </w:rPr>
      <w:t xml:space="preserve"> - </w:t>
    </w:r>
    <w:r w:rsidR="00314264" w:rsidRPr="00DD33E0">
      <w:rPr>
        <w:rFonts w:ascii="Times New Roman" w:hAnsi="Times New Roman" w:cs="Times New Roman"/>
        <w:b w:val="0"/>
        <w:sz w:val="18"/>
      </w:rPr>
      <w:t>1:00 p</w:t>
    </w:r>
    <w:r w:rsidR="00855929" w:rsidRPr="00DD33E0">
      <w:rPr>
        <w:rFonts w:ascii="Times New Roman" w:hAnsi="Times New Roman" w:cs="Times New Roman"/>
        <w:b w:val="0"/>
        <w:sz w:val="18"/>
      </w:rPr>
      <w:t>m</w:t>
    </w:r>
    <w:r w:rsidR="00CA0A7A" w:rsidRPr="00DD33E0">
      <w:rPr>
        <w:rFonts w:ascii="Times New Roman" w:hAnsi="Times New Roman" w:cs="Times New Roman"/>
        <w:b w:val="0"/>
        <w:sz w:val="18"/>
      </w:rPr>
      <w:t xml:space="preserve"> </w:t>
    </w:r>
    <w:r w:rsidRPr="00DD33E0">
      <w:rPr>
        <w:rFonts w:ascii="Times New Roman" w:hAnsi="Times New Roman" w:cs="Times New Roman"/>
        <w:b w:val="0"/>
        <w:sz w:val="18"/>
      </w:rPr>
      <w:t>CST</w:t>
    </w:r>
  </w:p>
  <w:p w14:paraId="44C1D1E5" w14:textId="6BFA068D" w:rsidR="003E3C2A" w:rsidRPr="00DD33E0" w:rsidRDefault="008475A9" w:rsidP="00DD33E0">
    <w:pPr>
      <w:jc w:val="right"/>
      <w:rPr>
        <w:rFonts w:ascii="Times New Roman" w:hAnsi="Times New Roman" w:cs="Times New Roman"/>
        <w:b w:val="0"/>
        <w:sz w:val="18"/>
      </w:rPr>
    </w:pPr>
    <w:r w:rsidRPr="00DD33E0">
      <w:rPr>
        <w:rFonts w:ascii="Times New Roman" w:hAnsi="Times New Roman" w:cs="Times New Roman"/>
        <w:b w:val="0"/>
        <w:sz w:val="18"/>
      </w:rPr>
      <w:t>Confirmation #</w:t>
    </w:r>
    <w:r w:rsidR="00314264" w:rsidRPr="00DD33E0">
      <w:rPr>
        <w:rFonts w:ascii="Times New Roman" w:hAnsi="Times New Roman" w:cs="Times New Roman"/>
        <w:b w:val="0"/>
        <w:sz w:val="18"/>
      </w:rPr>
      <w:t>7995333</w:t>
    </w:r>
  </w:p>
  <w:p w14:paraId="760F8F64" w14:textId="56F9B5D7" w:rsidR="008475A9" w:rsidRPr="00DD33E0" w:rsidRDefault="005F19ED" w:rsidP="00DD33E0">
    <w:pPr>
      <w:jc w:val="right"/>
      <w:rPr>
        <w:rFonts w:ascii="Times New Roman" w:hAnsi="Times New Roman" w:cs="Times New Roman"/>
        <w:b w:val="0"/>
        <w:sz w:val="18"/>
      </w:rPr>
    </w:pPr>
    <w:r w:rsidRPr="00DD33E0">
      <w:rPr>
        <w:rFonts w:ascii="Times New Roman" w:hAnsi="Times New Roman" w:cs="Times New Roman"/>
        <w:b w:val="0"/>
        <w:sz w:val="18"/>
      </w:rPr>
      <w:t>P</w:t>
    </w:r>
    <w:r w:rsidR="008475A9" w:rsidRPr="00DD33E0">
      <w:rPr>
        <w:rFonts w:ascii="Times New Roman" w:hAnsi="Times New Roman" w:cs="Times New Roman"/>
        <w:b w:val="0"/>
        <w:sz w:val="18"/>
      </w:rPr>
      <w:t xml:space="preserve">age </w:t>
    </w:r>
    <w:r w:rsidR="008475A9" w:rsidRPr="00DD33E0">
      <w:rPr>
        <w:rFonts w:ascii="Times New Roman" w:hAnsi="Times New Roman" w:cs="Times New Roman"/>
        <w:b w:val="0"/>
        <w:sz w:val="18"/>
      </w:rPr>
      <w:fldChar w:fldCharType="begin"/>
    </w:r>
    <w:r w:rsidR="008475A9" w:rsidRPr="00DD33E0">
      <w:rPr>
        <w:rFonts w:ascii="Times New Roman" w:hAnsi="Times New Roman" w:cs="Times New Roman"/>
        <w:b w:val="0"/>
        <w:sz w:val="18"/>
      </w:rPr>
      <w:instrText xml:space="preserve"> PAGE </w:instrText>
    </w:r>
    <w:r w:rsidR="008475A9" w:rsidRPr="00DD33E0">
      <w:rPr>
        <w:rFonts w:ascii="Times New Roman" w:hAnsi="Times New Roman" w:cs="Times New Roman"/>
        <w:b w:val="0"/>
        <w:sz w:val="18"/>
      </w:rPr>
      <w:fldChar w:fldCharType="separate"/>
    </w:r>
    <w:r w:rsidR="00590ECA">
      <w:rPr>
        <w:rFonts w:ascii="Times New Roman" w:hAnsi="Times New Roman" w:cs="Times New Roman"/>
        <w:b w:val="0"/>
        <w:noProof/>
        <w:sz w:val="18"/>
      </w:rPr>
      <w:t>1</w:t>
    </w:r>
    <w:r w:rsidR="008475A9" w:rsidRPr="00DD33E0">
      <w:rPr>
        <w:rFonts w:ascii="Times New Roman" w:hAnsi="Times New Roman" w:cs="Times New Roman"/>
        <w:b w:val="0"/>
        <w:sz w:val="18"/>
      </w:rPr>
      <w:fldChar w:fldCharType="end"/>
    </w:r>
  </w:p>
  <w:p w14:paraId="2428C37A" w14:textId="6603EF04" w:rsidR="004540A1" w:rsidRPr="00DD33E0" w:rsidRDefault="004540A1" w:rsidP="00DD33E0">
    <w:pPr>
      <w:jc w:val="right"/>
      <w:rPr>
        <w:rFonts w:ascii="Times New Roman" w:hAnsi="Times New Roman" w:cs="Times New Roman"/>
        <w:b w:val="0"/>
        <w:sz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defaultTabStop w:val="720"/>
  <w:drawingGridHorizontalSpacing w:val="187"/>
  <w:displayVerticalDrawingGridEvery w:val="2"/>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wMTU3NrMwMre0MLVQ0lEKTi0uzszPAykwsawFAHdSnAItAAAA"/>
    <w:docVar w:name="dgnword-docGUID" w:val="{011134F4-F3D9-4AAF-BA7C-49F6CAC57CC8}"/>
    <w:docVar w:name="dgnword-eventsink" w:val="761864704"/>
  </w:docVars>
  <w:rsids>
    <w:rsidRoot w:val="00463E5F"/>
    <w:rsid w:val="00000AA5"/>
    <w:rsid w:val="000014C8"/>
    <w:rsid w:val="000034B8"/>
    <w:rsid w:val="00003861"/>
    <w:rsid w:val="00004B13"/>
    <w:rsid w:val="000050C9"/>
    <w:rsid w:val="00010E87"/>
    <w:rsid w:val="00013575"/>
    <w:rsid w:val="00013DB7"/>
    <w:rsid w:val="00016BE3"/>
    <w:rsid w:val="00017D3E"/>
    <w:rsid w:val="0002055B"/>
    <w:rsid w:val="0002346D"/>
    <w:rsid w:val="0002374D"/>
    <w:rsid w:val="00025FDA"/>
    <w:rsid w:val="000261CF"/>
    <w:rsid w:val="00034973"/>
    <w:rsid w:val="000351E6"/>
    <w:rsid w:val="00036738"/>
    <w:rsid w:val="00041741"/>
    <w:rsid w:val="00045C86"/>
    <w:rsid w:val="000461F0"/>
    <w:rsid w:val="000519FA"/>
    <w:rsid w:val="00052E99"/>
    <w:rsid w:val="00053BC2"/>
    <w:rsid w:val="00053FF2"/>
    <w:rsid w:val="0005450C"/>
    <w:rsid w:val="000625B5"/>
    <w:rsid w:val="00065EA8"/>
    <w:rsid w:val="000678E0"/>
    <w:rsid w:val="00070BFB"/>
    <w:rsid w:val="0007700F"/>
    <w:rsid w:val="0008026F"/>
    <w:rsid w:val="000817F2"/>
    <w:rsid w:val="00081BBD"/>
    <w:rsid w:val="000825D8"/>
    <w:rsid w:val="0008327E"/>
    <w:rsid w:val="00091649"/>
    <w:rsid w:val="00091970"/>
    <w:rsid w:val="00094E32"/>
    <w:rsid w:val="00096E14"/>
    <w:rsid w:val="000A0674"/>
    <w:rsid w:val="000A0BD6"/>
    <w:rsid w:val="000A0CE2"/>
    <w:rsid w:val="000A0E55"/>
    <w:rsid w:val="000B2263"/>
    <w:rsid w:val="000B2D84"/>
    <w:rsid w:val="000B386B"/>
    <w:rsid w:val="000B6DFD"/>
    <w:rsid w:val="000B70E8"/>
    <w:rsid w:val="000C0960"/>
    <w:rsid w:val="000D2E3B"/>
    <w:rsid w:val="000D31B7"/>
    <w:rsid w:val="000D48FA"/>
    <w:rsid w:val="000D6D04"/>
    <w:rsid w:val="000E1FDE"/>
    <w:rsid w:val="000E4A30"/>
    <w:rsid w:val="000E59B6"/>
    <w:rsid w:val="000E75E8"/>
    <w:rsid w:val="000E7F15"/>
    <w:rsid w:val="000F0AB7"/>
    <w:rsid w:val="000F1740"/>
    <w:rsid w:val="0010122F"/>
    <w:rsid w:val="00101530"/>
    <w:rsid w:val="00101BEA"/>
    <w:rsid w:val="00111736"/>
    <w:rsid w:val="00111F84"/>
    <w:rsid w:val="00112410"/>
    <w:rsid w:val="00113688"/>
    <w:rsid w:val="00117654"/>
    <w:rsid w:val="001233CC"/>
    <w:rsid w:val="00127183"/>
    <w:rsid w:val="00133206"/>
    <w:rsid w:val="00136E07"/>
    <w:rsid w:val="00141D0C"/>
    <w:rsid w:val="00142C70"/>
    <w:rsid w:val="001457D7"/>
    <w:rsid w:val="001538A5"/>
    <w:rsid w:val="001539B6"/>
    <w:rsid w:val="0016094C"/>
    <w:rsid w:val="00160C90"/>
    <w:rsid w:val="00160D91"/>
    <w:rsid w:val="00160FDC"/>
    <w:rsid w:val="00161ABF"/>
    <w:rsid w:val="00162823"/>
    <w:rsid w:val="00164E9F"/>
    <w:rsid w:val="00167FDC"/>
    <w:rsid w:val="0017649F"/>
    <w:rsid w:val="0017741F"/>
    <w:rsid w:val="00180AA3"/>
    <w:rsid w:val="001825FB"/>
    <w:rsid w:val="00182930"/>
    <w:rsid w:val="001830C9"/>
    <w:rsid w:val="00183923"/>
    <w:rsid w:val="00184057"/>
    <w:rsid w:val="0018465B"/>
    <w:rsid w:val="00184878"/>
    <w:rsid w:val="001850DA"/>
    <w:rsid w:val="001861C7"/>
    <w:rsid w:val="0018641D"/>
    <w:rsid w:val="001959C1"/>
    <w:rsid w:val="001A3CF5"/>
    <w:rsid w:val="001B1F33"/>
    <w:rsid w:val="001B4C26"/>
    <w:rsid w:val="001C0255"/>
    <w:rsid w:val="001C23E5"/>
    <w:rsid w:val="001C4457"/>
    <w:rsid w:val="001C4517"/>
    <w:rsid w:val="001C5FC8"/>
    <w:rsid w:val="001D00E8"/>
    <w:rsid w:val="001D08F3"/>
    <w:rsid w:val="001D4027"/>
    <w:rsid w:val="001D52BF"/>
    <w:rsid w:val="001E1ABD"/>
    <w:rsid w:val="001E3904"/>
    <w:rsid w:val="001E3F24"/>
    <w:rsid w:val="001E5933"/>
    <w:rsid w:val="001F6EFD"/>
    <w:rsid w:val="00200A54"/>
    <w:rsid w:val="002017A1"/>
    <w:rsid w:val="00212886"/>
    <w:rsid w:val="00212C64"/>
    <w:rsid w:val="002206BD"/>
    <w:rsid w:val="002209AA"/>
    <w:rsid w:val="00224469"/>
    <w:rsid w:val="00226DAA"/>
    <w:rsid w:val="00227761"/>
    <w:rsid w:val="002307F4"/>
    <w:rsid w:val="002315C8"/>
    <w:rsid w:val="00231655"/>
    <w:rsid w:val="00232FEE"/>
    <w:rsid w:val="002415AC"/>
    <w:rsid w:val="00242F5E"/>
    <w:rsid w:val="00247D8C"/>
    <w:rsid w:val="00251002"/>
    <w:rsid w:val="00253967"/>
    <w:rsid w:val="00255E73"/>
    <w:rsid w:val="002566DD"/>
    <w:rsid w:val="002575CD"/>
    <w:rsid w:val="00257F52"/>
    <w:rsid w:val="002613D3"/>
    <w:rsid w:val="00265FCC"/>
    <w:rsid w:val="0027018E"/>
    <w:rsid w:val="00271941"/>
    <w:rsid w:val="002719C7"/>
    <w:rsid w:val="00271FBF"/>
    <w:rsid w:val="00272516"/>
    <w:rsid w:val="0027351F"/>
    <w:rsid w:val="00274582"/>
    <w:rsid w:val="002754C7"/>
    <w:rsid w:val="00277955"/>
    <w:rsid w:val="002779F2"/>
    <w:rsid w:val="00280902"/>
    <w:rsid w:val="00282B2C"/>
    <w:rsid w:val="002916F1"/>
    <w:rsid w:val="002953BA"/>
    <w:rsid w:val="002977E0"/>
    <w:rsid w:val="002A2611"/>
    <w:rsid w:val="002B0940"/>
    <w:rsid w:val="002B5B99"/>
    <w:rsid w:val="002B6BAE"/>
    <w:rsid w:val="002C0593"/>
    <w:rsid w:val="002C0F38"/>
    <w:rsid w:val="002C4591"/>
    <w:rsid w:val="002D0FA6"/>
    <w:rsid w:val="002D4EF9"/>
    <w:rsid w:val="002D6ECF"/>
    <w:rsid w:val="002E4C54"/>
    <w:rsid w:val="002F3F07"/>
    <w:rsid w:val="002F4AA1"/>
    <w:rsid w:val="002F6265"/>
    <w:rsid w:val="002F64FA"/>
    <w:rsid w:val="00302ADC"/>
    <w:rsid w:val="003046EB"/>
    <w:rsid w:val="0030538E"/>
    <w:rsid w:val="00310BD7"/>
    <w:rsid w:val="00310D0E"/>
    <w:rsid w:val="003125A9"/>
    <w:rsid w:val="00313B69"/>
    <w:rsid w:val="00314264"/>
    <w:rsid w:val="003155B4"/>
    <w:rsid w:val="00321C2B"/>
    <w:rsid w:val="003236B0"/>
    <w:rsid w:val="00323700"/>
    <w:rsid w:val="00330848"/>
    <w:rsid w:val="00330895"/>
    <w:rsid w:val="00331660"/>
    <w:rsid w:val="003323A9"/>
    <w:rsid w:val="0033245D"/>
    <w:rsid w:val="00332E6B"/>
    <w:rsid w:val="0033424B"/>
    <w:rsid w:val="00336A20"/>
    <w:rsid w:val="00342124"/>
    <w:rsid w:val="003449EA"/>
    <w:rsid w:val="00344C93"/>
    <w:rsid w:val="00351C27"/>
    <w:rsid w:val="00352EE5"/>
    <w:rsid w:val="00353390"/>
    <w:rsid w:val="003554D4"/>
    <w:rsid w:val="003563E6"/>
    <w:rsid w:val="00356EAA"/>
    <w:rsid w:val="00360071"/>
    <w:rsid w:val="003632B3"/>
    <w:rsid w:val="00375014"/>
    <w:rsid w:val="0037570D"/>
    <w:rsid w:val="003821AD"/>
    <w:rsid w:val="00384056"/>
    <w:rsid w:val="003905A2"/>
    <w:rsid w:val="00391C07"/>
    <w:rsid w:val="003A0E78"/>
    <w:rsid w:val="003A159E"/>
    <w:rsid w:val="003A618F"/>
    <w:rsid w:val="003B69D2"/>
    <w:rsid w:val="003B723F"/>
    <w:rsid w:val="003C2B99"/>
    <w:rsid w:val="003C41D3"/>
    <w:rsid w:val="003C7148"/>
    <w:rsid w:val="003D7516"/>
    <w:rsid w:val="003E3C2A"/>
    <w:rsid w:val="003F48DB"/>
    <w:rsid w:val="00402604"/>
    <w:rsid w:val="00403F09"/>
    <w:rsid w:val="00406842"/>
    <w:rsid w:val="00406BCA"/>
    <w:rsid w:val="00410870"/>
    <w:rsid w:val="00410A0A"/>
    <w:rsid w:val="004130D5"/>
    <w:rsid w:val="00415BA2"/>
    <w:rsid w:val="004315B8"/>
    <w:rsid w:val="00435673"/>
    <w:rsid w:val="00445E95"/>
    <w:rsid w:val="004500C9"/>
    <w:rsid w:val="004530E6"/>
    <w:rsid w:val="004540A1"/>
    <w:rsid w:val="00463B46"/>
    <w:rsid w:val="00463E5F"/>
    <w:rsid w:val="00464892"/>
    <w:rsid w:val="004678DB"/>
    <w:rsid w:val="00472084"/>
    <w:rsid w:val="00473EE9"/>
    <w:rsid w:val="00476E5F"/>
    <w:rsid w:val="00482E1D"/>
    <w:rsid w:val="00484FC6"/>
    <w:rsid w:val="00486793"/>
    <w:rsid w:val="00487E63"/>
    <w:rsid w:val="00491E4D"/>
    <w:rsid w:val="00494E00"/>
    <w:rsid w:val="004952A9"/>
    <w:rsid w:val="004955C7"/>
    <w:rsid w:val="00496F05"/>
    <w:rsid w:val="004A034A"/>
    <w:rsid w:val="004A4706"/>
    <w:rsid w:val="004A62EF"/>
    <w:rsid w:val="004A7531"/>
    <w:rsid w:val="004B555E"/>
    <w:rsid w:val="004B691F"/>
    <w:rsid w:val="004B7582"/>
    <w:rsid w:val="004C06FE"/>
    <w:rsid w:val="004C09F9"/>
    <w:rsid w:val="004C1875"/>
    <w:rsid w:val="004C2BDF"/>
    <w:rsid w:val="004D184E"/>
    <w:rsid w:val="004D4B16"/>
    <w:rsid w:val="004D519A"/>
    <w:rsid w:val="004D5F3F"/>
    <w:rsid w:val="004E3DB9"/>
    <w:rsid w:val="004E4AD6"/>
    <w:rsid w:val="004E71E7"/>
    <w:rsid w:val="004F0FD5"/>
    <w:rsid w:val="00501FE2"/>
    <w:rsid w:val="0050264F"/>
    <w:rsid w:val="00503320"/>
    <w:rsid w:val="005046F0"/>
    <w:rsid w:val="0050750B"/>
    <w:rsid w:val="00507659"/>
    <w:rsid w:val="005100D5"/>
    <w:rsid w:val="00510400"/>
    <w:rsid w:val="00514575"/>
    <w:rsid w:val="005207FF"/>
    <w:rsid w:val="00520903"/>
    <w:rsid w:val="0052094D"/>
    <w:rsid w:val="00522146"/>
    <w:rsid w:val="00531C27"/>
    <w:rsid w:val="00537ED2"/>
    <w:rsid w:val="00540F9A"/>
    <w:rsid w:val="00541302"/>
    <w:rsid w:val="005427BB"/>
    <w:rsid w:val="00542997"/>
    <w:rsid w:val="00543E1D"/>
    <w:rsid w:val="00546235"/>
    <w:rsid w:val="00547ABC"/>
    <w:rsid w:val="005501AF"/>
    <w:rsid w:val="00560192"/>
    <w:rsid w:val="00561C39"/>
    <w:rsid w:val="0056406B"/>
    <w:rsid w:val="005661B7"/>
    <w:rsid w:val="00566772"/>
    <w:rsid w:val="00574AE2"/>
    <w:rsid w:val="00575F48"/>
    <w:rsid w:val="00576533"/>
    <w:rsid w:val="00577244"/>
    <w:rsid w:val="00584522"/>
    <w:rsid w:val="00584839"/>
    <w:rsid w:val="005848A0"/>
    <w:rsid w:val="00585DA0"/>
    <w:rsid w:val="00586F5F"/>
    <w:rsid w:val="00590ECA"/>
    <w:rsid w:val="00591DF9"/>
    <w:rsid w:val="0059540B"/>
    <w:rsid w:val="00595F1D"/>
    <w:rsid w:val="005A0746"/>
    <w:rsid w:val="005A0C2D"/>
    <w:rsid w:val="005A77D0"/>
    <w:rsid w:val="005B16EA"/>
    <w:rsid w:val="005B2CE0"/>
    <w:rsid w:val="005B5C53"/>
    <w:rsid w:val="005C04AB"/>
    <w:rsid w:val="005C3F62"/>
    <w:rsid w:val="005C4423"/>
    <w:rsid w:val="005C6195"/>
    <w:rsid w:val="005C623A"/>
    <w:rsid w:val="005D49BE"/>
    <w:rsid w:val="005D579D"/>
    <w:rsid w:val="005E5E02"/>
    <w:rsid w:val="005F19ED"/>
    <w:rsid w:val="005F37E8"/>
    <w:rsid w:val="005F3A1D"/>
    <w:rsid w:val="005F54F1"/>
    <w:rsid w:val="00600058"/>
    <w:rsid w:val="006042F3"/>
    <w:rsid w:val="00611CC2"/>
    <w:rsid w:val="00612446"/>
    <w:rsid w:val="00616C11"/>
    <w:rsid w:val="0062511F"/>
    <w:rsid w:val="00626A55"/>
    <w:rsid w:val="006276B4"/>
    <w:rsid w:val="0063423B"/>
    <w:rsid w:val="006343E1"/>
    <w:rsid w:val="00634526"/>
    <w:rsid w:val="0063604F"/>
    <w:rsid w:val="00637190"/>
    <w:rsid w:val="00640445"/>
    <w:rsid w:val="00640908"/>
    <w:rsid w:val="00640911"/>
    <w:rsid w:val="006415C2"/>
    <w:rsid w:val="00642550"/>
    <w:rsid w:val="006427CA"/>
    <w:rsid w:val="00643D03"/>
    <w:rsid w:val="006470BB"/>
    <w:rsid w:val="00647EB0"/>
    <w:rsid w:val="00650D5F"/>
    <w:rsid w:val="00653CF6"/>
    <w:rsid w:val="006551A8"/>
    <w:rsid w:val="006566D8"/>
    <w:rsid w:val="006570A7"/>
    <w:rsid w:val="00661449"/>
    <w:rsid w:val="00662F4E"/>
    <w:rsid w:val="0066400D"/>
    <w:rsid w:val="0066404B"/>
    <w:rsid w:val="006652CB"/>
    <w:rsid w:val="00665485"/>
    <w:rsid w:val="00667710"/>
    <w:rsid w:val="00670206"/>
    <w:rsid w:val="00671851"/>
    <w:rsid w:val="00676CE4"/>
    <w:rsid w:val="006802CA"/>
    <w:rsid w:val="00680D05"/>
    <w:rsid w:val="006844F1"/>
    <w:rsid w:val="006938C2"/>
    <w:rsid w:val="006941E9"/>
    <w:rsid w:val="00695960"/>
    <w:rsid w:val="006A0C9C"/>
    <w:rsid w:val="006A3780"/>
    <w:rsid w:val="006A7CF5"/>
    <w:rsid w:val="006B33A9"/>
    <w:rsid w:val="006B5C47"/>
    <w:rsid w:val="006B6504"/>
    <w:rsid w:val="006B7573"/>
    <w:rsid w:val="006C4714"/>
    <w:rsid w:val="006C4AE7"/>
    <w:rsid w:val="006C4BF9"/>
    <w:rsid w:val="006C7C03"/>
    <w:rsid w:val="006D09B3"/>
    <w:rsid w:val="006D526C"/>
    <w:rsid w:val="006D5C97"/>
    <w:rsid w:val="006D64F5"/>
    <w:rsid w:val="006D6514"/>
    <w:rsid w:val="006E21CB"/>
    <w:rsid w:val="006E41D4"/>
    <w:rsid w:val="006E6ABB"/>
    <w:rsid w:val="006F277C"/>
    <w:rsid w:val="006F62B3"/>
    <w:rsid w:val="006F7467"/>
    <w:rsid w:val="00701D21"/>
    <w:rsid w:val="00701EB5"/>
    <w:rsid w:val="00704D61"/>
    <w:rsid w:val="00707CD7"/>
    <w:rsid w:val="0071050F"/>
    <w:rsid w:val="00721BD7"/>
    <w:rsid w:val="00732999"/>
    <w:rsid w:val="00740C87"/>
    <w:rsid w:val="00741C8C"/>
    <w:rsid w:val="00742FC6"/>
    <w:rsid w:val="00747A7C"/>
    <w:rsid w:val="00753653"/>
    <w:rsid w:val="00762E03"/>
    <w:rsid w:val="00764BD7"/>
    <w:rsid w:val="00765B7D"/>
    <w:rsid w:val="0076654A"/>
    <w:rsid w:val="00766A55"/>
    <w:rsid w:val="00766EE8"/>
    <w:rsid w:val="007716D1"/>
    <w:rsid w:val="00775C0F"/>
    <w:rsid w:val="0077688C"/>
    <w:rsid w:val="00780286"/>
    <w:rsid w:val="00782694"/>
    <w:rsid w:val="00783033"/>
    <w:rsid w:val="0078437C"/>
    <w:rsid w:val="007913A9"/>
    <w:rsid w:val="00791BC8"/>
    <w:rsid w:val="0079702C"/>
    <w:rsid w:val="007A1C0A"/>
    <w:rsid w:val="007A754E"/>
    <w:rsid w:val="007B0E1F"/>
    <w:rsid w:val="007B12AD"/>
    <w:rsid w:val="007B635E"/>
    <w:rsid w:val="007C0979"/>
    <w:rsid w:val="007C0D05"/>
    <w:rsid w:val="007C2099"/>
    <w:rsid w:val="007C4316"/>
    <w:rsid w:val="007C6481"/>
    <w:rsid w:val="007C70C3"/>
    <w:rsid w:val="007D24A0"/>
    <w:rsid w:val="007D37D5"/>
    <w:rsid w:val="007D4A00"/>
    <w:rsid w:val="007D5D7E"/>
    <w:rsid w:val="007E021E"/>
    <w:rsid w:val="007E6BA6"/>
    <w:rsid w:val="007F0263"/>
    <w:rsid w:val="007F02A3"/>
    <w:rsid w:val="007F0527"/>
    <w:rsid w:val="007F1FFD"/>
    <w:rsid w:val="007F20C6"/>
    <w:rsid w:val="007F259A"/>
    <w:rsid w:val="007F262F"/>
    <w:rsid w:val="007F399F"/>
    <w:rsid w:val="007F4C95"/>
    <w:rsid w:val="007F58F5"/>
    <w:rsid w:val="007F6D41"/>
    <w:rsid w:val="0080029D"/>
    <w:rsid w:val="008002FE"/>
    <w:rsid w:val="00802F39"/>
    <w:rsid w:val="00813DE5"/>
    <w:rsid w:val="00816BD5"/>
    <w:rsid w:val="008246F5"/>
    <w:rsid w:val="00826C44"/>
    <w:rsid w:val="008301BE"/>
    <w:rsid w:val="00836DCE"/>
    <w:rsid w:val="008376EE"/>
    <w:rsid w:val="008410EA"/>
    <w:rsid w:val="0084428F"/>
    <w:rsid w:val="00844938"/>
    <w:rsid w:val="008475A9"/>
    <w:rsid w:val="00847885"/>
    <w:rsid w:val="00852A07"/>
    <w:rsid w:val="00854F9C"/>
    <w:rsid w:val="00855929"/>
    <w:rsid w:val="00860F72"/>
    <w:rsid w:val="00861D3C"/>
    <w:rsid w:val="008628EC"/>
    <w:rsid w:val="00862C90"/>
    <w:rsid w:val="00863A1A"/>
    <w:rsid w:val="00865C36"/>
    <w:rsid w:val="00873145"/>
    <w:rsid w:val="00874D54"/>
    <w:rsid w:val="00875CA4"/>
    <w:rsid w:val="00877164"/>
    <w:rsid w:val="008804C5"/>
    <w:rsid w:val="00880F41"/>
    <w:rsid w:val="00881BC1"/>
    <w:rsid w:val="00881F39"/>
    <w:rsid w:val="008836D5"/>
    <w:rsid w:val="008853A2"/>
    <w:rsid w:val="00887BF4"/>
    <w:rsid w:val="00892933"/>
    <w:rsid w:val="00892E50"/>
    <w:rsid w:val="008965DF"/>
    <w:rsid w:val="00896E53"/>
    <w:rsid w:val="008A228A"/>
    <w:rsid w:val="008B05A6"/>
    <w:rsid w:val="008B18E0"/>
    <w:rsid w:val="008B3897"/>
    <w:rsid w:val="008B59AE"/>
    <w:rsid w:val="008B730C"/>
    <w:rsid w:val="008C061F"/>
    <w:rsid w:val="008C493C"/>
    <w:rsid w:val="008C71FF"/>
    <w:rsid w:val="008D03ED"/>
    <w:rsid w:val="008D07F5"/>
    <w:rsid w:val="008D6466"/>
    <w:rsid w:val="008D6CD5"/>
    <w:rsid w:val="008E2431"/>
    <w:rsid w:val="008E5090"/>
    <w:rsid w:val="008F08C8"/>
    <w:rsid w:val="008F2B8D"/>
    <w:rsid w:val="008F34FE"/>
    <w:rsid w:val="00906A5E"/>
    <w:rsid w:val="00907CBD"/>
    <w:rsid w:val="00914247"/>
    <w:rsid w:val="00914C53"/>
    <w:rsid w:val="009175FB"/>
    <w:rsid w:val="00920720"/>
    <w:rsid w:val="0092160A"/>
    <w:rsid w:val="0092347F"/>
    <w:rsid w:val="00924422"/>
    <w:rsid w:val="0093031C"/>
    <w:rsid w:val="00932C05"/>
    <w:rsid w:val="00937C07"/>
    <w:rsid w:val="009410E2"/>
    <w:rsid w:val="0094293A"/>
    <w:rsid w:val="00947E03"/>
    <w:rsid w:val="00950B64"/>
    <w:rsid w:val="009531C9"/>
    <w:rsid w:val="00960DBD"/>
    <w:rsid w:val="009643EA"/>
    <w:rsid w:val="0096794C"/>
    <w:rsid w:val="0097538C"/>
    <w:rsid w:val="00976135"/>
    <w:rsid w:val="009777D7"/>
    <w:rsid w:val="00980A60"/>
    <w:rsid w:val="0098110B"/>
    <w:rsid w:val="00981826"/>
    <w:rsid w:val="00984D94"/>
    <w:rsid w:val="00990E0D"/>
    <w:rsid w:val="00991266"/>
    <w:rsid w:val="009A11EE"/>
    <w:rsid w:val="009A4C18"/>
    <w:rsid w:val="009A60A2"/>
    <w:rsid w:val="009A636B"/>
    <w:rsid w:val="009A6791"/>
    <w:rsid w:val="009A6ACA"/>
    <w:rsid w:val="009A7092"/>
    <w:rsid w:val="009B0B80"/>
    <w:rsid w:val="009B0FD4"/>
    <w:rsid w:val="009B28D9"/>
    <w:rsid w:val="009B6E6A"/>
    <w:rsid w:val="009C08CF"/>
    <w:rsid w:val="009C33A9"/>
    <w:rsid w:val="009C3455"/>
    <w:rsid w:val="009C4511"/>
    <w:rsid w:val="009C56B3"/>
    <w:rsid w:val="009C6A70"/>
    <w:rsid w:val="009C7164"/>
    <w:rsid w:val="009D04AF"/>
    <w:rsid w:val="009D06F0"/>
    <w:rsid w:val="009D0D7E"/>
    <w:rsid w:val="009D1F2F"/>
    <w:rsid w:val="009D3C8D"/>
    <w:rsid w:val="009E00FE"/>
    <w:rsid w:val="009E2AA2"/>
    <w:rsid w:val="009E3B61"/>
    <w:rsid w:val="009E7035"/>
    <w:rsid w:val="009E798C"/>
    <w:rsid w:val="009F4285"/>
    <w:rsid w:val="009F483D"/>
    <w:rsid w:val="009F6F48"/>
    <w:rsid w:val="00A15F53"/>
    <w:rsid w:val="00A16BE7"/>
    <w:rsid w:val="00A2344F"/>
    <w:rsid w:val="00A258AE"/>
    <w:rsid w:val="00A2691C"/>
    <w:rsid w:val="00A32C47"/>
    <w:rsid w:val="00A337E9"/>
    <w:rsid w:val="00A346A2"/>
    <w:rsid w:val="00A40925"/>
    <w:rsid w:val="00A4203E"/>
    <w:rsid w:val="00A44093"/>
    <w:rsid w:val="00A4440D"/>
    <w:rsid w:val="00A46096"/>
    <w:rsid w:val="00A47EC5"/>
    <w:rsid w:val="00A513D7"/>
    <w:rsid w:val="00A55827"/>
    <w:rsid w:val="00A57112"/>
    <w:rsid w:val="00A608E3"/>
    <w:rsid w:val="00A60BB0"/>
    <w:rsid w:val="00A635A1"/>
    <w:rsid w:val="00A66956"/>
    <w:rsid w:val="00A72142"/>
    <w:rsid w:val="00A742CE"/>
    <w:rsid w:val="00A75761"/>
    <w:rsid w:val="00A76410"/>
    <w:rsid w:val="00A81DE0"/>
    <w:rsid w:val="00A835DA"/>
    <w:rsid w:val="00A86EA3"/>
    <w:rsid w:val="00A871B6"/>
    <w:rsid w:val="00A90339"/>
    <w:rsid w:val="00A92C1D"/>
    <w:rsid w:val="00A9467A"/>
    <w:rsid w:val="00A9560D"/>
    <w:rsid w:val="00AA0E78"/>
    <w:rsid w:val="00AA27AF"/>
    <w:rsid w:val="00AA39BA"/>
    <w:rsid w:val="00AB218C"/>
    <w:rsid w:val="00AB29AA"/>
    <w:rsid w:val="00AB2B95"/>
    <w:rsid w:val="00AB4822"/>
    <w:rsid w:val="00AB528C"/>
    <w:rsid w:val="00AB6699"/>
    <w:rsid w:val="00AC01B9"/>
    <w:rsid w:val="00AC25F7"/>
    <w:rsid w:val="00AC3793"/>
    <w:rsid w:val="00AC7102"/>
    <w:rsid w:val="00AD04E4"/>
    <w:rsid w:val="00AD5AFB"/>
    <w:rsid w:val="00AE2254"/>
    <w:rsid w:val="00AF2A46"/>
    <w:rsid w:val="00B030B1"/>
    <w:rsid w:val="00B0349D"/>
    <w:rsid w:val="00B04EEF"/>
    <w:rsid w:val="00B07936"/>
    <w:rsid w:val="00B07F74"/>
    <w:rsid w:val="00B13FC7"/>
    <w:rsid w:val="00B217B7"/>
    <w:rsid w:val="00B218B7"/>
    <w:rsid w:val="00B228AE"/>
    <w:rsid w:val="00B2347B"/>
    <w:rsid w:val="00B278F5"/>
    <w:rsid w:val="00B31FD8"/>
    <w:rsid w:val="00B32C27"/>
    <w:rsid w:val="00B35B76"/>
    <w:rsid w:val="00B36908"/>
    <w:rsid w:val="00B50ABB"/>
    <w:rsid w:val="00B57FEE"/>
    <w:rsid w:val="00B633FB"/>
    <w:rsid w:val="00B6360D"/>
    <w:rsid w:val="00B63C87"/>
    <w:rsid w:val="00B63E18"/>
    <w:rsid w:val="00B70231"/>
    <w:rsid w:val="00B7150C"/>
    <w:rsid w:val="00B725E7"/>
    <w:rsid w:val="00B76355"/>
    <w:rsid w:val="00B77498"/>
    <w:rsid w:val="00B819D3"/>
    <w:rsid w:val="00B82D6A"/>
    <w:rsid w:val="00B85A27"/>
    <w:rsid w:val="00B86C02"/>
    <w:rsid w:val="00B904B9"/>
    <w:rsid w:val="00B94634"/>
    <w:rsid w:val="00B96787"/>
    <w:rsid w:val="00B97C4D"/>
    <w:rsid w:val="00BA1B1D"/>
    <w:rsid w:val="00BA3CBA"/>
    <w:rsid w:val="00BB06C8"/>
    <w:rsid w:val="00BB5C0F"/>
    <w:rsid w:val="00BC55A3"/>
    <w:rsid w:val="00BC5B05"/>
    <w:rsid w:val="00BE1A27"/>
    <w:rsid w:val="00BE32D4"/>
    <w:rsid w:val="00BE4ABF"/>
    <w:rsid w:val="00BE6999"/>
    <w:rsid w:val="00BF10D1"/>
    <w:rsid w:val="00BF1CFC"/>
    <w:rsid w:val="00BF5D0F"/>
    <w:rsid w:val="00BF7FA4"/>
    <w:rsid w:val="00C0019B"/>
    <w:rsid w:val="00C0330B"/>
    <w:rsid w:val="00C04CBF"/>
    <w:rsid w:val="00C1477C"/>
    <w:rsid w:val="00C2010B"/>
    <w:rsid w:val="00C2720A"/>
    <w:rsid w:val="00C27483"/>
    <w:rsid w:val="00C27783"/>
    <w:rsid w:val="00C30E45"/>
    <w:rsid w:val="00C341F0"/>
    <w:rsid w:val="00C35B16"/>
    <w:rsid w:val="00C35F96"/>
    <w:rsid w:val="00C4343D"/>
    <w:rsid w:val="00C52023"/>
    <w:rsid w:val="00C5559A"/>
    <w:rsid w:val="00C55EFC"/>
    <w:rsid w:val="00C5714C"/>
    <w:rsid w:val="00C62713"/>
    <w:rsid w:val="00C64ADE"/>
    <w:rsid w:val="00C651F6"/>
    <w:rsid w:val="00C65B8E"/>
    <w:rsid w:val="00C70767"/>
    <w:rsid w:val="00C7383B"/>
    <w:rsid w:val="00C73B01"/>
    <w:rsid w:val="00C771DE"/>
    <w:rsid w:val="00C809B8"/>
    <w:rsid w:val="00C829F6"/>
    <w:rsid w:val="00C82D25"/>
    <w:rsid w:val="00C83AB7"/>
    <w:rsid w:val="00C8459D"/>
    <w:rsid w:val="00C84B00"/>
    <w:rsid w:val="00C86300"/>
    <w:rsid w:val="00C86A6D"/>
    <w:rsid w:val="00C93D16"/>
    <w:rsid w:val="00C94BA2"/>
    <w:rsid w:val="00C95EE0"/>
    <w:rsid w:val="00C97274"/>
    <w:rsid w:val="00C979BE"/>
    <w:rsid w:val="00CA0A7A"/>
    <w:rsid w:val="00CA139C"/>
    <w:rsid w:val="00CA28F9"/>
    <w:rsid w:val="00CA3A33"/>
    <w:rsid w:val="00CA5582"/>
    <w:rsid w:val="00CB133C"/>
    <w:rsid w:val="00CB14B2"/>
    <w:rsid w:val="00CB24AE"/>
    <w:rsid w:val="00CB37A3"/>
    <w:rsid w:val="00CB3E53"/>
    <w:rsid w:val="00CB62DC"/>
    <w:rsid w:val="00CB6774"/>
    <w:rsid w:val="00CC0028"/>
    <w:rsid w:val="00CC00CE"/>
    <w:rsid w:val="00CC0496"/>
    <w:rsid w:val="00CD6157"/>
    <w:rsid w:val="00CD6FDB"/>
    <w:rsid w:val="00CD7A2D"/>
    <w:rsid w:val="00CE0D94"/>
    <w:rsid w:val="00CE2017"/>
    <w:rsid w:val="00CE5A14"/>
    <w:rsid w:val="00CE79A2"/>
    <w:rsid w:val="00CF14F3"/>
    <w:rsid w:val="00CF1E86"/>
    <w:rsid w:val="00D00E17"/>
    <w:rsid w:val="00D01E5F"/>
    <w:rsid w:val="00D10E6B"/>
    <w:rsid w:val="00D12F42"/>
    <w:rsid w:val="00D24774"/>
    <w:rsid w:val="00D248FD"/>
    <w:rsid w:val="00D25B65"/>
    <w:rsid w:val="00D37329"/>
    <w:rsid w:val="00D436D8"/>
    <w:rsid w:val="00D45722"/>
    <w:rsid w:val="00D463A7"/>
    <w:rsid w:val="00D51CBA"/>
    <w:rsid w:val="00D5218E"/>
    <w:rsid w:val="00D527D2"/>
    <w:rsid w:val="00D5288C"/>
    <w:rsid w:val="00D5398C"/>
    <w:rsid w:val="00D549E3"/>
    <w:rsid w:val="00D64BE3"/>
    <w:rsid w:val="00D67A2B"/>
    <w:rsid w:val="00D822C6"/>
    <w:rsid w:val="00D83255"/>
    <w:rsid w:val="00D84251"/>
    <w:rsid w:val="00D85AE7"/>
    <w:rsid w:val="00D91D32"/>
    <w:rsid w:val="00D97963"/>
    <w:rsid w:val="00DA213B"/>
    <w:rsid w:val="00DA44D3"/>
    <w:rsid w:val="00DA564F"/>
    <w:rsid w:val="00DB0354"/>
    <w:rsid w:val="00DB6DF3"/>
    <w:rsid w:val="00DC04A1"/>
    <w:rsid w:val="00DC0813"/>
    <w:rsid w:val="00DC0BFB"/>
    <w:rsid w:val="00DC30FC"/>
    <w:rsid w:val="00DD0381"/>
    <w:rsid w:val="00DD10A4"/>
    <w:rsid w:val="00DD33E0"/>
    <w:rsid w:val="00DD3A78"/>
    <w:rsid w:val="00DD71C9"/>
    <w:rsid w:val="00DD74C8"/>
    <w:rsid w:val="00DE0AF7"/>
    <w:rsid w:val="00DE240A"/>
    <w:rsid w:val="00DF37D7"/>
    <w:rsid w:val="00DF5CE2"/>
    <w:rsid w:val="00E036EB"/>
    <w:rsid w:val="00E06DBD"/>
    <w:rsid w:val="00E06E9C"/>
    <w:rsid w:val="00E07ED2"/>
    <w:rsid w:val="00E15A09"/>
    <w:rsid w:val="00E17753"/>
    <w:rsid w:val="00E17FBF"/>
    <w:rsid w:val="00E20167"/>
    <w:rsid w:val="00E21715"/>
    <w:rsid w:val="00E218E4"/>
    <w:rsid w:val="00E2607B"/>
    <w:rsid w:val="00E31477"/>
    <w:rsid w:val="00E3573F"/>
    <w:rsid w:val="00E35D38"/>
    <w:rsid w:val="00E36769"/>
    <w:rsid w:val="00E428C2"/>
    <w:rsid w:val="00E4751F"/>
    <w:rsid w:val="00E506DC"/>
    <w:rsid w:val="00E5213C"/>
    <w:rsid w:val="00E53EA1"/>
    <w:rsid w:val="00E562CD"/>
    <w:rsid w:val="00E63065"/>
    <w:rsid w:val="00E64098"/>
    <w:rsid w:val="00E65317"/>
    <w:rsid w:val="00E710E0"/>
    <w:rsid w:val="00E7250D"/>
    <w:rsid w:val="00E72971"/>
    <w:rsid w:val="00E73E3F"/>
    <w:rsid w:val="00E73EF4"/>
    <w:rsid w:val="00E75AEF"/>
    <w:rsid w:val="00E80B99"/>
    <w:rsid w:val="00E812BF"/>
    <w:rsid w:val="00E850A5"/>
    <w:rsid w:val="00E85B7E"/>
    <w:rsid w:val="00E85EC5"/>
    <w:rsid w:val="00E8642B"/>
    <w:rsid w:val="00E92530"/>
    <w:rsid w:val="00E97217"/>
    <w:rsid w:val="00E975B7"/>
    <w:rsid w:val="00EA34E8"/>
    <w:rsid w:val="00EB6A8A"/>
    <w:rsid w:val="00EC6167"/>
    <w:rsid w:val="00EC7992"/>
    <w:rsid w:val="00ED0556"/>
    <w:rsid w:val="00ED0A78"/>
    <w:rsid w:val="00ED36A2"/>
    <w:rsid w:val="00ED3937"/>
    <w:rsid w:val="00ED4DA7"/>
    <w:rsid w:val="00ED736D"/>
    <w:rsid w:val="00EE13CB"/>
    <w:rsid w:val="00EE187E"/>
    <w:rsid w:val="00EE191D"/>
    <w:rsid w:val="00EE2E4F"/>
    <w:rsid w:val="00EE441D"/>
    <w:rsid w:val="00EE7175"/>
    <w:rsid w:val="00EF46D2"/>
    <w:rsid w:val="00F01709"/>
    <w:rsid w:val="00F05A86"/>
    <w:rsid w:val="00F1081A"/>
    <w:rsid w:val="00F13140"/>
    <w:rsid w:val="00F14731"/>
    <w:rsid w:val="00F166BB"/>
    <w:rsid w:val="00F21E94"/>
    <w:rsid w:val="00F22717"/>
    <w:rsid w:val="00F22C69"/>
    <w:rsid w:val="00F25671"/>
    <w:rsid w:val="00F26CC5"/>
    <w:rsid w:val="00F26F15"/>
    <w:rsid w:val="00F322F2"/>
    <w:rsid w:val="00F33DE1"/>
    <w:rsid w:val="00F347C7"/>
    <w:rsid w:val="00F3534F"/>
    <w:rsid w:val="00F417D0"/>
    <w:rsid w:val="00F419BA"/>
    <w:rsid w:val="00F50168"/>
    <w:rsid w:val="00F63CAB"/>
    <w:rsid w:val="00F65697"/>
    <w:rsid w:val="00F71AC6"/>
    <w:rsid w:val="00F7521D"/>
    <w:rsid w:val="00F801A8"/>
    <w:rsid w:val="00F814C7"/>
    <w:rsid w:val="00F817F3"/>
    <w:rsid w:val="00F84907"/>
    <w:rsid w:val="00F8640C"/>
    <w:rsid w:val="00F90D0A"/>
    <w:rsid w:val="00F91495"/>
    <w:rsid w:val="00F92D1C"/>
    <w:rsid w:val="00FA1474"/>
    <w:rsid w:val="00FA3BA3"/>
    <w:rsid w:val="00FA5ADF"/>
    <w:rsid w:val="00FA6E22"/>
    <w:rsid w:val="00FB2CC9"/>
    <w:rsid w:val="00FB72AC"/>
    <w:rsid w:val="00FC060F"/>
    <w:rsid w:val="00FC53A3"/>
    <w:rsid w:val="00FD16B0"/>
    <w:rsid w:val="00FD172D"/>
    <w:rsid w:val="00FD2037"/>
    <w:rsid w:val="00FD2386"/>
    <w:rsid w:val="00FD26F6"/>
    <w:rsid w:val="00FD29E5"/>
    <w:rsid w:val="00FD3E12"/>
    <w:rsid w:val="00FD679B"/>
    <w:rsid w:val="00FD7BF4"/>
    <w:rsid w:val="00FE1432"/>
    <w:rsid w:val="00FE423D"/>
    <w:rsid w:val="00FE4523"/>
    <w:rsid w:val="00FE5825"/>
    <w:rsid w:val="00FE5DD0"/>
    <w:rsid w:val="00FE5FCC"/>
    <w:rsid w:val="00FE7485"/>
    <w:rsid w:val="00FF41DB"/>
    <w:rsid w:val="00FF4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E35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cs="Times"/>
      <w:b/>
      <w:bCs/>
      <w:sz w:val="24"/>
      <w:szCs w:val="24"/>
    </w:rPr>
  </w:style>
  <w:style w:type="paragraph" w:styleId="Heading1">
    <w:name w:val="heading 1"/>
    <w:basedOn w:val="Normal"/>
    <w:next w:val="Normal"/>
    <w:link w:val="Heading1Char"/>
    <w:uiPriority w:val="99"/>
    <w:qFormat/>
    <w:pPr>
      <w:keepNext/>
      <w:tabs>
        <w:tab w:val="left" w:pos="1800"/>
      </w:tabs>
      <w:ind w:left="1800" w:hanging="180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5CC"/>
    <w:rPr>
      <w:rFonts w:ascii="Cambria" w:eastAsia="Times New Roman" w:hAnsi="Cambria" w:cs="Times New Roman"/>
      <w:b/>
      <w:bCs/>
      <w:kern w:val="32"/>
      <w:sz w:val="32"/>
      <w:szCs w:val="32"/>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sid w:val="007365CC"/>
    <w:rPr>
      <w:rFonts w:ascii="Times" w:hAnsi="Times" w:cs="Times"/>
      <w:b/>
      <w:bCs/>
      <w:sz w:val="24"/>
      <w:szCs w:val="24"/>
    </w:rPr>
  </w:style>
  <w:style w:type="paragraph" w:styleId="BodyText">
    <w:name w:val="Body Text"/>
    <w:basedOn w:val="Normal"/>
    <w:link w:val="BodyTextChar"/>
    <w:uiPriority w:val="99"/>
    <w:pPr>
      <w:spacing w:line="300" w:lineRule="auto"/>
      <w:jc w:val="both"/>
    </w:pPr>
    <w:rPr>
      <w:rFonts w:ascii="Times New Roman" w:hAnsi="Times New Roman" w:cs="Times New Roman"/>
      <w:b w:val="0"/>
      <w:bCs w:val="0"/>
    </w:rPr>
  </w:style>
  <w:style w:type="character" w:customStyle="1" w:styleId="BodyTextChar">
    <w:name w:val="Body Text Char"/>
    <w:basedOn w:val="DefaultParagraphFont"/>
    <w:link w:val="BodyText"/>
    <w:uiPriority w:val="99"/>
    <w:semiHidden/>
    <w:rsid w:val="007365CC"/>
    <w:rPr>
      <w:rFonts w:ascii="Times" w:hAnsi="Times" w:cs="Times"/>
      <w:b/>
      <w:bCs/>
      <w:sz w:val="24"/>
      <w:szCs w:val="24"/>
    </w:rPr>
  </w:style>
  <w:style w:type="paragraph" w:styleId="Header">
    <w:name w:val="header"/>
    <w:basedOn w:val="Normal"/>
    <w:link w:val="HeaderChar"/>
    <w:uiPriority w:val="99"/>
    <w:pPr>
      <w:tabs>
        <w:tab w:val="center" w:pos="4320"/>
        <w:tab w:val="right" w:pos="8640"/>
      </w:tabs>
    </w:pPr>
    <w:rPr>
      <w:rFonts w:ascii="Times New Roman" w:hAnsi="Times New Roman" w:cs="Times New Roman"/>
      <w:b w:val="0"/>
      <w:bCs w:val="0"/>
    </w:rPr>
  </w:style>
  <w:style w:type="character" w:customStyle="1" w:styleId="HeaderChar">
    <w:name w:val="Header Char"/>
    <w:basedOn w:val="DefaultParagraphFont"/>
    <w:link w:val="Header"/>
    <w:uiPriority w:val="99"/>
    <w:semiHidden/>
    <w:rsid w:val="007365CC"/>
    <w:rPr>
      <w:rFonts w:ascii="Times" w:hAnsi="Times" w:cs="Times"/>
      <w:b/>
      <w:bCs/>
      <w:sz w:val="24"/>
      <w:szCs w:val="24"/>
    </w:rPr>
  </w:style>
  <w:style w:type="character" w:styleId="PageNumber">
    <w:name w:val="page number"/>
    <w:basedOn w:val="DefaultParagraphFont"/>
    <w:uiPriority w:val="99"/>
  </w:style>
  <w:style w:type="paragraph" w:styleId="BalloonText">
    <w:name w:val="Balloon Text"/>
    <w:basedOn w:val="Normal"/>
    <w:link w:val="BalloonTextChar"/>
    <w:uiPriority w:val="99"/>
    <w:semiHidden/>
    <w:rsid w:val="00463E5F"/>
    <w:rPr>
      <w:rFonts w:ascii="Tahoma" w:hAnsi="Tahoma" w:cs="Tahoma"/>
      <w:sz w:val="16"/>
      <w:szCs w:val="16"/>
    </w:rPr>
  </w:style>
  <w:style w:type="character" w:customStyle="1" w:styleId="BalloonTextChar">
    <w:name w:val="Balloon Text Char"/>
    <w:basedOn w:val="DefaultParagraphFont"/>
    <w:link w:val="BalloonText"/>
    <w:uiPriority w:val="99"/>
    <w:semiHidden/>
    <w:rsid w:val="007365CC"/>
    <w:rPr>
      <w:b/>
      <w:bCs/>
      <w:sz w:val="0"/>
      <w:szCs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cs="Times"/>
      <w:b/>
      <w:bCs/>
      <w:sz w:val="24"/>
      <w:szCs w:val="24"/>
    </w:rPr>
  </w:style>
  <w:style w:type="paragraph" w:styleId="Heading1">
    <w:name w:val="heading 1"/>
    <w:basedOn w:val="Normal"/>
    <w:next w:val="Normal"/>
    <w:link w:val="Heading1Char"/>
    <w:uiPriority w:val="99"/>
    <w:qFormat/>
    <w:pPr>
      <w:keepNext/>
      <w:tabs>
        <w:tab w:val="left" w:pos="1800"/>
      </w:tabs>
      <w:ind w:left="1800" w:hanging="180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5CC"/>
    <w:rPr>
      <w:rFonts w:ascii="Cambria" w:eastAsia="Times New Roman" w:hAnsi="Cambria" w:cs="Times New Roman"/>
      <w:b/>
      <w:bCs/>
      <w:kern w:val="32"/>
      <w:sz w:val="32"/>
      <w:szCs w:val="32"/>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sid w:val="007365CC"/>
    <w:rPr>
      <w:rFonts w:ascii="Times" w:hAnsi="Times" w:cs="Times"/>
      <w:b/>
      <w:bCs/>
      <w:sz w:val="24"/>
      <w:szCs w:val="24"/>
    </w:rPr>
  </w:style>
  <w:style w:type="paragraph" w:styleId="BodyText">
    <w:name w:val="Body Text"/>
    <w:basedOn w:val="Normal"/>
    <w:link w:val="BodyTextChar"/>
    <w:uiPriority w:val="99"/>
    <w:pPr>
      <w:spacing w:line="300" w:lineRule="auto"/>
      <w:jc w:val="both"/>
    </w:pPr>
    <w:rPr>
      <w:rFonts w:ascii="Times New Roman" w:hAnsi="Times New Roman" w:cs="Times New Roman"/>
      <w:b w:val="0"/>
      <w:bCs w:val="0"/>
    </w:rPr>
  </w:style>
  <w:style w:type="character" w:customStyle="1" w:styleId="BodyTextChar">
    <w:name w:val="Body Text Char"/>
    <w:basedOn w:val="DefaultParagraphFont"/>
    <w:link w:val="BodyText"/>
    <w:uiPriority w:val="99"/>
    <w:semiHidden/>
    <w:rsid w:val="007365CC"/>
    <w:rPr>
      <w:rFonts w:ascii="Times" w:hAnsi="Times" w:cs="Times"/>
      <w:b/>
      <w:bCs/>
      <w:sz w:val="24"/>
      <w:szCs w:val="24"/>
    </w:rPr>
  </w:style>
  <w:style w:type="paragraph" w:styleId="Header">
    <w:name w:val="header"/>
    <w:basedOn w:val="Normal"/>
    <w:link w:val="HeaderChar"/>
    <w:uiPriority w:val="99"/>
    <w:pPr>
      <w:tabs>
        <w:tab w:val="center" w:pos="4320"/>
        <w:tab w:val="right" w:pos="8640"/>
      </w:tabs>
    </w:pPr>
    <w:rPr>
      <w:rFonts w:ascii="Times New Roman" w:hAnsi="Times New Roman" w:cs="Times New Roman"/>
      <w:b w:val="0"/>
      <w:bCs w:val="0"/>
    </w:rPr>
  </w:style>
  <w:style w:type="character" w:customStyle="1" w:styleId="HeaderChar">
    <w:name w:val="Header Char"/>
    <w:basedOn w:val="DefaultParagraphFont"/>
    <w:link w:val="Header"/>
    <w:uiPriority w:val="99"/>
    <w:semiHidden/>
    <w:rsid w:val="007365CC"/>
    <w:rPr>
      <w:rFonts w:ascii="Times" w:hAnsi="Times" w:cs="Times"/>
      <w:b/>
      <w:bCs/>
      <w:sz w:val="24"/>
      <w:szCs w:val="24"/>
    </w:rPr>
  </w:style>
  <w:style w:type="character" w:styleId="PageNumber">
    <w:name w:val="page number"/>
    <w:basedOn w:val="DefaultParagraphFont"/>
    <w:uiPriority w:val="99"/>
  </w:style>
  <w:style w:type="paragraph" w:styleId="BalloonText">
    <w:name w:val="Balloon Text"/>
    <w:basedOn w:val="Normal"/>
    <w:link w:val="BalloonTextChar"/>
    <w:uiPriority w:val="99"/>
    <w:semiHidden/>
    <w:rsid w:val="00463E5F"/>
    <w:rPr>
      <w:rFonts w:ascii="Tahoma" w:hAnsi="Tahoma" w:cs="Tahoma"/>
      <w:sz w:val="16"/>
      <w:szCs w:val="16"/>
    </w:rPr>
  </w:style>
  <w:style w:type="character" w:customStyle="1" w:styleId="BalloonTextChar">
    <w:name w:val="Balloon Text Char"/>
    <w:basedOn w:val="DefaultParagraphFont"/>
    <w:link w:val="BalloonText"/>
    <w:uiPriority w:val="99"/>
    <w:semiHidden/>
    <w:rsid w:val="007365CC"/>
    <w:rPr>
      <w:b/>
      <w:bCs/>
      <w:sz w:val="0"/>
      <w:sz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121</Words>
  <Characters>29196</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END</vt:lpstr>
    </vt:vector>
  </TitlesOfParts>
  <LinksUpToDate>false</LinksUpToDate>
  <CharactersWithSpaces>34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dc:title>
  <dc:creator/>
  <cp:lastModifiedBy/>
  <cp:revision>1</cp:revision>
  <dcterms:created xsi:type="dcterms:W3CDTF">2018-09-20T21:57:00Z</dcterms:created>
  <dcterms:modified xsi:type="dcterms:W3CDTF">2018-09-20T21:57:00Z</dcterms:modified>
</cp:coreProperties>
</file>